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5F512" w14:textId="3D49D180" w:rsidR="00302884" w:rsidRPr="002F7D78" w:rsidRDefault="00A37788" w:rsidP="0069445F">
      <w:r w:rsidRPr="002F7D78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53F6E827" wp14:editId="5FA18106">
                <wp:simplePos x="0" y="0"/>
                <wp:positionH relativeFrom="margin">
                  <wp:align>left</wp:align>
                </wp:positionH>
                <wp:positionV relativeFrom="paragraph">
                  <wp:posOffset>362585</wp:posOffset>
                </wp:positionV>
                <wp:extent cx="3124200" cy="1087120"/>
                <wp:effectExtent l="0" t="0" r="0" b="82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4200" cy="1087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C654ED" w14:textId="5FBF235D" w:rsidR="00A37788" w:rsidRPr="00A37788" w:rsidRDefault="00A37788" w:rsidP="00A37788">
                            <w:pPr>
                              <w:spacing w:after="40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99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801"/>
                            </w:tblGrid>
                            <w:tr w:rsidR="00897D6B" w:rsidRPr="00897D6B" w14:paraId="7E1757EF" w14:textId="77777777" w:rsidTr="00A37788">
                              <w:tc>
                                <w:tcPr>
                                  <w:tcW w:w="7850" w:type="dxa"/>
                                </w:tcPr>
                                <w:sdt>
                                  <w:sdtPr>
                                    <w:rPr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Field"/>
                                    <w:tag w:val="Field"/>
                                    <w:id w:val="584184255"/>
                                    <w:placeholder>
                                      <w:docPart w:val="BD0CFF1B62D544D6A591172B928F6C92"/>
                                    </w:placeholder>
                                  </w:sdtPr>
                                  <w:sdtEndPr/>
                                  <w:sdtContent>
                                    <w:p w14:paraId="14578F0B" w14:textId="109E8F0D" w:rsidR="00A37788" w:rsidRPr="00897D6B" w:rsidRDefault="00427EBF" w:rsidP="00A37788">
                                      <w:pPr>
                                        <w:spacing w:after="40"/>
                                        <w:rPr>
                                          <w:bCs/>
                                          <w:color w:val="000000" w:themeColor="text1"/>
                                          <w:szCs w:val="1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bCs/>
                                            <w:color w:val="000000" w:themeColor="text1"/>
                                            <w:szCs w:val="16"/>
                                          </w:rPr>
                                          <w:alias w:val="Field"/>
                                          <w:tag w:val="9248440-818538352"/>
                                          <w:id w:val="818538352"/>
                                          <w:placeholder>
                                            <w:docPart w:val="9B818BAC4E7F4493B8CF6A20D9192810"/>
                                          </w:placeholder>
                                        </w:sdtPr>
                                        <w:sdtEndPr/>
                                        <w:sdtContent>
                                          <w:r w:rsidR="00A37788" w:rsidRPr="00897D6B">
                                            <w:rPr>
                                              <w:bCs/>
                                              <w:color w:val="000000" w:themeColor="text1"/>
                                              <w:szCs w:val="16"/>
                                            </w:rPr>
                                            <w:t>@CustomerName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</w:tr>
                            <w:tr w:rsidR="00897D6B" w:rsidRPr="00897D6B" w14:paraId="5CF13639" w14:textId="77777777" w:rsidTr="00A37788">
                              <w:tc>
                                <w:tcPr>
                                  <w:tcW w:w="7850" w:type="dxa"/>
                                </w:tcPr>
                                <w:sdt>
                                  <w:sdtPr>
                                    <w:rPr>
                                      <w:color w:val="000000" w:themeColor="text1"/>
                                      <w:szCs w:val="16"/>
                                    </w:rPr>
                                    <w:alias w:val="Field"/>
                                    <w:tag w:val="9248440-2520030372"/>
                                    <w:id w:val="-1774936924"/>
                                    <w:placeholder>
                                      <w:docPart w:val="503B649C5B814B2A9FED1CCDE73F0CFD"/>
                                    </w:placeholder>
                                  </w:sdtPr>
                                  <w:sdtEndPr/>
                                  <w:sdtContent>
                                    <w:p w14:paraId="60955BD7" w14:textId="0520424F" w:rsidR="00A37788" w:rsidRPr="00897D6B" w:rsidRDefault="00A37788" w:rsidP="00A37788">
                                      <w:pPr>
                                        <w:spacing w:after="40"/>
                                        <w:rPr>
                                          <w:color w:val="000000" w:themeColor="text1"/>
                                          <w:szCs w:val="16"/>
                                        </w:rPr>
                                      </w:pPr>
                                      <w:r w:rsidRPr="00897D6B">
                                        <w:rPr>
                                          <w:color w:val="000000" w:themeColor="text1"/>
                                          <w:szCs w:val="16"/>
                                        </w:rPr>
                                        <w:t>InterestNoteHeader/@CustomerAddress</w:t>
                                      </w:r>
                                    </w:p>
                                  </w:sdtContent>
                                </w:sdt>
                              </w:tc>
                            </w:t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  <w:lang w:val="en-US"/>
                                </w:rPr>
                                <w:alias w:val="If"/>
                                <w:tag w:val="9248440-2564871"/>
                                <w:id w:val="2564871"/>
                                <w:placeholder>
                                  <w:docPart w:val="E8F03F9378904314A1D6B39A939C154A"/>
                                </w:placeholder>
                                <w15:color w:val="0000FF"/>
                              </w:sdtPr>
                              <w:sdtEndPr/>
                              <w:sdtContent>
                                <w:tr w:rsidR="00897D6B" w:rsidRPr="00897D6B" w14:paraId="364A77B1" w14:textId="77777777" w:rsidTr="00A37788">
                                  <w:sdt>
                                    <w:sdtPr>
                                      <w:rPr>
                                        <w:color w:val="000000" w:themeColor="text1"/>
                                        <w:szCs w:val="16"/>
                                        <w:lang w:val="en-US"/>
                                      </w:rPr>
                                      <w:alias w:val="Field"/>
                                      <w:tag w:val="9248440-1433482393"/>
                                      <w:id w:val="1433482393"/>
                                      <w:placeholder>
                                        <w:docPart w:val="03076FA30BC845A997A3CEF40A4BBACB"/>
                                      </w:placeholder>
                                    </w:sdtPr>
                                    <w:sdtEndPr>
                                      <w:rPr>
                                        <w:lang w:val="sl-SI"/>
                                      </w:rPr>
                                    </w:sdtEndPr>
                                    <w:sdtContent>
                                      <w:tc>
                                        <w:tcPr>
                                          <w:tcW w:w="7850" w:type="dxa"/>
                                        </w:tcPr>
                                        <w:p w14:paraId="73FC6F65" w14:textId="5B5FAA43" w:rsidR="00B60BF1" w:rsidRPr="00897D6B" w:rsidRDefault="00B60BF1" w:rsidP="00A37788">
                                          <w:pPr>
                                            <w:spacing w:after="40"/>
                                            <w:rPr>
                                              <w:color w:val="000000" w:themeColor="text1"/>
                                              <w:szCs w:val="16"/>
                                            </w:rPr>
                                          </w:pPr>
                                          <w:r w:rsidRPr="00897D6B">
                                            <w:rPr>
                                              <w:color w:val="000000" w:themeColor="text1"/>
                                              <w:szCs w:val="16"/>
                                            </w:rPr>
                                            <w:t>@Enterpriseregister_NO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sdtContent>
                            </w:sdt>
                          </w:tbl>
                          <w:p w14:paraId="727DC690" w14:textId="77777777" w:rsidR="00A37788" w:rsidRPr="00A37788" w:rsidRDefault="00A37788" w:rsidP="00A37788">
                            <w:pPr>
                              <w:spacing w:after="40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0" rIns="3600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F6E8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8.55pt;width:246pt;height:85.6pt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" o:allowoverlap="f" filled="f" stroked="f" strokeweight=".5pt">
                <v:textbox style="mso-fit-shape-to-text:t" inset="1mm,0,1mm,0">
                  <w:txbxContent>
                    <w:p w14:paraId="59C654ED" w14:textId="5FBF235D" w:rsidR="00A37788" w:rsidRPr="00A37788" w:rsidRDefault="00A37788" w:rsidP="00A37788">
                      <w:pPr>
                        <w:spacing w:after="40"/>
                        <w:rPr>
                          <w:b/>
                          <w:sz w:val="2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499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801"/>
                      </w:tblGrid>
                      <w:tr w:rsidR="00897D6B" w:rsidRPr="00897D6B" w14:paraId="7E1757EF" w14:textId="77777777" w:rsidTr="00A37788">
                        <w:tc>
                          <w:tcPr>
                            <w:tcW w:w="7850" w:type="dxa"/>
                          </w:tcPr>
                          <w:sdt>
                            <w:sdtPr>
                              <w:rPr>
                                <w:bCs/>
                                <w:color w:val="000000" w:themeColor="text1"/>
                                <w:szCs w:val="16"/>
                              </w:rPr>
                              <w:alias w:val="Field"/>
                              <w:tag w:val="Field"/>
                              <w:id w:val="584184255"/>
                              <w:placeholder>
                                <w:docPart w:val="BD0CFF1B62D544D6A591172B928F6C92"/>
                              </w:placeholder>
                            </w:sdtPr>
                            <w:sdtEndPr/>
                            <w:sdtContent>
                              <w:p w14:paraId="14578F0B" w14:textId="109E8F0D" w:rsidR="00A37788" w:rsidRPr="00897D6B" w:rsidRDefault="00427EBF" w:rsidP="00A37788">
                                <w:pPr>
                                  <w:spacing w:after="40"/>
                                  <w:rPr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Field"/>
                                    <w:tag w:val="9248440-818538352"/>
                                    <w:id w:val="818538352"/>
                                    <w:placeholder>
                                      <w:docPart w:val="9B818BAC4E7F4493B8CF6A20D9192810"/>
                                    </w:placeholder>
                                  </w:sdtPr>
                                  <w:sdtEndPr/>
                                  <w:sdtContent>
                                    <w:r w:rsidR="00A37788" w:rsidRPr="00897D6B">
                                      <w:rPr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@CustomerName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</w:tr>
                      <w:tr w:rsidR="00897D6B" w:rsidRPr="00897D6B" w14:paraId="5CF13639" w14:textId="77777777" w:rsidTr="00A37788">
                        <w:tc>
                          <w:tcPr>
                            <w:tcW w:w="7850" w:type="dxa"/>
                          </w:tcPr>
                          <w:sdt>
                            <w:sdtPr>
                              <w:rPr>
                                <w:color w:val="000000" w:themeColor="text1"/>
                                <w:szCs w:val="16"/>
                              </w:rPr>
                              <w:alias w:val="Field"/>
                              <w:tag w:val="9248440-2520030372"/>
                              <w:id w:val="-1774936924"/>
                              <w:placeholder>
                                <w:docPart w:val="503B649C5B814B2A9FED1CCDE73F0CFD"/>
                              </w:placeholder>
                            </w:sdtPr>
                            <w:sdtEndPr/>
                            <w:sdtContent>
                              <w:p w14:paraId="60955BD7" w14:textId="0520424F" w:rsidR="00A37788" w:rsidRPr="00897D6B" w:rsidRDefault="00A37788" w:rsidP="00A37788">
                                <w:pPr>
                                  <w:spacing w:after="40"/>
                                  <w:rPr>
                                    <w:color w:val="000000" w:themeColor="text1"/>
                                    <w:szCs w:val="16"/>
                                  </w:rPr>
                                </w:pPr>
                                <w:r w:rsidRPr="00897D6B">
                                  <w:rPr>
                                    <w:color w:val="000000" w:themeColor="text1"/>
                                    <w:szCs w:val="16"/>
                                  </w:rPr>
                                  <w:t>InterestNoteHeader/@CustomerAddress</w:t>
                                </w:r>
                              </w:p>
                            </w:sdtContent>
                          </w:sdt>
                        </w:tc>
                      </w:tr>
                      <w:sdt>
                        <w:sdtPr>
                          <w:rPr>
                            <w:color w:val="000000" w:themeColor="text1"/>
                            <w:szCs w:val="16"/>
                            <w:lang w:val="en-US"/>
                          </w:rPr>
                          <w:alias w:val="If"/>
                          <w:tag w:val="9248440-2564871"/>
                          <w:id w:val="2564871"/>
                          <w:placeholder>
                            <w:docPart w:val="E8F03F9378904314A1D6B39A939C154A"/>
                          </w:placeholder>
                          <w15:color w:val="0000FF"/>
                        </w:sdtPr>
                        <w:sdtEndPr/>
                        <w:sdtContent>
                          <w:tr w:rsidR="00897D6B" w:rsidRPr="00897D6B" w14:paraId="364A77B1" w14:textId="77777777" w:rsidTr="00A37788"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  <w:lang w:val="en-US"/>
                                </w:rPr>
                                <w:alias w:val="Field"/>
                                <w:tag w:val="9248440-1433482393"/>
                                <w:id w:val="1433482393"/>
                                <w:placeholder>
                                  <w:docPart w:val="03076FA30BC845A997A3CEF40A4BBACB"/>
                                </w:placeholder>
                              </w:sdtPr>
                              <w:sdtEndPr>
                                <w:rPr>
                                  <w:lang w:val="sl-SI"/>
                                </w:rPr>
                              </w:sdtEndPr>
                              <w:sdtContent>
                                <w:tc>
                                  <w:tcPr>
                                    <w:tcW w:w="7850" w:type="dxa"/>
                                  </w:tcPr>
                                  <w:p w14:paraId="73FC6F65" w14:textId="5B5FAA43" w:rsidR="00B60BF1" w:rsidRPr="00897D6B" w:rsidRDefault="00B60BF1" w:rsidP="00A37788">
                                    <w:pPr>
                                      <w:spacing w:after="40"/>
                                      <w:rPr>
                                        <w:color w:val="000000" w:themeColor="text1"/>
                                        <w:szCs w:val="16"/>
                                      </w:rPr>
                                    </w:pPr>
                                    <w:r w:rsidRPr="00897D6B">
                                      <w:rPr>
                                        <w:color w:val="000000" w:themeColor="text1"/>
                                        <w:szCs w:val="16"/>
                                      </w:rPr>
                                      <w:t>@Enterpriseregister_NO</w:t>
                                    </w:r>
                                  </w:p>
                                </w:tc>
                              </w:sdtContent>
                            </w:sdt>
                          </w:tr>
                        </w:sdtContent>
                      </w:sdt>
                    </w:tbl>
                    <w:p w14:paraId="727DC690" w14:textId="77777777" w:rsidR="00A37788" w:rsidRPr="00A37788" w:rsidRDefault="00A37788" w:rsidP="00A37788">
                      <w:pPr>
                        <w:spacing w:after="40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wrap anchorx="margin"/>
                <w10:anchorlock/>
              </v:shape>
            </w:pict>
          </mc:Fallback>
        </mc:AlternateContent>
      </w:r>
    </w:p>
    <w:tbl>
      <w:tblPr>
        <w:tblStyle w:val="TableGrid"/>
        <w:tblW w:w="393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96"/>
        <w:gridCol w:w="2135"/>
      </w:tblGrid>
      <w:tr w:rsidR="00A37788" w:rsidRPr="002F7D78" w14:paraId="744E0261" w14:textId="77777777" w:rsidTr="00A37788">
        <w:trPr>
          <w:trHeight w:val="419"/>
          <w:jc w:val="right"/>
        </w:trPr>
        <w:tc>
          <w:tcPr>
            <w:tcW w:w="3931" w:type="dxa"/>
            <w:gridSpan w:val="2"/>
          </w:tcPr>
          <w:p w14:paraId="0FCADB5C" w14:textId="7DCB4B0A" w:rsidR="00A37788" w:rsidRPr="002F7D78" w:rsidRDefault="00427EBF" w:rsidP="0069445F">
            <w:pPr>
              <w:rPr>
                <w:b/>
                <w:sz w:val="28"/>
                <w:szCs w:val="28"/>
              </w:rPr>
            </w:pPr>
            <w:sdt>
              <w:sdtPr>
                <w:rPr>
                  <w:b/>
                  <w:sz w:val="28"/>
                  <w:szCs w:val="28"/>
                </w:rPr>
                <w:alias w:val="Field"/>
                <w:tag w:val="9248440-63228412"/>
                <w:id w:val="63228412"/>
                <w:placeholder>
                  <w:docPart w:val="5E3B2500F31B4E97A310E3A681306121"/>
                </w:placeholder>
              </w:sdtPr>
              <w:sdtEndPr/>
              <w:sdtContent>
                <w:r w:rsidR="0031502A">
                  <w:rPr>
                    <w:b/>
                    <w:sz w:val="28"/>
                    <w:szCs w:val="28"/>
                  </w:rPr>
                  <w:t>DocumentTitle</w:t>
                </w:r>
              </w:sdtContent>
            </w:sdt>
          </w:p>
        </w:tc>
      </w:tr>
      <w:tr w:rsidR="00C47672" w:rsidRPr="002F7D78" w14:paraId="08B83D4A" w14:textId="77777777" w:rsidTr="00A37788">
        <w:trPr>
          <w:trHeight w:val="70"/>
          <w:jc w:val="right"/>
        </w:trPr>
        <w:tc>
          <w:tcPr>
            <w:tcW w:w="1796" w:type="dxa"/>
          </w:tcPr>
          <w:sdt>
            <w:sdtPr>
              <w:rPr>
                <w:color w:val="3B3838" w:themeColor="background2" w:themeShade="40"/>
                <w:szCs w:val="16"/>
              </w:rPr>
              <w:alias w:val="Label"/>
              <w:tag w:val="9248440-2692397715"/>
              <w:id w:val="-1602569581"/>
              <w:placeholder>
                <w:docPart w:val="AB9814F6213443679A6F37200530C858"/>
              </w:placeholder>
              <w15:color w:val="FFCC00"/>
            </w:sdtPr>
            <w:sdtEndPr/>
            <w:sdtContent>
              <w:p w14:paraId="6FBE38A6" w14:textId="329B08A7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color w:val="3B3838" w:themeColor="background2" w:themeShade="40"/>
                    <w:szCs w:val="16"/>
                  </w:rPr>
                  <w:t>Page</w:t>
                </w:r>
              </w:p>
            </w:sdtContent>
          </w:sdt>
        </w:tc>
        <w:tc>
          <w:tcPr>
            <w:tcW w:w="2135" w:type="dxa"/>
          </w:tcPr>
          <w:p w14:paraId="6F902A6B" w14:textId="7339F64E" w:rsidR="00C47672" w:rsidRPr="0031502A" w:rsidRDefault="00427EBF" w:rsidP="0069445F">
            <w:pPr>
              <w:rPr>
                <w:szCs w:val="16"/>
              </w:rPr>
            </w:pPr>
            <w:sdt>
              <w:sdtPr>
                <w:rPr>
                  <w:szCs w:val="16"/>
                </w:rPr>
                <w:alias w:val="Label"/>
                <w:tag w:val="9248440-3489723498"/>
                <w:id w:val="-805243798"/>
                <w:placeholder>
                  <w:docPart w:val="D403EEBD03204EF9B5454911C86FB3A3"/>
                </w:placeholder>
                <w15:color w:val="FFCC00"/>
              </w:sdtPr>
              <w:sdtEndPr/>
              <w:sdtContent>
                <w:r w:rsidR="00C47672" w:rsidRPr="0031502A">
                  <w:rPr>
                    <w:szCs w:val="16"/>
                  </w:rPr>
                  <w:t>Page</w:t>
                </w:r>
              </w:sdtContent>
            </w:sdt>
            <w:r w:rsidR="00C47672" w:rsidRPr="0031502A">
              <w:rPr>
                <w:szCs w:val="16"/>
              </w:rPr>
              <w:t xml:space="preserve"> </w:t>
            </w:r>
            <w:r w:rsidR="00C47672" w:rsidRPr="0031502A">
              <w:rPr>
                <w:szCs w:val="16"/>
              </w:rPr>
              <w:fldChar w:fldCharType="begin"/>
            </w:r>
            <w:r w:rsidR="00C47672" w:rsidRPr="0031502A">
              <w:rPr>
                <w:szCs w:val="16"/>
              </w:rPr>
              <w:instrText xml:space="preserve"> PAGE  \* Arabic  \* MERGEFORMAT </w:instrText>
            </w:r>
            <w:r w:rsidR="00C47672" w:rsidRPr="0031502A">
              <w:rPr>
                <w:szCs w:val="16"/>
              </w:rPr>
              <w:fldChar w:fldCharType="separate"/>
            </w:r>
            <w:r w:rsidR="00C47672" w:rsidRPr="0031502A">
              <w:rPr>
                <w:noProof/>
                <w:szCs w:val="16"/>
              </w:rPr>
              <w:t>1</w:t>
            </w:r>
            <w:r w:rsidR="00C47672" w:rsidRPr="0031502A">
              <w:rPr>
                <w:szCs w:val="16"/>
              </w:rPr>
              <w:fldChar w:fldCharType="end"/>
            </w:r>
            <w:r w:rsidR="00C47672" w:rsidRPr="0031502A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alias w:val="Label"/>
                <w:tag w:val="9248440-574862729"/>
                <w:id w:val="574862729"/>
                <w:placeholder>
                  <w:docPart w:val="B3F5CFD56A4E4775AC1125A8DEA2B8FA"/>
                </w:placeholder>
                <w15:color w:val="FFCC00"/>
              </w:sdtPr>
              <w:sdtEndPr/>
              <w:sdtContent>
                <w:r w:rsidR="00E35174" w:rsidRPr="0031502A">
                  <w:rPr>
                    <w:szCs w:val="16"/>
                  </w:rPr>
                  <w:t>of</w:t>
                </w:r>
              </w:sdtContent>
            </w:sdt>
            <w:r w:rsidR="00C47672" w:rsidRPr="0031502A">
              <w:rPr>
                <w:szCs w:val="16"/>
              </w:rPr>
              <w:t xml:space="preserve"> </w:t>
            </w:r>
            <w:r w:rsidR="00C47672" w:rsidRPr="0031502A">
              <w:rPr>
                <w:szCs w:val="16"/>
              </w:rPr>
              <w:fldChar w:fldCharType="begin"/>
            </w:r>
            <w:r w:rsidR="00C47672" w:rsidRPr="0031502A">
              <w:rPr>
                <w:szCs w:val="16"/>
              </w:rPr>
              <w:instrText xml:space="preserve"> NUMPAGES  \* Arabic  \* MERGEFORMAT </w:instrText>
            </w:r>
            <w:r w:rsidR="00C47672" w:rsidRPr="0031502A">
              <w:rPr>
                <w:szCs w:val="16"/>
              </w:rPr>
              <w:fldChar w:fldCharType="separate"/>
            </w:r>
            <w:r w:rsidR="00C47672" w:rsidRPr="0031502A">
              <w:rPr>
                <w:noProof/>
                <w:szCs w:val="16"/>
              </w:rPr>
              <w:t>2</w:t>
            </w:r>
            <w:r w:rsidR="00C47672" w:rsidRPr="0031502A">
              <w:rPr>
                <w:szCs w:val="16"/>
              </w:rPr>
              <w:fldChar w:fldCharType="end"/>
            </w:r>
          </w:p>
        </w:tc>
      </w:tr>
      <w:tr w:rsidR="00C47672" w:rsidRPr="002F7D78" w14:paraId="7773F09A" w14:textId="77777777" w:rsidTr="00A37788">
        <w:trPr>
          <w:jc w:val="right"/>
        </w:trPr>
        <w:sdt>
          <w:sdtPr>
            <w:rPr>
              <w:szCs w:val="16"/>
            </w:rPr>
            <w:alias w:val="Label"/>
            <w:tag w:val="9248440-643400621"/>
            <w:id w:val="643400621"/>
            <w:placeholder>
              <w:docPart w:val="7DE22DB27E3D45A9A0CB9DE755D9714A"/>
            </w:placeholder>
            <w15:color w:val="FFCC00"/>
          </w:sdtPr>
          <w:sdtEndPr/>
          <w:sdtContent>
            <w:tc>
              <w:tcPr>
                <w:tcW w:w="1796" w:type="dxa"/>
                <w:vAlign w:val="bottom"/>
              </w:tcPr>
              <w:p w14:paraId="66194872" w14:textId="01C18066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Number</w:t>
                </w:r>
              </w:p>
            </w:tc>
          </w:sdtContent>
        </w:sdt>
        <w:sdt>
          <w:sdtPr>
            <w:rPr>
              <w:szCs w:val="16"/>
            </w:rPr>
            <w:alias w:val="Field"/>
            <w:tag w:val="9248440-974716496"/>
            <w:id w:val="974716496"/>
            <w:placeholder>
              <w:docPart w:val="E3DB4D2A6F244A4E81E449A85551F1AF"/>
            </w:placeholder>
          </w:sdtPr>
          <w:sdtEndPr/>
          <w:sdtContent>
            <w:tc>
              <w:tcPr>
                <w:tcW w:w="2135" w:type="dxa"/>
                <w:vAlign w:val="bottom"/>
              </w:tcPr>
              <w:p w14:paraId="72FD38AB" w14:textId="53EBBFE1" w:rsidR="00C47672" w:rsidRPr="00E35174" w:rsidRDefault="00F55CD3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@InterestNote</w:t>
                </w:r>
              </w:p>
            </w:tc>
          </w:sdtContent>
        </w:sdt>
      </w:tr>
      <w:tr w:rsidR="00C47672" w:rsidRPr="002F7D78" w14:paraId="50834F8D" w14:textId="77777777" w:rsidTr="00A37788">
        <w:trPr>
          <w:jc w:val="right"/>
        </w:trPr>
        <w:tc>
          <w:tcPr>
            <w:tcW w:w="1796" w:type="dxa"/>
            <w:vAlign w:val="bottom"/>
          </w:tcPr>
          <w:sdt>
            <w:sdtPr>
              <w:rPr>
                <w:szCs w:val="16"/>
              </w:rPr>
              <w:alias w:val="Field"/>
              <w:tag w:val="9248440-3762613104"/>
              <w:id w:val="-532354192"/>
              <w:placeholder>
                <w:docPart w:val="1067D75B18384BCC8DA9BBE6431F1FF7"/>
              </w:placeholder>
            </w:sdtPr>
            <w:sdtEndPr/>
            <w:sdtContent>
              <w:p w14:paraId="1F140173" w14:textId="5C234C66" w:rsidR="00534429" w:rsidRPr="0031502A" w:rsidRDefault="00534429" w:rsidP="00534429">
                <w:pPr>
                  <w:rPr>
                    <w:szCs w:val="16"/>
                  </w:rPr>
                </w:pPr>
                <w:r>
                  <w:rPr>
                    <w:szCs w:val="16"/>
                  </w:rPr>
                  <w:t>Date label</w:t>
                </w:r>
              </w:p>
            </w:sdtContent>
          </w:sdt>
        </w:tc>
        <w:sdt>
          <w:sdtPr>
            <w:rPr>
              <w:szCs w:val="16"/>
            </w:rPr>
            <w:alias w:val="Field"/>
            <w:tag w:val="9248440-1354766847"/>
            <w:id w:val="1354766847"/>
            <w:placeholder>
              <w:docPart w:val="1F1D7E7297984E6BAA409A4D4A8FE900"/>
            </w:placeholder>
          </w:sdtPr>
          <w:sdtEndPr/>
          <w:sdtContent>
            <w:tc>
              <w:tcPr>
                <w:tcW w:w="2135" w:type="dxa"/>
                <w:vAlign w:val="bottom"/>
              </w:tcPr>
              <w:p w14:paraId="5D8849C7" w14:textId="77777777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@InterestNoteDate</w:t>
                </w:r>
              </w:p>
            </w:tc>
          </w:sdtContent>
        </w:sdt>
      </w:tr>
      <w:sdt>
        <w:sdtPr>
          <w:rPr>
            <w:szCs w:val="16"/>
            <w:lang w:val="en-US"/>
          </w:rPr>
          <w:alias w:val="If"/>
          <w:tag w:val="9248440-459619858"/>
          <w:id w:val="459619858"/>
          <w:placeholder>
            <w:docPart w:val="F63D89EEBE7E48268EC4EE4A934FB151"/>
          </w:placeholder>
          <w15:color w:val="0000FF"/>
        </w:sdtPr>
        <w:sdtEndPr/>
        <w:sdtContent>
          <w:tr w:rsidR="00C47672" w:rsidRPr="002F7D78" w14:paraId="392CF397" w14:textId="77777777" w:rsidTr="00A37788">
            <w:trPr>
              <w:jc w:val="right"/>
            </w:trPr>
            <w:sdt>
              <w:sdtPr>
                <w:rPr>
                  <w:szCs w:val="16"/>
                  <w:lang w:val="en-US"/>
                </w:rPr>
                <w:alias w:val="Label"/>
                <w:tag w:val="9248440-934016379"/>
                <w:id w:val="934016379"/>
                <w:placeholder>
                  <w:docPart w:val="1BCFC0D548444C728DD275EFA77DF562"/>
                </w:placeholder>
                <w15:color w:val="FFCC00"/>
              </w:sdtPr>
              <w:sdtEndPr>
                <w:rPr>
                  <w:lang w:val="sl-SI"/>
                </w:rPr>
              </w:sdtEndPr>
              <w:sdtContent>
                <w:tc>
                  <w:tcPr>
                    <w:tcW w:w="1796" w:type="dxa"/>
                    <w:vAlign w:val="bottom"/>
                  </w:tcPr>
                  <w:p w14:paraId="588FC284" w14:textId="77777777" w:rsidR="00C47672" w:rsidRPr="00E35174" w:rsidRDefault="00C47672" w:rsidP="0069445F">
                    <w:pPr>
                      <w:rPr>
                        <w:szCs w:val="16"/>
                      </w:rPr>
                    </w:pPr>
                    <w:r w:rsidRPr="00E35174">
                      <w:rPr>
                        <w:szCs w:val="16"/>
                      </w:rPr>
                      <w:t>Billing classification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Field"/>
                <w:tag w:val="9248440-667686813"/>
                <w:id w:val="667686813"/>
                <w:placeholder>
                  <w:docPart w:val="1BE5B0A74B354056A9ACA229FC52A254"/>
                </w:placeholder>
              </w:sdtPr>
              <w:sdtEndPr/>
              <w:sdtContent>
                <w:tc>
                  <w:tcPr>
                    <w:tcW w:w="2135" w:type="dxa"/>
                    <w:vAlign w:val="bottom"/>
                  </w:tcPr>
                  <w:p w14:paraId="1E262A2E" w14:textId="77777777" w:rsidR="00C47672" w:rsidRPr="00E35174" w:rsidRDefault="00C47672" w:rsidP="0069445F">
                    <w:pPr>
                      <w:rPr>
                        <w:szCs w:val="16"/>
                      </w:rPr>
                    </w:pPr>
                    <w:r w:rsidRPr="00E35174">
                      <w:rPr>
                        <w:szCs w:val="16"/>
                      </w:rPr>
                      <w:t>@BillingClassification</w:t>
                    </w:r>
                  </w:p>
                </w:tc>
              </w:sdtContent>
            </w:sdt>
          </w:tr>
        </w:sdtContent>
      </w:sdt>
      <w:tr w:rsidR="00C47672" w:rsidRPr="002F7D78" w14:paraId="72213346" w14:textId="77777777" w:rsidTr="00A37788">
        <w:trPr>
          <w:jc w:val="right"/>
        </w:trPr>
        <w:sdt>
          <w:sdtPr>
            <w:rPr>
              <w:szCs w:val="16"/>
            </w:rPr>
            <w:alias w:val="Label"/>
            <w:tag w:val="9248440-3791909437"/>
            <w:id w:val="-503057859"/>
            <w:placeholder>
              <w:docPart w:val="CB081EB67646471986F7CB38A11C3A5A"/>
            </w:placeholder>
            <w15:color w:val="FFCC00"/>
          </w:sdtPr>
          <w:sdtEndPr/>
          <w:sdtContent>
            <w:tc>
              <w:tcPr>
                <w:tcW w:w="1796" w:type="dxa"/>
                <w:vAlign w:val="bottom"/>
              </w:tcPr>
              <w:p w14:paraId="0C89A945" w14:textId="36090A5B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Account</w:t>
                </w:r>
              </w:p>
            </w:tc>
          </w:sdtContent>
        </w:sdt>
        <w:sdt>
          <w:sdtPr>
            <w:rPr>
              <w:szCs w:val="16"/>
            </w:rPr>
            <w:alias w:val="Field"/>
            <w:tag w:val="9248440-2556731788"/>
            <w:id w:val="-1738235508"/>
            <w:placeholder>
              <w:docPart w:val="ED68BDFF7B9846FD9FA12E134F2E0CB1"/>
            </w:placeholder>
          </w:sdtPr>
          <w:sdtEndPr/>
          <w:sdtContent>
            <w:tc>
              <w:tcPr>
                <w:tcW w:w="2135" w:type="dxa"/>
                <w:vAlign w:val="bottom"/>
              </w:tcPr>
              <w:p w14:paraId="182F8580" w14:textId="77777777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@AccountNum</w:t>
                </w:r>
              </w:p>
            </w:tc>
          </w:sdtContent>
        </w:sdt>
      </w:tr>
      <w:sdt>
        <w:sdtPr>
          <w:rPr>
            <w:szCs w:val="16"/>
            <w:lang w:val="en-US"/>
          </w:rPr>
          <w:alias w:val="If"/>
          <w:tag w:val="9248440-3615536496"/>
          <w:id w:val="-679430800"/>
          <w:placeholder>
            <w:docPart w:val="BA72575412F348839BEC7AA22563CCE1"/>
          </w:placeholder>
          <w15:color w:val="0000FF"/>
        </w:sdtPr>
        <w:sdtEndPr/>
        <w:sdtContent>
          <w:tr w:rsidR="00C47672" w:rsidRPr="002F7D78" w14:paraId="49EB8B1C" w14:textId="77777777" w:rsidTr="00A37788">
            <w:trPr>
              <w:jc w:val="right"/>
            </w:trPr>
            <w:sdt>
              <w:sdtPr>
                <w:rPr>
                  <w:szCs w:val="16"/>
                  <w:lang w:val="en-US"/>
                </w:rPr>
                <w:alias w:val="Label"/>
                <w:tag w:val="9248440-224573435"/>
                <w:id w:val="224573435"/>
                <w:placeholder>
                  <w:docPart w:val="C27103D07B9D4044A7A1350563D57EA0"/>
                </w:placeholder>
                <w15:color w:val="FFCC00"/>
              </w:sdtPr>
              <w:sdtEndPr>
                <w:rPr>
                  <w:lang w:val="sl-SI"/>
                </w:rPr>
              </w:sdtEndPr>
              <w:sdtContent>
                <w:tc>
                  <w:tcPr>
                    <w:tcW w:w="1796" w:type="dxa"/>
                    <w:vAlign w:val="bottom"/>
                  </w:tcPr>
                  <w:p w14:paraId="7EB8F1F9" w14:textId="5F12B543" w:rsidR="00C47672" w:rsidRPr="00E35174" w:rsidRDefault="00C47672" w:rsidP="0069445F">
                    <w:pPr>
                      <w:rPr>
                        <w:szCs w:val="16"/>
                      </w:rPr>
                    </w:pPr>
                    <w:r w:rsidRPr="00E35174">
                      <w:rPr>
                        <w:szCs w:val="16"/>
                      </w:rPr>
                      <w:t>Last interest note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Field"/>
                <w:tag w:val="9248440-4065348910"/>
                <w:id w:val="-229618386"/>
                <w:placeholder>
                  <w:docPart w:val="3D2EE0E4310B4ACB8E3854FC19151F0A"/>
                </w:placeholder>
              </w:sdtPr>
              <w:sdtEndPr/>
              <w:sdtContent>
                <w:tc>
                  <w:tcPr>
                    <w:tcW w:w="2135" w:type="dxa"/>
                    <w:vAlign w:val="bottom"/>
                  </w:tcPr>
                  <w:p w14:paraId="1827CCE1" w14:textId="530B4FC9" w:rsidR="00C47672" w:rsidRPr="00E35174" w:rsidRDefault="00C47672" w:rsidP="0069445F">
                    <w:pPr>
                      <w:rPr>
                        <w:szCs w:val="16"/>
                      </w:rPr>
                    </w:pPr>
                    <w:r w:rsidRPr="00E35174">
                      <w:rPr>
                        <w:szCs w:val="16"/>
                      </w:rPr>
                      <w:t>@LastInterestNoteDate</w:t>
                    </w:r>
                  </w:p>
                </w:tc>
              </w:sdtContent>
            </w:sdt>
          </w:tr>
        </w:sdtContent>
      </w:sdt>
      <w:tr w:rsidR="00C47672" w:rsidRPr="002F7D78" w14:paraId="7B3F224A" w14:textId="77777777" w:rsidTr="00A37788">
        <w:trPr>
          <w:jc w:val="right"/>
        </w:trPr>
        <w:sdt>
          <w:sdtPr>
            <w:rPr>
              <w:szCs w:val="16"/>
            </w:rPr>
            <w:alias w:val="Label"/>
            <w:tag w:val="9248440-1006557371"/>
            <w:id w:val="1006557371"/>
            <w:placeholder>
              <w:docPart w:val="452FA898B8F84042BBA29E5EA2C87E0B"/>
            </w:placeholder>
            <w15:color w:val="FFCC00"/>
          </w:sdtPr>
          <w:sdtEndPr/>
          <w:sdtContent>
            <w:tc>
              <w:tcPr>
                <w:tcW w:w="1796" w:type="dxa"/>
                <w:vAlign w:val="bottom"/>
              </w:tcPr>
              <w:p w14:paraId="6C4493ED" w14:textId="77777777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Terms of payment</w:t>
                </w:r>
              </w:p>
            </w:tc>
          </w:sdtContent>
        </w:sdt>
        <w:sdt>
          <w:sdtPr>
            <w:rPr>
              <w:szCs w:val="16"/>
            </w:rPr>
            <w:alias w:val="Field"/>
            <w:tag w:val="9248440-1274218001"/>
            <w:id w:val="1274218001"/>
            <w:placeholder>
              <w:docPart w:val="58AD2FE5288F494B848520BB4F052E84"/>
            </w:placeholder>
          </w:sdtPr>
          <w:sdtEndPr/>
          <w:sdtContent>
            <w:tc>
              <w:tcPr>
                <w:tcW w:w="2135" w:type="dxa"/>
                <w:vAlign w:val="bottom"/>
              </w:tcPr>
              <w:p w14:paraId="1DEBD460" w14:textId="77777777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@PaymentTerms</w:t>
                </w:r>
              </w:p>
            </w:tc>
          </w:sdtContent>
        </w:sdt>
      </w:tr>
      <w:tr w:rsidR="00C47672" w:rsidRPr="002F7D78" w14:paraId="58C644DA" w14:textId="77777777" w:rsidTr="00A37788">
        <w:trPr>
          <w:jc w:val="right"/>
        </w:trPr>
        <w:sdt>
          <w:sdtPr>
            <w:rPr>
              <w:szCs w:val="16"/>
            </w:rPr>
            <w:alias w:val="Label"/>
            <w:tag w:val="9248440-3639826780"/>
            <w:id w:val="-655140516"/>
            <w:placeholder>
              <w:docPart w:val="4C6F12D48C4C4BA6A0FA77B191C82AA5"/>
            </w:placeholder>
            <w15:color w:val="FFCC00"/>
          </w:sdtPr>
          <w:sdtEndPr/>
          <w:sdtContent>
            <w:tc>
              <w:tcPr>
                <w:tcW w:w="1796" w:type="dxa"/>
                <w:vAlign w:val="bottom"/>
              </w:tcPr>
              <w:p w14:paraId="401372A9" w14:textId="77777777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Currency</w:t>
                </w:r>
              </w:p>
            </w:tc>
          </w:sdtContent>
        </w:sdt>
        <w:sdt>
          <w:sdtPr>
            <w:rPr>
              <w:szCs w:val="16"/>
            </w:rPr>
            <w:alias w:val="Field"/>
            <w:tag w:val="9248440-1451439147"/>
            <w:id w:val="1451439147"/>
            <w:placeholder>
              <w:docPart w:val="89E057BB160C4816A7FD71CB83067374"/>
            </w:placeholder>
          </w:sdtPr>
          <w:sdtEndPr/>
          <w:sdtContent>
            <w:tc>
              <w:tcPr>
                <w:tcW w:w="2135" w:type="dxa"/>
                <w:vAlign w:val="bottom"/>
              </w:tcPr>
              <w:p w14:paraId="452287F3" w14:textId="77777777" w:rsidR="00C47672" w:rsidRPr="00E35174" w:rsidRDefault="00C47672" w:rsidP="0069445F">
                <w:pPr>
                  <w:rPr>
                    <w:szCs w:val="16"/>
                  </w:rPr>
                </w:pPr>
                <w:r w:rsidRPr="00E35174">
                  <w:rPr>
                    <w:szCs w:val="16"/>
                  </w:rPr>
                  <w:t>@CustCurrencyCode</w:t>
                </w:r>
              </w:p>
            </w:tc>
          </w:sdtContent>
        </w:sdt>
      </w:tr>
      <w:sdt>
        <w:sdtPr>
          <w:rPr>
            <w:szCs w:val="16"/>
            <w:lang w:val="en-US"/>
          </w:rPr>
          <w:alias w:val="If"/>
          <w:tag w:val="9248440-734515119"/>
          <w:id w:val="734515119"/>
          <w:placeholder>
            <w:docPart w:val="F37427DE6A4A42A6A535E739164759B6"/>
          </w:placeholder>
          <w15:color w:val="0000FF"/>
        </w:sdtPr>
        <w:sdtEndPr/>
        <w:sdtContent>
          <w:tr w:rsidR="00C47672" w:rsidRPr="002F7D78" w14:paraId="59BF4B68" w14:textId="77777777" w:rsidTr="00A37788">
            <w:trPr>
              <w:jc w:val="right"/>
            </w:trPr>
            <w:tc>
              <w:tcPr>
                <w:tcW w:w="1796" w:type="dxa"/>
                <w:vAlign w:val="bottom"/>
              </w:tcPr>
              <w:p w14:paraId="494C354A" w14:textId="77777777" w:rsidR="00C47672" w:rsidRPr="00E35174" w:rsidRDefault="00427EBF" w:rsidP="0069445F">
                <w:pPr>
                  <w:rPr>
                    <w:szCs w:val="16"/>
                  </w:rPr>
                </w:pPr>
                <w:sdt>
                  <w:sdtPr>
                    <w:rPr>
                      <w:szCs w:val="16"/>
                    </w:rPr>
                    <w:alias w:val="Label"/>
                    <w:tag w:val="9248440-521750093"/>
                    <w:id w:val="521750093"/>
                    <w:placeholder>
                      <w:docPart w:val="121602ED0AFF427AA1590C9834D3ABE0"/>
                    </w:placeholder>
                    <w15:color w:val="FFCC00"/>
                  </w:sdtPr>
                  <w:sdtEndPr/>
                  <w:sdtContent>
                    <w:r w:rsidR="00C47672" w:rsidRPr="00E35174">
                      <w:rPr>
                        <w:szCs w:val="16"/>
                      </w:rPr>
                      <w:t>Payment reference</w:t>
                    </w:r>
                  </w:sdtContent>
                </w:sdt>
              </w:p>
            </w:tc>
            <w:sdt>
              <w:sdtPr>
                <w:rPr>
                  <w:szCs w:val="16"/>
                </w:rPr>
                <w:alias w:val="Field"/>
                <w:tag w:val="9248440-4053943098"/>
                <w:id w:val="-241024198"/>
                <w:placeholder>
                  <w:docPart w:val="85CAE438BF0342148570B242799D7065"/>
                </w:placeholder>
              </w:sdtPr>
              <w:sdtEndPr/>
              <w:sdtContent>
                <w:tc>
                  <w:tcPr>
                    <w:tcW w:w="2135" w:type="dxa"/>
                    <w:vAlign w:val="bottom"/>
                  </w:tcPr>
                  <w:p w14:paraId="0BA52669" w14:textId="1B73DA48" w:rsidR="00C47672" w:rsidRPr="00E35174" w:rsidRDefault="00D61C84" w:rsidP="0069445F">
                    <w:pPr>
                      <w:rPr>
                        <w:szCs w:val="16"/>
                      </w:rPr>
                    </w:pPr>
                    <w:r>
                      <w:rPr>
                        <w:szCs w:val="16"/>
                      </w:rPr>
                      <w:t>@PaymentReferenceBE</w:t>
                    </w:r>
                  </w:p>
                </w:tc>
              </w:sdtContent>
            </w:sdt>
          </w:tr>
        </w:sdtContent>
      </w:sdt>
      <w:sdt>
        <w:sdtPr>
          <w:rPr>
            <w:szCs w:val="16"/>
            <w:lang w:val="en-US"/>
          </w:rPr>
          <w:alias w:val="If"/>
          <w:tag w:val="9248440-3967986915"/>
          <w:id w:val="-326980381"/>
          <w:placeholder>
            <w:docPart w:val="A147D685163B4A44A224227CA65785B0"/>
          </w:placeholder>
          <w15:color w:val="0000FF"/>
        </w:sdtPr>
        <w:sdtEndPr/>
        <w:sdtContent>
          <w:tr w:rsidR="00C47672" w:rsidRPr="002F7D78" w14:paraId="1BF44D04" w14:textId="77777777" w:rsidTr="00A37788">
            <w:trPr>
              <w:jc w:val="right"/>
            </w:trPr>
            <w:sdt>
              <w:sdtPr>
                <w:rPr>
                  <w:szCs w:val="16"/>
                  <w:lang w:val="en-US"/>
                </w:rPr>
                <w:alias w:val="Label"/>
                <w:tag w:val="9248440-2728560548"/>
                <w:id w:val="-1566406748"/>
                <w:placeholder>
                  <w:docPart w:val="5909C216C214444BBA2744C27B55CB23"/>
                </w:placeholder>
                <w15:color w:val="FFCC00"/>
              </w:sdtPr>
              <w:sdtEndPr>
                <w:rPr>
                  <w:lang w:val="sl-SI"/>
                </w:rPr>
              </w:sdtEndPr>
              <w:sdtContent>
                <w:tc>
                  <w:tcPr>
                    <w:tcW w:w="1796" w:type="dxa"/>
                    <w:vAlign w:val="bottom"/>
                  </w:tcPr>
                  <w:p w14:paraId="1ABCB6A4" w14:textId="797944A1" w:rsidR="00C47672" w:rsidRPr="00E35174" w:rsidRDefault="00F55CD3" w:rsidP="0069445F">
                    <w:pPr>
                      <w:rPr>
                        <w:szCs w:val="16"/>
                      </w:rPr>
                    </w:pPr>
                    <w:r w:rsidRPr="00E35174">
                      <w:rPr>
                        <w:szCs w:val="16"/>
                      </w:rPr>
                      <w:t>Reference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Field"/>
                <w:tag w:val="9248440-3603125298"/>
                <w:id w:val="-691841998"/>
                <w:placeholder>
                  <w:docPart w:val="0CCE300380764E359B946F12A131A920"/>
                </w:placeholder>
              </w:sdtPr>
              <w:sdtEndPr/>
              <w:sdtContent>
                <w:tc>
                  <w:tcPr>
                    <w:tcW w:w="2135" w:type="dxa"/>
                    <w:vAlign w:val="bottom"/>
                  </w:tcPr>
                  <w:p w14:paraId="54B76D98" w14:textId="11FCAA2D" w:rsidR="00C47672" w:rsidRPr="00E35174" w:rsidRDefault="00F55CD3" w:rsidP="0069445F">
                    <w:pPr>
                      <w:rPr>
                        <w:szCs w:val="16"/>
                      </w:rPr>
                    </w:pPr>
                    <w:r w:rsidRPr="00E35174">
                      <w:rPr>
                        <w:szCs w:val="16"/>
                      </w:rPr>
                      <w:t>@InterestNote</w:t>
                    </w:r>
                  </w:p>
                </w:tc>
              </w:sdtContent>
            </w:sdt>
          </w:tr>
        </w:sdtContent>
      </w:sdt>
    </w:tbl>
    <w:p w14:paraId="063B6268" w14:textId="77777777" w:rsidR="00C634A3" w:rsidRPr="002F7D78" w:rsidRDefault="00C634A3" w:rsidP="0069445F">
      <w:pPr>
        <w:spacing w:after="360"/>
      </w:pPr>
    </w:p>
    <w:tbl>
      <w:tblPr>
        <w:tblStyle w:val="TableGrid"/>
        <w:tblW w:w="499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23"/>
        <w:gridCol w:w="844"/>
        <w:gridCol w:w="892"/>
        <w:gridCol w:w="1470"/>
        <w:gridCol w:w="708"/>
        <w:gridCol w:w="907"/>
        <w:gridCol w:w="851"/>
        <w:gridCol w:w="1273"/>
        <w:gridCol w:w="1094"/>
        <w:gridCol w:w="934"/>
        <w:gridCol w:w="898"/>
        <w:gridCol w:w="1303"/>
        <w:gridCol w:w="1301"/>
        <w:gridCol w:w="998"/>
      </w:tblGrid>
      <w:tr w:rsidR="001C4641" w:rsidRPr="002F7D78" w14:paraId="7525AD76" w14:textId="7CC7AFD5" w:rsidTr="00D86985">
        <w:trPr>
          <w:cantSplit/>
          <w:tblHeader/>
        </w:trPr>
        <w:tc>
          <w:tcPr>
            <w:tcW w:w="923" w:type="dxa"/>
            <w:tcBorders>
              <w:bottom w:val="single" w:sz="4" w:space="0" w:color="auto"/>
            </w:tcBorders>
            <w:vAlign w:val="bottom"/>
          </w:tcPr>
          <w:p w14:paraId="00165932" w14:textId="77777777" w:rsidR="00727451" w:rsidRPr="002F7D78" w:rsidRDefault="00427EBF" w:rsidP="0069445F">
            <w:pPr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2482952854"/>
                <w:id w:val="-1812014442"/>
                <w:placeholder>
                  <w:docPart w:val="62FF1CEDC1F84BBBA723882BC43C0F03"/>
                </w:placeholder>
                <w15:color w:val="FFCC00"/>
              </w:sdtPr>
              <w:sdtEndPr/>
              <w:sdtContent>
                <w:r w:rsidR="00727451" w:rsidRPr="002F7D78">
                  <w:rPr>
                    <w:b/>
                    <w:szCs w:val="16"/>
                  </w:rPr>
                  <w:t>Date</w:t>
                </w:r>
              </w:sdtContent>
            </w:sdt>
          </w:p>
        </w:tc>
        <w:sdt>
          <w:sdtPr>
            <w:rPr>
              <w:b/>
              <w:szCs w:val="16"/>
            </w:rPr>
            <w:alias w:val="Label"/>
            <w:tag w:val="9248440-959682753"/>
            <w:id w:val="959682753"/>
            <w:placeholder>
              <w:docPart w:val="B3BB04E5D1BE4638B4AC4270E82B4751"/>
            </w:placeholder>
            <w15:color w:val="FFCC00"/>
          </w:sdtPr>
          <w:sdtEndPr/>
          <w:sdtContent>
            <w:tc>
              <w:tcPr>
                <w:tcW w:w="844" w:type="dxa"/>
                <w:tcBorders>
                  <w:bottom w:val="single" w:sz="4" w:space="0" w:color="auto"/>
                </w:tcBorders>
                <w:vAlign w:val="bottom"/>
              </w:tcPr>
              <w:p w14:paraId="7468964C" w14:textId="77777777" w:rsidR="00727451" w:rsidRPr="002F7D78" w:rsidRDefault="00727451" w:rsidP="0069445F">
                <w:pPr>
                  <w:rPr>
                    <w:b/>
                    <w:szCs w:val="16"/>
                  </w:rPr>
                </w:pPr>
                <w:r w:rsidRPr="002F7D78">
                  <w:rPr>
                    <w:b/>
                    <w:szCs w:val="16"/>
                  </w:rPr>
                  <w:t>Due date</w:t>
                </w:r>
              </w:p>
            </w:tc>
          </w:sdtContent>
        </w:sdt>
        <w:tc>
          <w:tcPr>
            <w:tcW w:w="892" w:type="dxa"/>
            <w:tcBorders>
              <w:bottom w:val="single" w:sz="4" w:space="0" w:color="auto"/>
            </w:tcBorders>
            <w:vAlign w:val="bottom"/>
          </w:tcPr>
          <w:p w14:paraId="6B5AD838" w14:textId="5F8FFB24" w:rsidR="00727451" w:rsidRPr="002F7D78" w:rsidRDefault="00427EBF" w:rsidP="0069445F">
            <w:pPr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3120164881"/>
                <w:id w:val="-1174802415"/>
                <w:placeholder>
                  <w:docPart w:val="2EBA5449A6EA4BC68D5BD5CEA3C5D233"/>
                </w:placeholder>
                <w15:color w:val="FFCC00"/>
              </w:sdtPr>
              <w:sdtEndPr/>
              <w:sdtContent>
                <w:r w:rsidR="00727451">
                  <w:rPr>
                    <w:b/>
                    <w:szCs w:val="16"/>
                  </w:rPr>
                  <w:t>Transaction</w:t>
                </w:r>
              </w:sdtContent>
            </w:sdt>
          </w:p>
        </w:tc>
        <w:sdt>
          <w:sdtPr>
            <w:rPr>
              <w:b/>
              <w:szCs w:val="16"/>
            </w:rPr>
            <w:alias w:val="Label"/>
            <w:tag w:val="9248440-3458358002"/>
            <w:id w:val="-836609294"/>
            <w:placeholder>
              <w:docPart w:val="EF9162A1C9DC4B9EA8D035F6F2899F64"/>
            </w:placeholder>
            <w15:color w:val="FFCC00"/>
          </w:sdtPr>
          <w:sdtEndPr/>
          <w:sdtContent>
            <w:tc>
              <w:tcPr>
                <w:tcW w:w="1471" w:type="dxa"/>
                <w:tcBorders>
                  <w:bottom w:val="single" w:sz="4" w:space="0" w:color="auto"/>
                </w:tcBorders>
                <w:vAlign w:val="bottom"/>
              </w:tcPr>
              <w:p w14:paraId="1725D881" w14:textId="77777777" w:rsidR="00727451" w:rsidRPr="002F7D78" w:rsidRDefault="00727451" w:rsidP="0069445F">
                <w:pPr>
                  <w:rPr>
                    <w:b/>
                    <w:szCs w:val="16"/>
                  </w:rPr>
                </w:pPr>
                <w:r w:rsidRPr="002F7D78">
                  <w:rPr>
                    <w:b/>
                    <w:szCs w:val="16"/>
                  </w:rPr>
                  <w:t>Description</w:t>
                </w:r>
              </w:p>
            </w:tc>
          </w:sdtContent>
        </w:sdt>
        <w:sdt>
          <w:sdtPr>
            <w:rPr>
              <w:b/>
              <w:szCs w:val="16"/>
            </w:rPr>
            <w:alias w:val="Label"/>
            <w:tag w:val="9248440-439260837"/>
            <w:id w:val="439260837"/>
            <w:placeholder>
              <w:docPart w:val="A4350CBAA64E43A09F2700D24EB706E8"/>
            </w:placeholder>
            <w15:color w:val="FFCC00"/>
          </w:sdtPr>
          <w:sdtEndPr/>
          <w:sdtContent>
            <w:tc>
              <w:tcPr>
                <w:tcW w:w="708" w:type="dxa"/>
                <w:tcBorders>
                  <w:bottom w:val="single" w:sz="4" w:space="0" w:color="auto"/>
                </w:tcBorders>
                <w:vAlign w:val="bottom"/>
              </w:tcPr>
              <w:p w14:paraId="7BFE9C91" w14:textId="77777777" w:rsidR="00727451" w:rsidRPr="002F7D78" w:rsidRDefault="00727451" w:rsidP="0069445F">
                <w:pPr>
                  <w:rPr>
                    <w:b/>
                    <w:szCs w:val="16"/>
                  </w:rPr>
                </w:pPr>
                <w:r w:rsidRPr="002F7D78">
                  <w:rPr>
                    <w:b/>
                    <w:szCs w:val="16"/>
                  </w:rPr>
                  <w:t>Currency</w:t>
                </w:r>
              </w:p>
            </w:tc>
          </w:sdtContent>
        </w:sdt>
        <w:tc>
          <w:tcPr>
            <w:tcW w:w="907" w:type="dxa"/>
            <w:tcBorders>
              <w:bottom w:val="single" w:sz="4" w:space="0" w:color="auto"/>
            </w:tcBorders>
            <w:vAlign w:val="bottom"/>
          </w:tcPr>
          <w:sdt>
            <w:sdtPr>
              <w:rPr>
                <w:b/>
                <w:color w:val="000000" w:themeColor="text1"/>
                <w:szCs w:val="16"/>
              </w:rPr>
              <w:alias w:val="Label"/>
              <w:tag w:val="9248440-83267306"/>
              <w:id w:val="83267306"/>
              <w:placeholder>
                <w:docPart w:val="531B1DDFD627422786A646B7FB49BC66"/>
              </w:placeholder>
              <w15:color w:val="FFCC00"/>
            </w:sdtPr>
            <w:sdtEndPr/>
            <w:sdtContent>
              <w:p w14:paraId="71C96946" w14:textId="158E5778" w:rsidR="00AD5770" w:rsidRPr="002F7D78" w:rsidRDefault="00B05C79" w:rsidP="0069445F">
                <w:pPr>
                  <w:rPr>
                    <w:b/>
                    <w:szCs w:val="16"/>
                  </w:rPr>
                </w:pPr>
                <w:r w:rsidRPr="006A7EAF">
                  <w:rPr>
                    <w:b/>
                    <w:color w:val="000000" w:themeColor="text1"/>
                    <w:szCs w:val="16"/>
                  </w:rPr>
                  <w:t>Amount</w:t>
                </w:r>
              </w:p>
            </w:sdtContent>
          </w:sdt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56D89358" w14:textId="1CFD8AAF" w:rsidR="00727451" w:rsidRPr="002F7D78" w:rsidRDefault="00427EBF" w:rsidP="0069445F">
            <w:pPr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3187538154"/>
                <w:id w:val="-1107429142"/>
                <w:placeholder>
                  <w:docPart w:val="2F013F2672D04A73870A76533EE0BD5D"/>
                </w:placeholder>
                <w15:color w:val="FFCC00"/>
              </w:sdtPr>
              <w:sdtEndPr/>
              <w:sdtContent>
                <w:r w:rsidR="00727451">
                  <w:rPr>
                    <w:b/>
                    <w:szCs w:val="16"/>
                  </w:rPr>
                  <w:t>Balance</w:t>
                </w:r>
              </w:sdtContent>
            </w:sdt>
          </w:p>
        </w:tc>
        <w:tc>
          <w:tcPr>
            <w:tcW w:w="1273" w:type="dxa"/>
            <w:tcBorders>
              <w:bottom w:val="single" w:sz="4" w:space="0" w:color="auto"/>
            </w:tcBorders>
            <w:vAlign w:val="bottom"/>
          </w:tcPr>
          <w:p w14:paraId="4D998CFB" w14:textId="258E9B56" w:rsidR="00727451" w:rsidRPr="002F7D78" w:rsidRDefault="00427EBF" w:rsidP="0069445F">
            <w:pPr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533548526"/>
                <w:id w:val="533548526"/>
                <w:placeholder>
                  <w:docPart w:val="514B3F884401432681C5942E2DD2E069"/>
                </w:placeholder>
                <w15:color w:val="FFCC00"/>
              </w:sdtPr>
              <w:sdtEndPr/>
              <w:sdtContent>
                <w:r w:rsidR="00727451">
                  <w:rPr>
                    <w:b/>
                    <w:szCs w:val="16"/>
                  </w:rPr>
                  <w:t>Interest from date</w:t>
                </w:r>
              </w:sdtContent>
            </w:sdt>
          </w:p>
        </w:tc>
        <w:tc>
          <w:tcPr>
            <w:tcW w:w="1094" w:type="dxa"/>
            <w:tcBorders>
              <w:bottom w:val="single" w:sz="4" w:space="0" w:color="auto"/>
            </w:tcBorders>
            <w:vAlign w:val="bottom"/>
          </w:tcPr>
          <w:p w14:paraId="16C2563F" w14:textId="687DF9B9" w:rsidR="00727451" w:rsidRPr="002F7D78" w:rsidRDefault="00427EBF" w:rsidP="0069445F">
            <w:pPr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3887653254"/>
                <w:id w:val="-407314042"/>
                <w:placeholder>
                  <w:docPart w:val="8C070971D82A4111A8BB80415C665712"/>
                </w:placeholder>
                <w15:color w:val="FFCC00"/>
              </w:sdtPr>
              <w:sdtEndPr/>
              <w:sdtContent>
                <w:r w:rsidR="00727451">
                  <w:rPr>
                    <w:b/>
                    <w:szCs w:val="16"/>
                  </w:rPr>
                  <w:t>Interest to date</w:t>
                </w:r>
              </w:sdtContent>
            </w:sdt>
          </w:p>
        </w:tc>
        <w:tc>
          <w:tcPr>
            <w:tcW w:w="934" w:type="dxa"/>
            <w:tcBorders>
              <w:bottom w:val="single" w:sz="4" w:space="0" w:color="auto"/>
            </w:tcBorders>
            <w:vAlign w:val="bottom"/>
          </w:tcPr>
          <w:p w14:paraId="3873794B" w14:textId="4310BEFD" w:rsidR="00727451" w:rsidRPr="002F7D78" w:rsidRDefault="00427EBF" w:rsidP="00A07C2E">
            <w:pPr>
              <w:jc w:val="right"/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3724459793"/>
                <w:id w:val="-570507503"/>
                <w:placeholder>
                  <w:docPart w:val="8A9FA37D2ED9487A9137D602CD92D62C"/>
                </w:placeholder>
                <w15:color w:val="FFCC00"/>
              </w:sdtPr>
              <w:sdtEndPr/>
              <w:sdtContent>
                <w:r w:rsidR="00727451">
                  <w:rPr>
                    <w:b/>
                    <w:szCs w:val="16"/>
                  </w:rPr>
                  <w:t>Days</w:t>
                </w:r>
              </w:sdtContent>
            </w:sdt>
          </w:p>
        </w:tc>
        <w:tc>
          <w:tcPr>
            <w:tcW w:w="898" w:type="dxa"/>
            <w:tcBorders>
              <w:bottom w:val="single" w:sz="4" w:space="0" w:color="auto"/>
            </w:tcBorders>
            <w:vAlign w:val="bottom"/>
          </w:tcPr>
          <w:p w14:paraId="4100F3E2" w14:textId="5124DE2C" w:rsidR="00727451" w:rsidRPr="002F7D78" w:rsidRDefault="00427EBF" w:rsidP="00A07C2E">
            <w:pPr>
              <w:jc w:val="right"/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214250164"/>
                <w:id w:val="214250164"/>
                <w:placeholder>
                  <w:docPart w:val="F5543F4E878E473AB0EB0C3968EA2C8C"/>
                </w:placeholder>
                <w15:color w:val="FFCC00"/>
              </w:sdtPr>
              <w:sdtEndPr/>
              <w:sdtContent>
                <w:r w:rsidR="00727451">
                  <w:rPr>
                    <w:b/>
                    <w:szCs w:val="16"/>
                  </w:rPr>
                  <w:t>Interest amount</w:t>
                </w:r>
              </w:sdtContent>
            </w:sdt>
          </w:p>
        </w:tc>
        <w:sdt>
          <w:sdtPr>
            <w:rPr>
              <w:b/>
              <w:color w:val="000000" w:themeColor="text1"/>
              <w:szCs w:val="16"/>
            </w:rPr>
            <w:alias w:val="Field"/>
            <w:tag w:val="9248440-3907623836"/>
            <w:id w:val="-387343460"/>
            <w:placeholder>
              <w:docPart w:val="BDEDEA4DA845412DB4D773B72BF34D04"/>
            </w:placeholder>
          </w:sdtPr>
          <w:sdtEndPr/>
          <w:sdtContent>
            <w:tc>
              <w:tcPr>
                <w:tcW w:w="1303" w:type="dxa"/>
                <w:tcBorders>
                  <w:bottom w:val="single" w:sz="4" w:space="0" w:color="auto"/>
                </w:tcBorders>
                <w:vAlign w:val="bottom"/>
              </w:tcPr>
              <w:p w14:paraId="5C99036F" w14:textId="117CD936" w:rsidR="00727451" w:rsidRPr="002F7D78" w:rsidRDefault="00727451" w:rsidP="00A07C2E">
                <w:pPr>
                  <w:jc w:val="right"/>
                  <w:rPr>
                    <w:b/>
                    <w:szCs w:val="16"/>
                  </w:rPr>
                </w:pPr>
                <w:r w:rsidRPr="001A1B22">
                  <w:rPr>
                    <w:b/>
                    <w:color w:val="000000" w:themeColor="text1"/>
                    <w:szCs w:val="16"/>
                  </w:rPr>
                  <w:t>ColHeading</w:t>
                </w:r>
              </w:p>
            </w:tc>
          </w:sdtContent>
        </w:sdt>
        <w:sdt>
          <w:sdtPr>
            <w:rPr>
              <w:b/>
              <w:szCs w:val="16"/>
            </w:rPr>
            <w:alias w:val="Label"/>
            <w:tag w:val="9248440-2272044656"/>
            <w:id w:val="-2022922640"/>
            <w:placeholder>
              <w:docPart w:val="63BDF52BF78843218F71D3584B326D64"/>
            </w:placeholder>
            <w15:color w:val="FFCC00"/>
          </w:sdtPr>
          <w:sdtEndPr/>
          <w:sdtContent>
            <w:tc>
              <w:tcPr>
                <w:tcW w:w="1301" w:type="dxa"/>
                <w:tcBorders>
                  <w:bottom w:val="single" w:sz="4" w:space="0" w:color="auto"/>
                </w:tcBorders>
                <w:vAlign w:val="bottom"/>
              </w:tcPr>
              <w:p w14:paraId="2539CFE9" w14:textId="05C52098" w:rsidR="00727451" w:rsidRDefault="006A7EAF" w:rsidP="00A07C2E">
                <w:pPr>
                  <w:jc w:val="right"/>
                  <w:rPr>
                    <w:b/>
                    <w:szCs w:val="16"/>
                  </w:rPr>
                </w:pPr>
                <w:r>
                  <w:rPr>
                    <w:b/>
                    <w:szCs w:val="16"/>
                  </w:rPr>
                  <w:t>Number of tax interest days</w:t>
                </w:r>
              </w:p>
            </w:tc>
          </w:sdtContent>
        </w:sdt>
        <w:sdt>
          <w:sdtPr>
            <w:rPr>
              <w:b/>
              <w:szCs w:val="16"/>
            </w:rPr>
            <w:alias w:val="Label"/>
            <w:tag w:val="9248440-689964603"/>
            <w:id w:val="689964603"/>
            <w:placeholder>
              <w:docPart w:val="332461CCA471400DA1F800BDC789A8D4"/>
            </w:placeholder>
            <w15:color w:val="FFCC00"/>
          </w:sdtPr>
          <w:sdtEndPr/>
          <w:sdtContent>
            <w:tc>
              <w:tcPr>
                <w:tcW w:w="998" w:type="dxa"/>
                <w:tcBorders>
                  <w:bottom w:val="single" w:sz="4" w:space="0" w:color="auto"/>
                </w:tcBorders>
                <w:vAlign w:val="bottom"/>
              </w:tcPr>
              <w:p w14:paraId="13B18481" w14:textId="185EC4F3" w:rsidR="00727451" w:rsidRDefault="003F279D" w:rsidP="00A07C2E">
                <w:pPr>
                  <w:jc w:val="right"/>
                  <w:rPr>
                    <w:b/>
                    <w:szCs w:val="16"/>
                  </w:rPr>
                </w:pPr>
                <w:r>
                  <w:rPr>
                    <w:b/>
                    <w:szCs w:val="16"/>
                  </w:rPr>
                  <w:t>Tax interest</w:t>
                </w:r>
              </w:p>
            </w:tc>
          </w:sdtContent>
        </w:sdt>
      </w:tr>
      <w:tr w:rsidR="001C4641" w:rsidRPr="006A7EAF" w14:paraId="228721C6" w14:textId="1C3501BD" w:rsidTr="00D86985">
        <w:trPr>
          <w:cantSplit/>
          <w:tblHeader/>
        </w:trPr>
        <w:tc>
          <w:tcPr>
            <w:tcW w:w="923" w:type="dxa"/>
            <w:tcBorders>
              <w:top w:val="single" w:sz="4" w:space="0" w:color="auto"/>
            </w:tcBorders>
            <w:vAlign w:val="bottom"/>
          </w:tcPr>
          <w:p w14:paraId="417C7689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844" w:type="dxa"/>
            <w:tcBorders>
              <w:top w:val="single" w:sz="4" w:space="0" w:color="auto"/>
            </w:tcBorders>
            <w:vAlign w:val="bottom"/>
          </w:tcPr>
          <w:p w14:paraId="5EDC4A8C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892" w:type="dxa"/>
            <w:tcBorders>
              <w:top w:val="single" w:sz="4" w:space="0" w:color="auto"/>
            </w:tcBorders>
            <w:vAlign w:val="bottom"/>
          </w:tcPr>
          <w:p w14:paraId="4424C276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1471" w:type="dxa"/>
            <w:tcBorders>
              <w:top w:val="single" w:sz="4" w:space="0" w:color="auto"/>
            </w:tcBorders>
            <w:vAlign w:val="bottom"/>
          </w:tcPr>
          <w:p w14:paraId="51450E65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58F6D4EE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  <w:vAlign w:val="bottom"/>
          </w:tcPr>
          <w:p w14:paraId="105390C5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70E59507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1273" w:type="dxa"/>
            <w:tcBorders>
              <w:top w:val="single" w:sz="4" w:space="0" w:color="auto"/>
            </w:tcBorders>
            <w:vAlign w:val="bottom"/>
          </w:tcPr>
          <w:p w14:paraId="329327FA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1094" w:type="dxa"/>
            <w:tcBorders>
              <w:top w:val="single" w:sz="4" w:space="0" w:color="auto"/>
            </w:tcBorders>
            <w:vAlign w:val="bottom"/>
          </w:tcPr>
          <w:p w14:paraId="5271742A" w14:textId="77777777" w:rsidR="00727451" w:rsidRPr="006A7EAF" w:rsidRDefault="00727451" w:rsidP="0069445F">
            <w:pPr>
              <w:rPr>
                <w:b/>
                <w:sz w:val="6"/>
                <w:szCs w:val="6"/>
              </w:rPr>
            </w:pPr>
          </w:p>
        </w:tc>
        <w:tc>
          <w:tcPr>
            <w:tcW w:w="934" w:type="dxa"/>
            <w:tcBorders>
              <w:top w:val="single" w:sz="4" w:space="0" w:color="auto"/>
            </w:tcBorders>
            <w:vAlign w:val="bottom"/>
          </w:tcPr>
          <w:p w14:paraId="658260FF" w14:textId="77777777" w:rsidR="00727451" w:rsidRPr="006A7EAF" w:rsidRDefault="00727451" w:rsidP="00A07C2E">
            <w:pPr>
              <w:jc w:val="right"/>
              <w:rPr>
                <w:b/>
                <w:sz w:val="6"/>
                <w:szCs w:val="6"/>
              </w:rPr>
            </w:pPr>
          </w:p>
        </w:tc>
        <w:tc>
          <w:tcPr>
            <w:tcW w:w="898" w:type="dxa"/>
            <w:tcBorders>
              <w:top w:val="single" w:sz="4" w:space="0" w:color="auto"/>
            </w:tcBorders>
            <w:vAlign w:val="bottom"/>
          </w:tcPr>
          <w:p w14:paraId="55D00C7F" w14:textId="77777777" w:rsidR="00727451" w:rsidRPr="006A7EAF" w:rsidRDefault="00727451" w:rsidP="00A07C2E">
            <w:pPr>
              <w:jc w:val="right"/>
              <w:rPr>
                <w:b/>
                <w:sz w:val="6"/>
                <w:szCs w:val="6"/>
              </w:rPr>
            </w:pPr>
          </w:p>
        </w:tc>
        <w:tc>
          <w:tcPr>
            <w:tcW w:w="1303" w:type="dxa"/>
            <w:tcBorders>
              <w:top w:val="single" w:sz="4" w:space="0" w:color="auto"/>
            </w:tcBorders>
            <w:vAlign w:val="bottom"/>
          </w:tcPr>
          <w:p w14:paraId="297C59A0" w14:textId="77777777" w:rsidR="00727451" w:rsidRPr="006A7EAF" w:rsidRDefault="00727451" w:rsidP="00A07C2E">
            <w:pPr>
              <w:jc w:val="right"/>
              <w:rPr>
                <w:b/>
                <w:sz w:val="6"/>
                <w:szCs w:val="6"/>
              </w:rPr>
            </w:pPr>
          </w:p>
        </w:tc>
        <w:tc>
          <w:tcPr>
            <w:tcW w:w="1301" w:type="dxa"/>
            <w:tcBorders>
              <w:top w:val="single" w:sz="4" w:space="0" w:color="auto"/>
            </w:tcBorders>
          </w:tcPr>
          <w:p w14:paraId="6641E158" w14:textId="77777777" w:rsidR="00727451" w:rsidRPr="006A7EAF" w:rsidRDefault="00727451" w:rsidP="00A07C2E">
            <w:pPr>
              <w:jc w:val="right"/>
              <w:rPr>
                <w:b/>
                <w:sz w:val="6"/>
                <w:szCs w:val="6"/>
              </w:rPr>
            </w:pPr>
          </w:p>
        </w:tc>
        <w:tc>
          <w:tcPr>
            <w:tcW w:w="998" w:type="dxa"/>
            <w:tcBorders>
              <w:top w:val="single" w:sz="4" w:space="0" w:color="auto"/>
            </w:tcBorders>
          </w:tcPr>
          <w:p w14:paraId="38905DF7" w14:textId="35E9D29F" w:rsidR="00727451" w:rsidRPr="006A7EAF" w:rsidRDefault="00727451" w:rsidP="00A07C2E">
            <w:pPr>
              <w:jc w:val="right"/>
              <w:rPr>
                <w:b/>
                <w:sz w:val="6"/>
                <w:szCs w:val="6"/>
              </w:rPr>
            </w:pPr>
          </w:p>
        </w:tc>
      </w:tr>
      <w:sdt>
        <w:sdtPr>
          <w:rPr>
            <w:szCs w:val="16"/>
            <w:lang w:val="en-US"/>
          </w:rPr>
          <w:alias w:val="List"/>
          <w:tag w:val="9248440-3428604622"/>
          <w:id w:val="-866362674"/>
          <w:placeholder>
            <w:docPart w:val="F26A16883D09417791E50A647D2707F4"/>
          </w:placeholder>
          <w15:color w:val="FF00FF"/>
        </w:sdtPr>
        <w:sdtEndPr/>
        <w:sdtContent>
          <w:tr w:rsidR="001C4641" w:rsidRPr="002F7D78" w14:paraId="1707955B" w14:textId="1571B050" w:rsidTr="00D86985">
            <w:trPr>
              <w:cantSplit/>
            </w:trPr>
            <w:tc>
              <w:tcPr>
                <w:tcW w:w="923" w:type="dxa"/>
              </w:tcPr>
              <w:p w14:paraId="352769D2" w14:textId="77777777" w:rsidR="00727451" w:rsidRPr="002F7D78" w:rsidRDefault="00427EBF" w:rsidP="0069445F">
                <w:pPr>
                  <w:rPr>
                    <w:szCs w:val="16"/>
                  </w:rPr>
                </w:pPr>
                <w:sdt>
                  <w:sdtPr>
                    <w:rPr>
                      <w:szCs w:val="16"/>
                    </w:rPr>
                    <w:alias w:val="If"/>
                    <w:tag w:val="9248440-3661871232"/>
                    <w:id w:val="-633096064"/>
                    <w:placeholder>
                      <w:docPart w:val="CD49674E4D164D4FA4B6B359E13808B3"/>
                    </w:placeholder>
                    <w15:color w:val="0000FF"/>
                  </w:sdtPr>
                  <w:sdtEndPr/>
                  <w:sdtContent>
                    <w:sdt>
                      <w:sdtPr>
                        <w:rPr>
                          <w:szCs w:val="16"/>
                        </w:rPr>
                        <w:alias w:val="Field"/>
                        <w:tag w:val="9248440-413979068"/>
                        <w:id w:val="413979068"/>
                        <w:placeholder>
                          <w:docPart w:val="E40966566E4D499D967EDDCBE15ECE16"/>
                        </w:placeholder>
                      </w:sdtPr>
                      <w:sdtEndPr/>
                      <w:sdtContent>
                        <w:r w:rsidR="00727451" w:rsidRPr="002F7D78">
                          <w:rPr>
                            <w:szCs w:val="16"/>
                          </w:rPr>
                          <w:t>@TransDate</w:t>
                        </w:r>
                      </w:sdtContent>
                    </w:sdt>
                  </w:sdtContent>
                </w:sdt>
              </w:p>
            </w:tc>
            <w:tc>
              <w:tcPr>
                <w:tcW w:w="844" w:type="dxa"/>
              </w:tcPr>
              <w:p w14:paraId="44135C4E" w14:textId="77777777" w:rsidR="00727451" w:rsidRPr="002F7D78" w:rsidRDefault="00427EBF" w:rsidP="0069445F">
                <w:pPr>
                  <w:rPr>
                    <w:szCs w:val="16"/>
                  </w:rPr>
                </w:pPr>
                <w:sdt>
                  <w:sdtPr>
                    <w:rPr>
                      <w:szCs w:val="16"/>
                    </w:rPr>
                    <w:alias w:val="If"/>
                    <w:tag w:val="9248440-4040841149"/>
                    <w:id w:val="-254126147"/>
                    <w:placeholder>
                      <w:docPart w:val="3218B372B4194F369744340947C8B31B"/>
                    </w:placeholder>
                    <w15:color w:val="0000FF"/>
                  </w:sdtPr>
                  <w:sdtEndPr/>
                  <w:sdtContent>
                    <w:sdt>
                      <w:sdtPr>
                        <w:rPr>
                          <w:szCs w:val="16"/>
                        </w:rPr>
                        <w:alias w:val="Field"/>
                        <w:tag w:val="9248440-350460050"/>
                        <w:id w:val="350460050"/>
                        <w:placeholder>
                          <w:docPart w:val="08229ECCE5D240699C71712334AD464F"/>
                        </w:placeholder>
                      </w:sdtPr>
                      <w:sdtEndPr/>
                      <w:sdtContent>
                        <w:r w:rsidR="00727451" w:rsidRPr="002F7D78">
                          <w:rPr>
                            <w:szCs w:val="16"/>
                          </w:rPr>
                          <w:t>@DueDate</w:t>
                        </w:r>
                      </w:sdtContent>
                    </w:sdt>
                  </w:sdtContent>
                </w:sdt>
              </w:p>
            </w:tc>
            <w:tc>
              <w:tcPr>
                <w:tcW w:w="892" w:type="dxa"/>
              </w:tcPr>
              <w:p w14:paraId="35C8ECF6" w14:textId="77777777" w:rsidR="00727451" w:rsidRPr="002F7D78" w:rsidRDefault="00427EBF" w:rsidP="0069445F">
                <w:pPr>
                  <w:rPr>
                    <w:szCs w:val="16"/>
                  </w:rPr>
                </w:pPr>
                <w:sdt>
                  <w:sdtPr>
                    <w:rPr>
                      <w:szCs w:val="16"/>
                    </w:rPr>
                    <w:alias w:val="If"/>
                    <w:tag w:val="9248440-2750297005"/>
                    <w:id w:val="-1544670291"/>
                    <w:placeholder>
                      <w:docPart w:val="CAD81BBFBBB548B487CA84CDE1EDB102"/>
                    </w:placeholder>
                    <w15:color w:val="0000FF"/>
                  </w:sdtPr>
                  <w:sdtEndPr/>
                  <w:sdtContent>
                    <w:sdt>
                      <w:sdtPr>
                        <w:rPr>
                          <w:szCs w:val="16"/>
                        </w:rPr>
                        <w:alias w:val="Field"/>
                        <w:tag w:val="9248440-3262705371"/>
                        <w:id w:val="-1032261925"/>
                        <w:placeholder>
                          <w:docPart w:val="87BAA7B2A3184281B3E67664BD1246BE"/>
                        </w:placeholder>
                      </w:sdtPr>
                      <w:sdtEndPr/>
                      <w:sdtContent>
                        <w:r w:rsidR="00727451" w:rsidRPr="002F7D78">
                          <w:rPr>
                            <w:szCs w:val="16"/>
                          </w:rPr>
                          <w:t>@Invoice</w:t>
                        </w:r>
                      </w:sdtContent>
                    </w:sdt>
                  </w:sdtContent>
                </w:sdt>
              </w:p>
            </w:tc>
            <w:tc>
              <w:tcPr>
                <w:tcW w:w="1471" w:type="dxa"/>
              </w:tcPr>
              <w:p w14:paraId="78375DEC" w14:textId="77777777" w:rsidR="00727451" w:rsidRPr="002F7D78" w:rsidRDefault="00427EBF" w:rsidP="0069445F">
                <w:pPr>
                  <w:rPr>
                    <w:szCs w:val="16"/>
                  </w:rPr>
                </w:pPr>
                <w:sdt>
                  <w:sdtPr>
                    <w:rPr>
                      <w:szCs w:val="16"/>
                    </w:rPr>
                    <w:alias w:val="If"/>
                    <w:tag w:val="9248440-1306970980"/>
                    <w:id w:val="1306970980"/>
                    <w:placeholder>
                      <w:docPart w:val="F17BBF23E3D34724A8E2387C3051CD01"/>
                    </w:placeholder>
                    <w15:color w:val="0000FF"/>
                  </w:sdtPr>
                  <w:sdtEndPr/>
                  <w:sdtContent>
                    <w:sdt>
                      <w:sdtPr>
                        <w:rPr>
                          <w:szCs w:val="16"/>
                        </w:rPr>
                        <w:alias w:val="Field"/>
                        <w:tag w:val="9248440-3393440326"/>
                        <w:id w:val="-901526970"/>
                        <w:placeholder>
                          <w:docPart w:val="24B6B873FCE84F27993ADC452B26CEAA"/>
                        </w:placeholder>
                      </w:sdtPr>
                      <w:sdtEndPr/>
                      <w:sdtContent>
                        <w:r w:rsidR="00727451" w:rsidRPr="002F7D78">
                          <w:rPr>
                            <w:szCs w:val="16"/>
                          </w:rPr>
                          <w:t>@TransTxt</w:t>
                        </w:r>
                      </w:sdtContent>
                    </w:sdt>
                  </w:sdtContent>
                </w:sdt>
              </w:p>
            </w:tc>
            <w:sdt>
              <w:sdtPr>
                <w:rPr>
                  <w:szCs w:val="16"/>
                </w:rPr>
                <w:alias w:val="Field"/>
                <w:tag w:val="9248440-750786073"/>
                <w:id w:val="750786073"/>
                <w:placeholder>
                  <w:docPart w:val="6C011C44D54946B8895C885B2758A25A"/>
                </w:placeholder>
              </w:sdtPr>
              <w:sdtEndPr/>
              <w:sdtContent>
                <w:tc>
                  <w:tcPr>
                    <w:tcW w:w="708" w:type="dxa"/>
                  </w:tcPr>
                  <w:p w14:paraId="50D9A9B0" w14:textId="49551F46" w:rsidR="00727451" w:rsidRPr="002F7D78" w:rsidRDefault="00727451" w:rsidP="0069445F">
                    <w:pPr>
                      <w:rPr>
                        <w:szCs w:val="16"/>
                      </w:rPr>
                    </w:pPr>
                    <w:r w:rsidRPr="002F7D78">
                      <w:rPr>
                        <w:szCs w:val="16"/>
                      </w:rPr>
                      <w:t>C</w:t>
                    </w:r>
                    <w:r w:rsidR="00147AB1">
                      <w:rPr>
                        <w:szCs w:val="16"/>
                      </w:rPr>
                      <w:t>ur</w:t>
                    </w:r>
                    <w:r w:rsidRPr="002F7D78">
                      <w:rPr>
                        <w:szCs w:val="16"/>
                      </w:rPr>
                      <w:t>Code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Field"/>
                <w:tag w:val="9248440-2262096265"/>
                <w:id w:val="-2032871031"/>
                <w:placeholder>
                  <w:docPart w:val="6B204A81897D436AB84160665598B4B1"/>
                </w:placeholder>
              </w:sdtPr>
              <w:sdtEndPr/>
              <w:sdtContent>
                <w:tc>
                  <w:tcPr>
                    <w:tcW w:w="907" w:type="dxa"/>
                  </w:tcPr>
                  <w:p w14:paraId="494FA9DE" w14:textId="427197AB" w:rsidR="00727451" w:rsidRPr="002F7D78" w:rsidRDefault="00727451" w:rsidP="0069445F">
                    <w:pPr>
                      <w:rPr>
                        <w:szCs w:val="16"/>
                      </w:rPr>
                    </w:pPr>
                    <w:r w:rsidRPr="002F7D78">
                      <w:rPr>
                        <w:szCs w:val="16"/>
                      </w:rPr>
                      <w:t>RemainAmt</w:t>
                    </w:r>
                  </w:p>
                </w:tc>
              </w:sdtContent>
            </w:sdt>
            <w:tc>
              <w:tcPr>
                <w:tcW w:w="851" w:type="dxa"/>
              </w:tcPr>
              <w:p w14:paraId="103476D4" w14:textId="59C4F113" w:rsidR="00727451" w:rsidRPr="002F7D78" w:rsidRDefault="00427EBF" w:rsidP="0069445F">
                <w:pPr>
                  <w:rPr>
                    <w:szCs w:val="16"/>
                  </w:rPr>
                </w:pPr>
                <w:sdt>
                  <w:sdtPr>
                    <w:rPr>
                      <w:szCs w:val="16"/>
                    </w:rPr>
                    <w:alias w:val="If"/>
                    <w:tag w:val="9248440-1954130855"/>
                    <w:id w:val="1954130855"/>
                    <w:placeholder>
                      <w:docPart w:val="0F75286AABA546EA98325259A00FA0B0"/>
                    </w:placeholder>
                    <w15:color w:val="0000FF"/>
                  </w:sdtPr>
                  <w:sdtEndPr/>
                  <w:sdtContent>
                    <w:sdt>
                      <w:sdtPr>
                        <w:rPr>
                          <w:szCs w:val="16"/>
                        </w:rPr>
                        <w:alias w:val="Field"/>
                        <w:tag w:val="9248440-2527976536"/>
                        <w:id w:val="-1766990760"/>
                        <w:placeholder>
                          <w:docPart w:val="5B3C987303BE42FFA5C3238E03D03104"/>
                        </w:placeholder>
                      </w:sdtPr>
                      <w:sdtEndPr/>
                      <w:sdtContent>
                        <w:r w:rsidR="00727451" w:rsidRPr="002F7D78">
                          <w:rPr>
                            <w:szCs w:val="16"/>
                          </w:rPr>
                          <w:t>BalAm</w:t>
                        </w:r>
                        <w:r w:rsidR="00B60BF1">
                          <w:rPr>
                            <w:szCs w:val="16"/>
                          </w:rPr>
                          <w:t>t</w:t>
                        </w:r>
                      </w:sdtContent>
                    </w:sdt>
                  </w:sdtContent>
                </w:sdt>
              </w:p>
            </w:tc>
            <w:sdt>
              <w:sdtPr>
                <w:rPr>
                  <w:szCs w:val="16"/>
                </w:rPr>
                <w:alias w:val="Field"/>
                <w:tag w:val="9248440-900789990"/>
                <w:id w:val="900789990"/>
                <w:placeholder>
                  <w:docPart w:val="1425B0CEF5574039ABE5CAF44EA3FFDC"/>
                </w:placeholder>
              </w:sdtPr>
              <w:sdtEndPr/>
              <w:sdtContent>
                <w:tc>
                  <w:tcPr>
                    <w:tcW w:w="1273" w:type="dxa"/>
                  </w:tcPr>
                  <w:p w14:paraId="47BF59F0" w14:textId="29ADDA3D" w:rsidR="00727451" w:rsidRPr="002F7D78" w:rsidRDefault="00727451" w:rsidP="0069445F">
                    <w:pPr>
                      <w:rPr>
                        <w:szCs w:val="16"/>
                      </w:rPr>
                    </w:pPr>
                    <w:r w:rsidRPr="002F7D78">
                      <w:rPr>
                        <w:szCs w:val="16"/>
                      </w:rPr>
                      <w:t>InterestFromDate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Field"/>
                <w:tag w:val="9248440-3340723892"/>
                <w:id w:val="-954243404"/>
                <w:placeholder>
                  <w:docPart w:val="6A44C69AEA1649ED83BBBBE04ABFF3BB"/>
                </w:placeholder>
              </w:sdtPr>
              <w:sdtEndPr/>
              <w:sdtContent>
                <w:tc>
                  <w:tcPr>
                    <w:tcW w:w="1094" w:type="dxa"/>
                  </w:tcPr>
                  <w:p w14:paraId="12EA2B80" w14:textId="37686164" w:rsidR="00727451" w:rsidRPr="002F7D78" w:rsidRDefault="00727451" w:rsidP="0069445F">
                    <w:pPr>
                      <w:rPr>
                        <w:szCs w:val="16"/>
                      </w:rPr>
                    </w:pPr>
                    <w:r w:rsidRPr="002F7D78">
                      <w:rPr>
                        <w:szCs w:val="16"/>
                      </w:rPr>
                      <w:t>InterestToDate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Field"/>
                <w:tag w:val="9248440-323395391"/>
                <w:id w:val="323395391"/>
                <w:placeholder>
                  <w:docPart w:val="EF40ADE136D74703AA7F34D0A0EE14CF"/>
                </w:placeholder>
              </w:sdtPr>
              <w:sdtEndPr/>
              <w:sdtContent>
                <w:tc>
                  <w:tcPr>
                    <w:tcW w:w="934" w:type="dxa"/>
                  </w:tcPr>
                  <w:p w14:paraId="3C9382C6" w14:textId="08FAC576" w:rsidR="00727451" w:rsidRPr="002F7D78" w:rsidRDefault="00727451" w:rsidP="00A07C2E">
                    <w:pPr>
                      <w:jc w:val="right"/>
                      <w:rPr>
                        <w:szCs w:val="16"/>
                      </w:rPr>
                    </w:pPr>
                    <w:r w:rsidRPr="002F7D78">
                      <w:rPr>
                        <w:szCs w:val="16"/>
                      </w:rPr>
                      <w:t>InterestDays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Field"/>
                <w:tag w:val="9248440-3039683115"/>
                <w:id w:val="-1255284181"/>
                <w:placeholder>
                  <w:docPart w:val="FDDF071C7FA4425EA171663A82FDE8BB"/>
                </w:placeholder>
              </w:sdtPr>
              <w:sdtEndPr/>
              <w:sdtContent>
                <w:tc>
                  <w:tcPr>
                    <w:tcW w:w="898" w:type="dxa"/>
                  </w:tcPr>
                  <w:p w14:paraId="020CC564" w14:textId="0339D173" w:rsidR="00727451" w:rsidRPr="002F7D78" w:rsidRDefault="00727451" w:rsidP="00A07C2E">
                    <w:pPr>
                      <w:jc w:val="right"/>
                      <w:rPr>
                        <w:szCs w:val="16"/>
                      </w:rPr>
                    </w:pPr>
                    <w:r w:rsidRPr="002F7D78">
                      <w:rPr>
                        <w:szCs w:val="16"/>
                      </w:rPr>
                      <w:t>InterestAmt</w:t>
                    </w:r>
                  </w:p>
                </w:tc>
              </w:sdtContent>
            </w:sdt>
            <w:sdt>
              <w:sdtPr>
                <w:rPr>
                  <w:szCs w:val="16"/>
                </w:rPr>
                <w:alias w:val="If"/>
                <w:tag w:val="9248440-117418150"/>
                <w:id w:val="117418150"/>
                <w:placeholder>
                  <w:docPart w:val="FA1C5E54AC5F46C8A596DCA91AAC644E"/>
                </w:placeholder>
                <w15:color w:val="0000FF"/>
              </w:sdtPr>
              <w:sdtEndPr/>
              <w:sdtContent>
                <w:sdt>
                  <w:sdtPr>
                    <w:rPr>
                      <w:szCs w:val="16"/>
                    </w:rPr>
                    <w:alias w:val="Field"/>
                    <w:tag w:val="9248440-1582641415"/>
                    <w:id w:val="1582641415"/>
                    <w:placeholder>
                      <w:docPart w:val="5FF5FEBB46284381B7CB26E913A73499"/>
                    </w:placeholder>
                  </w:sdtPr>
                  <w:sdtEndPr/>
                  <w:sdtContent>
                    <w:tc>
                      <w:tcPr>
                        <w:tcW w:w="1303" w:type="dxa"/>
                      </w:tcPr>
                      <w:p w14:paraId="3EFD508A" w14:textId="411362CE" w:rsidR="00727451" w:rsidRPr="002F7D78" w:rsidRDefault="00727451" w:rsidP="00A07C2E">
                        <w:pPr>
                          <w:jc w:val="right"/>
                          <w:rPr>
                            <w:szCs w:val="16"/>
                          </w:rPr>
                        </w:pPr>
                        <w:r w:rsidRPr="002F7D78">
                          <w:rPr>
                            <w:szCs w:val="16"/>
                          </w:rPr>
                          <w:t>InterestAmtInCurr</w:t>
                        </w:r>
                      </w:p>
                    </w:tc>
                  </w:sdtContent>
                </w:sdt>
              </w:sdtContent>
            </w:sdt>
            <w:tc>
              <w:tcPr>
                <w:tcW w:w="1301" w:type="dxa"/>
              </w:tcPr>
              <w:p w14:paraId="21A1CD43" w14:textId="3161D12E" w:rsidR="00727451" w:rsidRDefault="00427EBF" w:rsidP="00A07C2E">
                <w:pPr>
                  <w:jc w:val="right"/>
                  <w:rPr>
                    <w:szCs w:val="16"/>
                  </w:rPr>
                </w:pPr>
                <w:sdt>
                  <w:sdtPr>
                    <w:rPr>
                      <w:szCs w:val="16"/>
                    </w:rPr>
                    <w:alias w:val="Field"/>
                    <w:tag w:val="9248440-3903229891"/>
                    <w:id w:val="-391737405"/>
                    <w:placeholder>
                      <w:docPart w:val="91E80746E6A94A068A999306AF8735F1"/>
                    </w:placeholder>
                  </w:sdtPr>
                  <w:sdtEndPr/>
                  <w:sdtContent>
                    <w:r w:rsidR="000638B0">
                      <w:rPr>
                        <w:szCs w:val="16"/>
                      </w:rPr>
                      <w:t>@TaxInterestDays</w:t>
                    </w:r>
                  </w:sdtContent>
                </w:sdt>
              </w:p>
            </w:tc>
            <w:sdt>
              <w:sdtPr>
                <w:rPr>
                  <w:szCs w:val="16"/>
                </w:rPr>
                <w:alias w:val="Field"/>
                <w:tag w:val="9248440-1308277681"/>
                <w:id w:val="1308277681"/>
                <w:placeholder>
                  <w:docPart w:val="40F35E8F5CF14E279C639190F64B4584"/>
                </w:placeholder>
              </w:sdtPr>
              <w:sdtEndPr/>
              <w:sdtContent>
                <w:tc>
                  <w:tcPr>
                    <w:tcW w:w="998" w:type="dxa"/>
                  </w:tcPr>
                  <w:p w14:paraId="4585AFE6" w14:textId="7621FC81" w:rsidR="00727451" w:rsidRDefault="000638B0" w:rsidP="00A07C2E">
                    <w:pPr>
                      <w:jc w:val="right"/>
                      <w:rPr>
                        <w:szCs w:val="16"/>
                      </w:rPr>
                    </w:pPr>
                    <w:r>
                      <w:rPr>
                        <w:szCs w:val="16"/>
                      </w:rPr>
                      <w:t>TaxIntAm</w:t>
                    </w:r>
                    <w:r w:rsidR="00B60BF1">
                      <w:rPr>
                        <w:szCs w:val="16"/>
                      </w:rPr>
                      <w:t>t</w:t>
                    </w:r>
                  </w:p>
                </w:tc>
              </w:sdtContent>
            </w:sdt>
          </w:tr>
        </w:sdtContent>
      </w:sdt>
    </w:tbl>
    <w:p w14:paraId="299951DD" w14:textId="77777777" w:rsidR="00CD2F3E" w:rsidRPr="002F7D78" w:rsidRDefault="00CD2F3E" w:rsidP="001C4641">
      <w:pPr>
        <w:spacing w:after="360"/>
      </w:pPr>
    </w:p>
    <w:tbl>
      <w:tblPr>
        <w:tblStyle w:val="TableGrid"/>
        <w:tblW w:w="39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51"/>
        <w:gridCol w:w="2018"/>
      </w:tblGrid>
      <w:tr w:rsidR="00E733E1" w:rsidRPr="00D01232" w14:paraId="5BD34C51" w14:textId="3BACC969" w:rsidTr="005260BB">
        <w:tc>
          <w:tcPr>
            <w:tcW w:w="1459" w:type="dxa"/>
            <w:vAlign w:val="bottom"/>
          </w:tcPr>
          <w:p w14:paraId="3596B281" w14:textId="1220ED05" w:rsidR="00E733E1" w:rsidRPr="00D01232" w:rsidRDefault="00427EBF" w:rsidP="00E733E1">
            <w:pPr>
              <w:jc w:val="both"/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Label"/>
                <w:tag w:val="9248440-3058192256"/>
                <w:id w:val="-1236775040"/>
                <w:placeholder>
                  <w:docPart w:val="5220B46814D84DCE8D9BCA92A4BAD93D"/>
                </w:placeholder>
                <w15:color w:val="FFCC00"/>
              </w:sdtPr>
              <w:sdtEndPr/>
              <w:sdtContent>
                <w:r w:rsidR="00E733E1" w:rsidRPr="00D01232">
                  <w:rPr>
                    <w:b/>
                    <w:szCs w:val="16"/>
                  </w:rPr>
                  <w:t>Interest total</w:t>
                </w:r>
              </w:sdtContent>
            </w:sdt>
          </w:p>
        </w:tc>
        <w:sdt>
          <w:sdtPr>
            <w:rPr>
              <w:b/>
              <w:szCs w:val="16"/>
            </w:rPr>
            <w:alias w:val="Field"/>
            <w:tag w:val="9248440-400568751"/>
            <w:id w:val="400568751"/>
            <w:placeholder>
              <w:docPart w:val="95A960F5457C40A5A235CE67F4606169"/>
            </w:placeholder>
          </w:sdtPr>
          <w:sdtEndPr/>
          <w:sdtContent>
            <w:tc>
              <w:tcPr>
                <w:tcW w:w="1509" w:type="dxa"/>
                <w:vAlign w:val="bottom"/>
              </w:tcPr>
              <w:p w14:paraId="714AC0CC" w14:textId="3AC71079" w:rsidR="00E733E1" w:rsidRPr="00D01232" w:rsidRDefault="00E733E1" w:rsidP="00A07C2E">
                <w:pPr>
                  <w:jc w:val="right"/>
                  <w:rPr>
                    <w:b/>
                    <w:szCs w:val="16"/>
                  </w:rPr>
                </w:pPr>
                <w:r w:rsidRPr="00D01232">
                  <w:rPr>
                    <w:b/>
                    <w:szCs w:val="16"/>
                  </w:rPr>
                  <w:t>sum(InterestAm</w:t>
                </w:r>
                <w:r>
                  <w:rPr>
                    <w:b/>
                    <w:szCs w:val="16"/>
                  </w:rPr>
                  <w:t>t</w:t>
                </w:r>
                <w:r w:rsidRPr="00D01232">
                  <w:rPr>
                    <w:b/>
                    <w:szCs w:val="16"/>
                  </w:rPr>
                  <w:t>)</w:t>
                </w:r>
              </w:p>
            </w:tc>
          </w:sdtContent>
        </w:sdt>
      </w:tr>
      <w:tr w:rsidR="00E733E1" w:rsidRPr="00D01232" w14:paraId="37F9B0D5" w14:textId="505FBFAF" w:rsidTr="005260BB">
        <w:tc>
          <w:tcPr>
            <w:tcW w:w="1459" w:type="dxa"/>
            <w:vAlign w:val="bottom"/>
          </w:tcPr>
          <w:sdt>
            <w:sdtPr>
              <w:rPr>
                <w:szCs w:val="16"/>
              </w:rPr>
              <w:alias w:val="Label"/>
              <w:tag w:val="9248440-3163883799"/>
              <w:id w:val="-1131083497"/>
              <w:placeholder>
                <w:docPart w:val="F10E2076EA5B4ADC84716F62CDF13E5E"/>
              </w:placeholder>
              <w15:color w:val="FFCC00"/>
            </w:sdtPr>
            <w:sdtEndPr/>
            <w:sdtContent>
              <w:p w14:paraId="5423A328" w14:textId="4E0246F6" w:rsidR="00E733E1" w:rsidRPr="00D01232" w:rsidRDefault="00E733E1" w:rsidP="0069445F">
                <w:pPr>
                  <w:rPr>
                    <w:szCs w:val="16"/>
                  </w:rPr>
                </w:pPr>
                <w:r w:rsidRPr="00D01232">
                  <w:rPr>
                    <w:szCs w:val="16"/>
                  </w:rPr>
                  <w:t>Interest fee</w:t>
                </w:r>
              </w:p>
            </w:sdtContent>
          </w:sdt>
        </w:tc>
        <w:sdt>
          <w:sdtPr>
            <w:rPr>
              <w:szCs w:val="16"/>
            </w:rPr>
            <w:alias w:val="Field"/>
            <w:tag w:val="9248440-2755465278"/>
            <w:id w:val="-1539502018"/>
            <w:placeholder>
              <w:docPart w:val="2E85826C532442918BC983C4642538F7"/>
            </w:placeholder>
          </w:sdtPr>
          <w:sdtEndPr/>
          <w:sdtContent>
            <w:tc>
              <w:tcPr>
                <w:tcW w:w="1509" w:type="dxa"/>
                <w:vAlign w:val="bottom"/>
              </w:tcPr>
              <w:p w14:paraId="7637064D" w14:textId="77777777" w:rsidR="00E733E1" w:rsidRPr="00D01232" w:rsidRDefault="00E733E1" w:rsidP="00A07C2E">
                <w:pPr>
                  <w:jc w:val="right"/>
                  <w:rPr>
                    <w:szCs w:val="16"/>
                  </w:rPr>
                </w:pPr>
                <w:r w:rsidRPr="00D01232">
                  <w:rPr>
                    <w:szCs w:val="16"/>
                  </w:rPr>
                  <w:t>@InterestFee</w:t>
                </w:r>
              </w:p>
            </w:tc>
          </w:sdtContent>
        </w:sdt>
      </w:tr>
      <w:tr w:rsidR="00E733E1" w:rsidRPr="00D01232" w14:paraId="1A17B281" w14:textId="56F83327" w:rsidTr="005260BB">
        <w:tc>
          <w:tcPr>
            <w:tcW w:w="1459" w:type="dxa"/>
            <w:vAlign w:val="bottom"/>
          </w:tcPr>
          <w:p w14:paraId="0101B4C6" w14:textId="4B0F2653" w:rsidR="00E733E1" w:rsidRPr="00D01232" w:rsidRDefault="00427EBF" w:rsidP="0069445F">
            <w:pPr>
              <w:rPr>
                <w:szCs w:val="16"/>
              </w:rPr>
            </w:pPr>
            <w:sdt>
              <w:sdtPr>
                <w:rPr>
                  <w:szCs w:val="16"/>
                </w:rPr>
                <w:alias w:val="Label"/>
                <w:tag w:val="9248440-163599211"/>
                <w:id w:val="163599211"/>
                <w:placeholder>
                  <w:docPart w:val="DBAF0E73825842379B03BD66FEB882BF"/>
                </w:placeholder>
                <w15:color w:val="FFCC00"/>
              </w:sdtPr>
              <w:sdtEndPr/>
              <w:sdtContent>
                <w:r w:rsidR="001C4641">
                  <w:rPr>
                    <w:szCs w:val="16"/>
                  </w:rPr>
                  <w:t>Sales tax amount</w:t>
                </w:r>
              </w:sdtContent>
            </w:sdt>
          </w:p>
        </w:tc>
        <w:sdt>
          <w:sdtPr>
            <w:rPr>
              <w:szCs w:val="16"/>
            </w:rPr>
            <w:alias w:val="Field"/>
            <w:tag w:val="9248440-992143773"/>
            <w:id w:val="992143773"/>
            <w:placeholder>
              <w:docPart w:val="2EFD505902154DDE9ED0D12465B0C7FF"/>
            </w:placeholder>
          </w:sdtPr>
          <w:sdtEndPr/>
          <w:sdtContent>
            <w:tc>
              <w:tcPr>
                <w:tcW w:w="1509" w:type="dxa"/>
                <w:tcBorders>
                  <w:bottom w:val="single" w:sz="4" w:space="0" w:color="auto"/>
                </w:tcBorders>
                <w:vAlign w:val="bottom"/>
              </w:tcPr>
              <w:p w14:paraId="3980B7CB" w14:textId="77777777" w:rsidR="00E733E1" w:rsidRPr="00D01232" w:rsidRDefault="00E733E1" w:rsidP="00A07C2E">
                <w:pPr>
                  <w:jc w:val="right"/>
                  <w:rPr>
                    <w:szCs w:val="16"/>
                  </w:rPr>
                </w:pPr>
                <w:r w:rsidRPr="00D01232">
                  <w:rPr>
                    <w:szCs w:val="16"/>
                  </w:rPr>
                  <w:t>@TaxAmountTotal</w:t>
                </w:r>
              </w:p>
            </w:tc>
          </w:sdtContent>
        </w:sdt>
      </w:tr>
      <w:tr w:rsidR="00E733E1" w:rsidRPr="00D01232" w14:paraId="26C591AF" w14:textId="3DEF3B55" w:rsidTr="005260BB">
        <w:tc>
          <w:tcPr>
            <w:tcW w:w="1459" w:type="dxa"/>
            <w:vAlign w:val="bottom"/>
          </w:tcPr>
          <w:sdt>
            <w:sdtPr>
              <w:rPr>
                <w:b/>
                <w:szCs w:val="16"/>
              </w:rPr>
              <w:alias w:val="Label"/>
              <w:tag w:val="9248440-380294298"/>
              <w:id w:val="380294298"/>
              <w:placeholder>
                <w:docPart w:val="B0D6F586AFC04BD684A426461E142A56"/>
              </w:placeholder>
              <w15:color w:val="FFCC00"/>
            </w:sdtPr>
            <w:sdtEndPr/>
            <w:sdtContent>
              <w:p w14:paraId="1A27AFF2" w14:textId="06634F9E" w:rsidR="00E733E1" w:rsidRPr="00D01232" w:rsidRDefault="002A552E" w:rsidP="0069445F">
                <w:pPr>
                  <w:rPr>
                    <w:b/>
                    <w:szCs w:val="16"/>
                  </w:rPr>
                </w:pPr>
                <w:r>
                  <w:rPr>
                    <w:b/>
                    <w:szCs w:val="16"/>
                  </w:rPr>
                  <w:t>Total</w:t>
                </w:r>
              </w:p>
            </w:sdtContent>
          </w:sdt>
        </w:tc>
        <w:sdt>
          <w:sdtPr>
            <w:rPr>
              <w:b/>
              <w:szCs w:val="16"/>
            </w:rPr>
            <w:alias w:val="Field"/>
            <w:tag w:val="9248440-476497374"/>
            <w:id w:val="476497374"/>
            <w:placeholder>
              <w:docPart w:val="D84973A9637045F3984EEC423BB01B43"/>
            </w:placeholder>
          </w:sdtPr>
          <w:sdtEndPr/>
          <w:sdtContent>
            <w:tc>
              <w:tcPr>
                <w:tcW w:w="1509" w:type="dxa"/>
                <w:tcBorders>
                  <w:top w:val="single" w:sz="4" w:space="0" w:color="auto"/>
                </w:tcBorders>
                <w:vAlign w:val="bottom"/>
              </w:tcPr>
              <w:p w14:paraId="7F95896A" w14:textId="30D23194" w:rsidR="00E733E1" w:rsidRPr="00D01232" w:rsidRDefault="00E733E1" w:rsidP="00A07C2E">
                <w:pPr>
                  <w:jc w:val="right"/>
                  <w:rPr>
                    <w:b/>
                    <w:szCs w:val="16"/>
                  </w:rPr>
                </w:pPr>
                <w:r>
                  <w:rPr>
                    <w:b/>
                    <w:szCs w:val="16"/>
                  </w:rPr>
                  <w:t>Totals</w:t>
                </w:r>
              </w:p>
            </w:tc>
          </w:sdtContent>
        </w:sdt>
      </w:tr>
    </w:tbl>
    <w:sdt>
      <w:sdtPr>
        <w:alias w:val="If"/>
        <w:tag w:val="9248440-3997890266"/>
        <w:id w:val="-297077030"/>
        <w:placeholder>
          <w:docPart w:val="48586553FAAC4FE8B9258CE319E5F5C2"/>
        </w:placeholder>
        <w15:color w:val="0000FF"/>
      </w:sdtPr>
      <w:sdtEndPr>
        <w:rPr>
          <w:color w:val="000000" w:themeColor="text1"/>
        </w:rPr>
      </w:sdtEndPr>
      <w:sdtContent>
        <w:sdt>
          <w:sdtPr>
            <w:rPr>
              <w:szCs w:val="16"/>
            </w:rPr>
            <w:alias w:val="Field"/>
            <w:tag w:val="9248440-1935857562"/>
            <w:id w:val="1935857562"/>
            <w:placeholder>
              <w:docPart w:val="71F7F9637D9D466697C8944C8C0375D5"/>
            </w:placeholder>
          </w:sdtPr>
          <w:sdtEndPr>
            <w:rPr>
              <w:szCs w:val="22"/>
            </w:rPr>
          </w:sdtEndPr>
          <w:sdtContent>
            <w:p w14:paraId="6AB4006E" w14:textId="48A1105F" w:rsidR="00A1079C" w:rsidRDefault="00A1079C" w:rsidP="00E733E1">
              <w:pPr>
                <w:spacing w:before="320"/>
                <w:rPr>
                  <w:color w:val="000000" w:themeColor="text1"/>
                </w:rPr>
              </w:pPr>
              <w:r w:rsidRPr="002F7D78">
                <w:rPr>
                  <w:b/>
                  <w:szCs w:val="16"/>
                </w:rPr>
                <w:t>@FormLetterRemarksTxt</w:t>
              </w:r>
            </w:p>
          </w:sdtContent>
        </w:sdt>
      </w:sdtContent>
    </w:sdt>
    <w:sdt>
      <w:sdtPr>
        <w:rPr>
          <w:bCs/>
          <w:color w:val="FF0000"/>
          <w:szCs w:val="16"/>
        </w:rPr>
        <w:alias w:val="If"/>
        <w:tag w:val="9248440-281308950"/>
        <w:id w:val="281308950"/>
        <w:placeholder>
          <w:docPart w:val="E18730A257F1424D8CF1FA5B64E4EAFC"/>
        </w:placeholder>
        <w15:color w:val="0000FF"/>
      </w:sdtPr>
      <w:sdtEndPr>
        <w:rPr>
          <w:color w:val="000000" w:themeColor="text1"/>
          <w:lang w:val="sl-SI"/>
        </w:rPr>
      </w:sdtEndPr>
      <w:sdtContent>
        <w:sdt>
          <w:sdtPr>
            <w:rPr>
              <w:bCs/>
              <w:color w:val="000000" w:themeColor="text1"/>
              <w:szCs w:val="16"/>
            </w:rPr>
            <w:alias w:val="Label"/>
            <w:tag w:val="9248440-3956043259"/>
            <w:id w:val="-338924037"/>
            <w:placeholder>
              <w:docPart w:val="3919C94BD554428F8DF4BA127450B6DD"/>
            </w:placeholder>
            <w15:color w:val="FFCC00"/>
          </w:sdtPr>
          <w:sdtEndPr/>
          <w:sdtContent>
            <w:p w14:paraId="1C9F6E4F" w14:textId="5A8231ED" w:rsidR="00C074A7" w:rsidRPr="00897D6B" w:rsidRDefault="006A7EAF" w:rsidP="00E733E1">
              <w:pPr>
                <w:spacing w:before="160"/>
                <w:rPr>
                  <w:bCs/>
                  <w:color w:val="000000" w:themeColor="text1"/>
                  <w:szCs w:val="16"/>
                </w:rPr>
              </w:pPr>
              <w:r>
                <w:rPr>
                  <w:bCs/>
                  <w:color w:val="000000" w:themeColor="text1"/>
                  <w:szCs w:val="16"/>
                </w:rPr>
                <w:t>Transaction text references</w:t>
              </w:r>
            </w:p>
          </w:sdtContent>
        </w:sdt>
        <w:tbl>
          <w:tblPr>
            <w:tblStyle w:val="TableGrid"/>
            <w:tblW w:w="340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276"/>
            <w:gridCol w:w="2126"/>
          </w:tblGrid>
          <w:sdt>
            <w:sdtPr>
              <w:rPr>
                <w:bCs/>
                <w:color w:val="000000" w:themeColor="text1"/>
                <w:szCs w:val="16"/>
                <w:lang w:val="en-US"/>
              </w:rPr>
              <w:alias w:val="Group"/>
              <w:tag w:val="9248440-2840492048"/>
              <w:id w:val="-1454475248"/>
              <w:placeholder>
                <w:docPart w:val="34ADB4A1B4B24C0ABDB449D4021D6E44"/>
              </w:placeholder>
              <w15:color w:val="993300"/>
            </w:sdtPr>
            <w:sdtEndPr/>
            <w:sdtContent>
              <w:tr w:rsidR="00897D6B" w:rsidRPr="00897D6B" w14:paraId="1C187F7B" w14:textId="77777777" w:rsidTr="00747E42">
                <w:tc>
                  <w:tcPr>
                    <w:tcW w:w="1276" w:type="dxa"/>
                  </w:tcPr>
                  <w:p w14:paraId="7EE80146" w14:textId="5DA1AED1" w:rsidR="002C1FB1" w:rsidRPr="00897D6B" w:rsidRDefault="00747E42" w:rsidP="00D01232">
                    <w:pPr>
                      <w:rPr>
                        <w:bCs/>
                        <w:color w:val="000000" w:themeColor="text1"/>
                        <w:szCs w:val="16"/>
                      </w:rPr>
                    </w:pPr>
                    <w:r w:rsidRPr="00897D6B">
                      <w:rPr>
                        <w:bCs/>
                        <w:color w:val="000000" w:themeColor="text1"/>
                        <w:szCs w:val="16"/>
                      </w:rPr>
                      <w:t>"(</w:t>
                    </w:r>
                    <w:sdt>
                      <w:sdtPr>
                        <w:rPr>
                          <w:bCs/>
                          <w:color w:val="000000" w:themeColor="text1"/>
                          <w:szCs w:val="16"/>
                        </w:rPr>
                        <w:alias w:val="Field"/>
                        <w:tag w:val="9248440-3506073139"/>
                        <w:id w:val="-788894157"/>
                        <w:placeholder>
                          <w:docPart w:val="EB13AA679481414786E5A5FCBC8605E7"/>
                        </w:placeholder>
                      </w:sdtPr>
                      <w:sdtEndPr/>
                      <w:sdtContent>
                        <w:r w:rsidR="002C1FB1" w:rsidRPr="00897D6B">
                          <w:rPr>
                            <w:bCs/>
                            <w:color w:val="000000" w:themeColor="text1"/>
                            <w:szCs w:val="16"/>
                          </w:rPr>
                          <w:t>@RefCount</w:t>
                        </w:r>
                      </w:sdtContent>
                    </w:sdt>
                    <w:r w:rsidRPr="00897D6B">
                      <w:rPr>
                        <w:bCs/>
                        <w:color w:val="000000" w:themeColor="text1"/>
                        <w:szCs w:val="16"/>
                      </w:rPr>
                      <w:t>)"</w:t>
                    </w:r>
                  </w:p>
                </w:tc>
                <w:tc>
                  <w:tcPr>
                    <w:tcW w:w="2126" w:type="dxa"/>
                  </w:tcPr>
                  <w:p w14:paraId="2585E114" w14:textId="180D2153" w:rsidR="002C1FB1" w:rsidRPr="00897D6B" w:rsidRDefault="00427EBF" w:rsidP="00D01232">
                    <w:pPr>
                      <w:rPr>
                        <w:bCs/>
                        <w:color w:val="000000" w:themeColor="text1"/>
                        <w:szCs w:val="16"/>
                      </w:rPr>
                    </w:pPr>
                    <w:sdt>
                      <w:sdtPr>
                        <w:rPr>
                          <w:bCs/>
                          <w:color w:val="000000" w:themeColor="text1"/>
                          <w:szCs w:val="16"/>
                        </w:rPr>
                        <w:alias w:val="Field"/>
                        <w:tag w:val="9248440-3280355229"/>
                        <w:id w:val="-1014612067"/>
                        <w:placeholder>
                          <w:docPart w:val="DB4D5CE3363447FDAF13C00B05E0DF59"/>
                        </w:placeholder>
                      </w:sdtPr>
                      <w:sdtEndPr/>
                      <w:sdtContent>
                        <w:r w:rsidR="002C1FB1" w:rsidRPr="00897D6B">
                          <w:rPr>
                            <w:bCs/>
                            <w:color w:val="000000" w:themeColor="text1"/>
                            <w:szCs w:val="16"/>
                          </w:rPr>
                          <w:t>@</w:t>
                        </w:r>
                        <w:r w:rsidR="004E54C4">
                          <w:rPr>
                            <w:bCs/>
                            <w:color w:val="000000" w:themeColor="text1"/>
                            <w:szCs w:val="16"/>
                          </w:rPr>
                          <w:t>InterestLanguageTxt</w:t>
                        </w:r>
                      </w:sdtContent>
                    </w:sdt>
                  </w:p>
                </w:tc>
              </w:tr>
            </w:sdtContent>
          </w:sdt>
        </w:tbl>
      </w:sdtContent>
    </w:sdt>
    <w:sdt>
      <w:sdtPr>
        <w:rPr>
          <w:bCs/>
          <w:color w:val="FF0000"/>
          <w:szCs w:val="16"/>
        </w:rPr>
        <w:alias w:val="If"/>
        <w:tag w:val="9248440-4165639597"/>
        <w:id w:val="-129327699"/>
        <w:placeholder>
          <w:docPart w:val="C09161475C4F4338875062B575CA53CC"/>
        </w:placeholder>
        <w15:color w:val="0000FF"/>
      </w:sdtPr>
      <w:sdtEndPr>
        <w:rPr>
          <w:color w:val="000000" w:themeColor="text1"/>
        </w:rPr>
      </w:sdtEndPr>
      <w:sdtContent>
        <w:sdt>
          <w:sdtPr>
            <w:rPr>
              <w:bCs/>
              <w:color w:val="000000" w:themeColor="text1"/>
              <w:szCs w:val="16"/>
            </w:rPr>
            <w:alias w:val="Label"/>
            <w:tag w:val="9248440-457764451"/>
            <w:id w:val="457764451"/>
            <w:placeholder>
              <w:docPart w:val="82AC2C8161E14644BFF43AB2C655B9A9"/>
            </w:placeholder>
            <w15:color w:val="FFCC00"/>
          </w:sdtPr>
          <w:sdtEndPr/>
          <w:sdtContent>
            <w:p w14:paraId="6E2F9D59" w14:textId="4C7DF7C4" w:rsidR="00DE40C0" w:rsidRPr="00897D6B" w:rsidRDefault="006A7EAF" w:rsidP="00E733E1">
              <w:pPr>
                <w:spacing w:before="160"/>
                <w:rPr>
                  <w:bCs/>
                  <w:color w:val="000000" w:themeColor="text1"/>
                  <w:szCs w:val="16"/>
                </w:rPr>
              </w:pPr>
              <w:r>
                <w:rPr>
                  <w:bCs/>
                  <w:color w:val="000000" w:themeColor="text1"/>
                  <w:szCs w:val="16"/>
                </w:rPr>
                <w:t>Fee detail</w:t>
              </w:r>
            </w:p>
          </w:sdtContent>
        </w:sdt>
        <w:sdt>
          <w:sdtPr>
            <w:rPr>
              <w:bCs/>
              <w:color w:val="000000" w:themeColor="text1"/>
              <w:szCs w:val="16"/>
            </w:rPr>
            <w:alias w:val="Field"/>
            <w:tag w:val="9248440-2361770293"/>
            <w:id w:val="-1933197003"/>
            <w:placeholder>
              <w:docPart w:val="7694561DC87843E2A35B37ED108EB4B4"/>
            </w:placeholder>
          </w:sdtPr>
          <w:sdtEndPr/>
          <w:sdtContent>
            <w:p w14:paraId="45974934" w14:textId="4AB381C7" w:rsidR="00DE40C0" w:rsidRPr="00897D6B" w:rsidRDefault="00324BB8" w:rsidP="00D01232">
              <w:pPr>
                <w:rPr>
                  <w:bCs/>
                  <w:color w:val="000000" w:themeColor="text1"/>
                  <w:szCs w:val="16"/>
                </w:rPr>
              </w:pPr>
              <w:r w:rsidRPr="00897D6B">
                <w:rPr>
                  <w:bCs/>
                  <w:color w:val="000000" w:themeColor="text1"/>
                  <w:szCs w:val="16"/>
                </w:rPr>
                <w:t>@FeeLanguageText</w:t>
              </w:r>
            </w:p>
          </w:sdtContent>
        </w:sdt>
      </w:sdtContent>
    </w:sdt>
    <w:sdt>
      <w:sdtPr>
        <w:alias w:val="If"/>
        <w:tag w:val="9248440-2498835651"/>
        <w:id w:val="-1796131645"/>
        <w:placeholder>
          <w:docPart w:val="B35576CEC69142FA8E91E0975199049C"/>
        </w:placeholder>
        <w15:color w:val="0000FF"/>
      </w:sdtPr>
      <w:sdtEndPr>
        <w:rPr>
          <w:szCs w:val="16"/>
          <w:lang w:val="sl-SI"/>
        </w:rPr>
      </w:sdtEndPr>
      <w:sdtContent>
        <w:p w14:paraId="7E65E15E" w14:textId="789682F1" w:rsidR="00873BD9" w:rsidRPr="002F7D78" w:rsidRDefault="00873BD9" w:rsidP="001C4641">
          <w:pPr>
            <w:spacing w:after="160"/>
          </w:pPr>
        </w:p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058"/>
            <w:gridCol w:w="2057"/>
            <w:gridCol w:w="2057"/>
            <w:gridCol w:w="2057"/>
            <w:gridCol w:w="2057"/>
            <w:gridCol w:w="2058"/>
            <w:gridCol w:w="2058"/>
          </w:tblGrid>
          <w:tr w:rsidR="00C30D81" w:rsidRPr="002F7D78" w14:paraId="6318EF54" w14:textId="77777777" w:rsidTr="006D6A3C">
            <w:tc>
              <w:tcPr>
                <w:tcW w:w="1936" w:type="dxa"/>
                <w:tcBorders>
                  <w:bottom w:val="single" w:sz="4" w:space="0" w:color="auto"/>
                </w:tcBorders>
                <w:vAlign w:val="bottom"/>
              </w:tcPr>
              <w:p w14:paraId="2583DE84" w14:textId="77777777" w:rsidR="003D09F3" w:rsidRPr="002F7D78" w:rsidRDefault="003D09F3" w:rsidP="0069445F"/>
            </w:tc>
            <w:sdt>
              <w:sdtPr>
                <w:rPr>
                  <w:b/>
                  <w:szCs w:val="16"/>
                </w:rPr>
                <w:alias w:val="Label"/>
                <w:tag w:val="9248440-3816658276"/>
                <w:id w:val="-478309020"/>
                <w:placeholder>
                  <w:docPart w:val="620E07A0ADF24DB1B9E41718BB7926D5"/>
                </w:placeholder>
                <w15:color w:val="FFCC00"/>
              </w:sdtPr>
              <w:sdtEndPr/>
              <w:sdtContent>
                <w:tc>
                  <w:tcPr>
                    <w:tcW w:w="1936" w:type="dxa"/>
                    <w:tcBorders>
                      <w:bottom w:val="single" w:sz="4" w:space="0" w:color="auto"/>
                    </w:tcBorders>
                    <w:vAlign w:val="bottom"/>
                  </w:tcPr>
                  <w:p w14:paraId="4EFC4219" w14:textId="77777777" w:rsidR="003D09F3" w:rsidRPr="002F7D78" w:rsidRDefault="006907BB" w:rsidP="0069445F">
                    <w:pPr>
                      <w:rPr>
                        <w:b/>
                        <w:szCs w:val="16"/>
                      </w:rPr>
                    </w:pPr>
                    <w:r w:rsidRPr="002F7D78">
                      <w:rPr>
                        <w:b/>
                        <w:szCs w:val="16"/>
                      </w:rPr>
                      <w:t>Sales tax code</w:t>
                    </w:r>
                  </w:p>
                </w:tc>
              </w:sdtContent>
            </w:sdt>
            <w:sdt>
              <w:sdtPr>
                <w:rPr>
                  <w:b/>
                  <w:szCs w:val="16"/>
                </w:rPr>
                <w:alias w:val="Label"/>
                <w:tag w:val="9248440-4037982762"/>
                <w:id w:val="-256984534"/>
                <w:placeholder>
                  <w:docPart w:val="94A3ABF121AF4BE3A9FDAD344B9785C7"/>
                </w:placeholder>
                <w15:color w:val="FFCC00"/>
              </w:sdtPr>
              <w:sdtEndPr/>
              <w:sdtContent>
                <w:tc>
                  <w:tcPr>
                    <w:tcW w:w="1936" w:type="dxa"/>
                    <w:tcBorders>
                      <w:bottom w:val="single" w:sz="4" w:space="0" w:color="auto"/>
                    </w:tcBorders>
                    <w:vAlign w:val="bottom"/>
                  </w:tcPr>
                  <w:p w14:paraId="3E80923F" w14:textId="77777777" w:rsidR="003D09F3" w:rsidRPr="002F7D78" w:rsidRDefault="00D90302" w:rsidP="0069445F">
                    <w:pPr>
                      <w:rPr>
                        <w:b/>
                        <w:szCs w:val="16"/>
                      </w:rPr>
                    </w:pPr>
                    <w:r w:rsidRPr="002F7D78">
                      <w:rPr>
                        <w:b/>
                        <w:szCs w:val="16"/>
                      </w:rPr>
                      <w:t>Amount origin</w:t>
                    </w:r>
                  </w:p>
                </w:tc>
              </w:sdtContent>
            </w:sdt>
            <w:tc>
              <w:tcPr>
                <w:tcW w:w="1936" w:type="dxa"/>
                <w:tcBorders>
                  <w:bottom w:val="single" w:sz="4" w:space="0" w:color="auto"/>
                </w:tcBorders>
                <w:vAlign w:val="bottom"/>
              </w:tcPr>
              <w:p w14:paraId="65775A91" w14:textId="57AD11FE" w:rsidR="003D09F3" w:rsidRPr="002F7D78" w:rsidRDefault="00427EBF" w:rsidP="0069445F">
                <w:pPr>
                  <w:rPr>
                    <w:b/>
                    <w:szCs w:val="16"/>
                  </w:rPr>
                </w:pPr>
                <w:sdt>
                  <w:sdtPr>
                    <w:rPr>
                      <w:b/>
                      <w:szCs w:val="16"/>
                    </w:rPr>
                    <w:alias w:val="Label"/>
                    <w:tag w:val="9248440-3869230705"/>
                    <w:id w:val="-425736591"/>
                    <w:placeholder>
                      <w:docPart w:val="5C2BD4DB92AD4C679250641CB3BBEB7E"/>
                    </w:placeholder>
                    <w15:color w:val="FFCC00"/>
                  </w:sdtPr>
                  <w:sdtEndPr/>
                  <w:sdtContent>
                    <w:r w:rsidR="00DA5B1A">
                      <w:rPr>
                        <w:b/>
                        <w:szCs w:val="16"/>
                      </w:rPr>
                      <w:t>Quantity</w:t>
                    </w:r>
                  </w:sdtContent>
                </w:sdt>
              </w:p>
            </w:tc>
            <w:sdt>
              <w:sdtPr>
                <w:rPr>
                  <w:b/>
                  <w:szCs w:val="16"/>
                </w:rPr>
                <w:alias w:val="Label"/>
                <w:tag w:val="9248440-2759235047"/>
                <w:id w:val="-1535732249"/>
                <w:placeholder>
                  <w:docPart w:val="B9799466A1CF4DAAB92819081A175318"/>
                </w:placeholder>
                <w15:color w:val="FFCC00"/>
              </w:sdtPr>
              <w:sdtEndPr/>
              <w:sdtContent>
                <w:tc>
                  <w:tcPr>
                    <w:tcW w:w="1936" w:type="dxa"/>
                    <w:tcBorders>
                      <w:bottom w:val="single" w:sz="4" w:space="0" w:color="auto"/>
                    </w:tcBorders>
                    <w:vAlign w:val="bottom"/>
                  </w:tcPr>
                  <w:p w14:paraId="2EDA6B28" w14:textId="77777777" w:rsidR="003D09F3" w:rsidRPr="002F7D78" w:rsidRDefault="00D90302" w:rsidP="0069445F">
                    <w:pPr>
                      <w:rPr>
                        <w:b/>
                        <w:szCs w:val="16"/>
                      </w:rPr>
                    </w:pPr>
                    <w:r w:rsidRPr="002F7D78">
                      <w:rPr>
                        <w:b/>
                        <w:szCs w:val="16"/>
                      </w:rPr>
                      <w:t>Sales tax amount</w:t>
                    </w:r>
                  </w:p>
                </w:tc>
              </w:sdtContent>
            </w:sdt>
            <w:tc>
              <w:tcPr>
                <w:tcW w:w="1937" w:type="dxa"/>
                <w:tcBorders>
                  <w:bottom w:val="single" w:sz="4" w:space="0" w:color="auto"/>
                </w:tcBorders>
                <w:vAlign w:val="bottom"/>
              </w:tcPr>
              <w:p w14:paraId="0C4DA863" w14:textId="5A1F9E26" w:rsidR="003D09F3" w:rsidRPr="002F7D78" w:rsidRDefault="00427EBF" w:rsidP="0069445F">
                <w:pPr>
                  <w:rPr>
                    <w:b/>
                    <w:szCs w:val="16"/>
                  </w:rPr>
                </w:pPr>
                <w:sdt>
                  <w:sdtPr>
                    <w:rPr>
                      <w:b/>
                      <w:color w:val="000000" w:themeColor="text1"/>
                      <w:szCs w:val="16"/>
                    </w:rPr>
                    <w:alias w:val="Label"/>
                    <w:tag w:val="9248440-4113683401"/>
                    <w:id w:val="-181283895"/>
                    <w:placeholder>
                      <w:docPart w:val="CB7B07FA18A14664899460993BDC3599"/>
                    </w:placeholder>
                    <w15:color w:val="FFCC00"/>
                  </w:sdtPr>
                  <w:sdtEndPr/>
                  <w:sdtContent>
                    <w:r w:rsidR="00DA5B1A" w:rsidRPr="00897D6B">
                      <w:rPr>
                        <w:b/>
                        <w:color w:val="000000" w:themeColor="text1"/>
                        <w:szCs w:val="16"/>
                      </w:rPr>
                      <w:t>Sales tax amount in company currency</w:t>
                    </w:r>
                  </w:sdtContent>
                </w:sdt>
              </w:p>
            </w:tc>
            <w:tc>
              <w:tcPr>
                <w:tcW w:w="1937" w:type="dxa"/>
                <w:tcBorders>
                  <w:bottom w:val="single" w:sz="4" w:space="0" w:color="auto"/>
                </w:tcBorders>
                <w:vAlign w:val="bottom"/>
              </w:tcPr>
              <w:p w14:paraId="1A41A30D" w14:textId="77777777" w:rsidR="003D09F3" w:rsidRPr="002F7D78" w:rsidRDefault="003D09F3" w:rsidP="0069445F">
                <w:pPr>
                  <w:rPr>
                    <w:b/>
                    <w:szCs w:val="16"/>
                  </w:rPr>
                </w:pPr>
              </w:p>
            </w:tc>
          </w:tr>
          <w:sdt>
            <w:sdtPr>
              <w:rPr>
                <w:szCs w:val="16"/>
                <w:lang w:val="en-US"/>
              </w:rPr>
              <w:alias w:val="List"/>
              <w:tag w:val="9248440-90212096"/>
              <w:id w:val="90212096"/>
              <w:placeholder>
                <w:docPart w:val="BFEF23EE19444C10B94F48691382173D"/>
              </w:placeholder>
              <w15:color w:val="FF00FF"/>
            </w:sdtPr>
            <w:sdtEndPr/>
            <w:sdtContent>
              <w:tr w:rsidR="00C30D81" w:rsidRPr="002F7D78" w14:paraId="56DD24B9" w14:textId="77777777" w:rsidTr="006D6A3C">
                <w:tc>
                  <w:tcPr>
                    <w:tcW w:w="1936" w:type="dxa"/>
                    <w:tcBorders>
                      <w:top w:val="single" w:sz="4" w:space="0" w:color="auto"/>
                    </w:tcBorders>
                  </w:tcPr>
                  <w:p w14:paraId="4EA25FE7" w14:textId="77777777" w:rsidR="003D09F3" w:rsidRPr="002F7D78" w:rsidRDefault="00427EBF" w:rsidP="0069445F">
                    <w:pPr>
                      <w:rPr>
                        <w:szCs w:val="16"/>
                      </w:rPr>
                    </w:pPr>
                    <w:sdt>
                      <w:sdtPr>
                        <w:rPr>
                          <w:szCs w:val="16"/>
                        </w:rPr>
                        <w:alias w:val="Field"/>
                        <w:tag w:val="9248440-3616231164"/>
                        <w:id w:val="-678736132"/>
                        <w:placeholder>
                          <w:docPart w:val="8F04829F97634375811ADEEAFA64BB02"/>
                        </w:placeholder>
                      </w:sdtPr>
                      <w:sdtEndPr/>
                      <w:sdtContent>
                        <w:r w:rsidR="003D09F3" w:rsidRPr="002F7D78">
                          <w:rPr>
                            <w:szCs w:val="16"/>
                          </w:rPr>
                          <w:t>@TaxWriteCode</w:t>
                        </w:r>
                      </w:sdtContent>
                    </w:sdt>
                  </w:p>
                </w:tc>
                <w:sdt>
                  <w:sdtPr>
                    <w:rPr>
                      <w:szCs w:val="16"/>
                    </w:rPr>
                    <w:alias w:val="Field"/>
                    <w:tag w:val="9248440-1806120774"/>
                    <w:id w:val="1806120774"/>
                    <w:placeholder>
                      <w:docPart w:val="EE6DBD72C62A42BEB70318AE15FC800D"/>
                    </w:placeholder>
                  </w:sdtPr>
                  <w:sdtEndPr/>
                  <w:sdtContent>
                    <w:tc>
                      <w:tcPr>
                        <w:tcW w:w="1936" w:type="dxa"/>
                        <w:tcBorders>
                          <w:top w:val="single" w:sz="4" w:space="0" w:color="auto"/>
                        </w:tcBorders>
                      </w:tcPr>
                      <w:p w14:paraId="4645FA75" w14:textId="77777777" w:rsidR="003D09F3" w:rsidRPr="002F7D78" w:rsidRDefault="003D09F3" w:rsidP="0069445F">
                        <w:pPr>
                          <w:rPr>
                            <w:szCs w:val="16"/>
                          </w:rPr>
                        </w:pPr>
                        <w:r w:rsidRPr="002F7D78">
                          <w:rPr>
                            <w:szCs w:val="16"/>
                          </w:rPr>
                          <w:t>@TaxCode</w:t>
                        </w:r>
                      </w:p>
                    </w:tc>
                  </w:sdtContent>
                </w:sdt>
                <w:sdt>
                  <w:sdtPr>
                    <w:rPr>
                      <w:szCs w:val="16"/>
                    </w:rPr>
                    <w:alias w:val="Field"/>
                    <w:tag w:val="9248440-2460285834"/>
                    <w:id w:val="-1834681462"/>
                    <w:placeholder>
                      <w:docPart w:val="30D86A21AA3F40FAAB2636DA2AB051DE"/>
                    </w:placeholder>
                  </w:sdtPr>
                  <w:sdtEndPr/>
                  <w:sdtContent>
                    <w:tc>
                      <w:tcPr>
                        <w:tcW w:w="1936" w:type="dxa"/>
                        <w:tcBorders>
                          <w:top w:val="single" w:sz="4" w:space="0" w:color="auto"/>
                        </w:tcBorders>
                      </w:tcPr>
                      <w:p w14:paraId="05A636AB" w14:textId="77777777" w:rsidR="003D09F3" w:rsidRPr="002F7D78" w:rsidRDefault="003D09F3" w:rsidP="0069445F">
                        <w:pPr>
                          <w:rPr>
                            <w:szCs w:val="16"/>
                          </w:rPr>
                        </w:pPr>
                        <w:r w:rsidRPr="002F7D78">
                          <w:rPr>
                            <w:szCs w:val="16"/>
                          </w:rPr>
                          <w:t>@TaxBaseAmount</w:t>
                        </w:r>
                      </w:p>
                    </w:tc>
                  </w:sdtContent>
                </w:sdt>
                <w:sdt>
                  <w:sdtPr>
                    <w:rPr>
                      <w:szCs w:val="16"/>
                    </w:rPr>
                    <w:alias w:val="Field"/>
                    <w:tag w:val="9248440-1208138002"/>
                    <w:id w:val="1208138002"/>
                    <w:placeholder>
                      <w:docPart w:val="AA448783974149D6991E3AEA87520BF9"/>
                    </w:placeholder>
                  </w:sdtPr>
                  <w:sdtEndPr/>
                  <w:sdtContent>
                    <w:tc>
                      <w:tcPr>
                        <w:tcW w:w="1936" w:type="dxa"/>
                        <w:tcBorders>
                          <w:top w:val="single" w:sz="4" w:space="0" w:color="auto"/>
                        </w:tcBorders>
                      </w:tcPr>
                      <w:p w14:paraId="548C01A1" w14:textId="77777777" w:rsidR="003D09F3" w:rsidRPr="002F7D78" w:rsidRDefault="003D09F3" w:rsidP="0069445F">
                        <w:pPr>
                          <w:rPr>
                            <w:szCs w:val="16"/>
                          </w:rPr>
                        </w:pPr>
                        <w:r w:rsidRPr="002F7D78">
                          <w:rPr>
                            <w:szCs w:val="16"/>
                          </w:rPr>
                          <w:t>@TaxBaseQty</w:t>
                        </w:r>
                      </w:p>
                    </w:tc>
                  </w:sdtContent>
                </w:sdt>
                <w:sdt>
                  <w:sdtPr>
                    <w:rPr>
                      <w:szCs w:val="16"/>
                    </w:rPr>
                    <w:alias w:val="Field"/>
                    <w:tag w:val="9248440-3410102545"/>
                    <w:id w:val="-884864751"/>
                    <w:placeholder>
                      <w:docPart w:val="37DAFD50E042498E99E03BC096E57CF9"/>
                    </w:placeholder>
                  </w:sdtPr>
                  <w:sdtEndPr/>
                  <w:sdtContent>
                    <w:tc>
                      <w:tcPr>
                        <w:tcW w:w="1936" w:type="dxa"/>
                        <w:tcBorders>
                          <w:top w:val="single" w:sz="4" w:space="0" w:color="auto"/>
                        </w:tcBorders>
                      </w:tcPr>
                      <w:p w14:paraId="1A277095" w14:textId="77777777" w:rsidR="003D09F3" w:rsidRPr="002F7D78" w:rsidRDefault="003D09F3" w:rsidP="0069445F">
                        <w:pPr>
                          <w:rPr>
                            <w:szCs w:val="16"/>
                          </w:rPr>
                        </w:pPr>
                        <w:r w:rsidRPr="002F7D78">
                          <w:rPr>
                            <w:szCs w:val="16"/>
                          </w:rPr>
                          <w:t>@TaxAmount</w:t>
                        </w:r>
                      </w:p>
                    </w:tc>
                  </w:sdtContent>
                </w:sdt>
                <w:sdt>
                  <w:sdtPr>
                    <w:rPr>
                      <w:szCs w:val="16"/>
                    </w:rPr>
                    <w:alias w:val="If"/>
                    <w:tag w:val="9248440-2235425978"/>
                    <w:id w:val="-2059541318"/>
                    <w:placeholder>
                      <w:docPart w:val="448455C1BC7D43AFA3A00C307D442927"/>
                    </w:placeholder>
                    <w15:color w:val="0000FF"/>
                  </w:sdtPr>
                  <w:sdtEndPr/>
                  <w:sdtContent>
                    <w:sdt>
                      <w:sdtPr>
                        <w:rPr>
                          <w:szCs w:val="16"/>
                        </w:rPr>
                        <w:alias w:val="Field"/>
                        <w:tag w:val="9248440-2236657044"/>
                        <w:id w:val="-2058310252"/>
                        <w:placeholder>
                          <w:docPart w:val="383D9358AF9D4BA890B80DCB41AC1EA4"/>
                        </w:placeholder>
                      </w:sdtPr>
                      <w:sdtEndPr/>
                      <w:sdtContent>
                        <w:tc>
                          <w:tcPr>
                            <w:tcW w:w="1937" w:type="dxa"/>
                            <w:tcBorders>
                              <w:top w:val="single" w:sz="4" w:space="0" w:color="auto"/>
                            </w:tcBorders>
                          </w:tcPr>
                          <w:p w14:paraId="7616B79A" w14:textId="77777777" w:rsidR="003D09F3" w:rsidRPr="002F7D78" w:rsidRDefault="00C30D81" w:rsidP="0069445F">
                            <w:pPr>
                              <w:rPr>
                                <w:szCs w:val="16"/>
                              </w:rPr>
                            </w:pPr>
                            <w:r w:rsidRPr="002F7D78">
                              <w:rPr>
                                <w:szCs w:val="16"/>
                              </w:rPr>
                              <w:t>@TaxAmountMST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szCs w:val="16"/>
                    </w:rPr>
                    <w:alias w:val="Field"/>
                    <w:tag w:val="9248440-605614532"/>
                    <w:id w:val="605614532"/>
                    <w:placeholder>
                      <w:docPart w:val="445C201360434E6BB55687EE1847D96B"/>
                    </w:placeholder>
                  </w:sdtPr>
                  <w:sdtEndPr/>
                  <w:sdtContent>
                    <w:tc>
                      <w:tcPr>
                        <w:tcW w:w="1937" w:type="dxa"/>
                        <w:tcBorders>
                          <w:top w:val="single" w:sz="4" w:space="0" w:color="auto"/>
                        </w:tcBorders>
                      </w:tcPr>
                      <w:p w14:paraId="608E86FB" w14:textId="77777777" w:rsidR="003D09F3" w:rsidRPr="002F7D78" w:rsidRDefault="003D09F3" w:rsidP="0069445F">
                        <w:pPr>
                          <w:rPr>
                            <w:szCs w:val="16"/>
                          </w:rPr>
                        </w:pPr>
                        <w:r w:rsidRPr="002F7D78">
                          <w:rPr>
                            <w:szCs w:val="16"/>
                          </w:rPr>
                          <w:t>@TaxExemptDescription</w:t>
                        </w:r>
                      </w:p>
                    </w:tc>
                  </w:sdtContent>
                </w:sdt>
              </w:tr>
            </w:sdtContent>
          </w:sdt>
        </w:tbl>
      </w:sdtContent>
    </w:sdt>
    <w:sdt>
      <w:sdtPr>
        <w:rPr>
          <w:szCs w:val="16"/>
        </w:rPr>
        <w:alias w:val="If"/>
        <w:tag w:val="9248440-2624955354"/>
        <w:id w:val="-1670011942"/>
        <w:placeholder>
          <w:docPart w:val="7F2C02F4C51841D5937E14965F7A2064"/>
        </w:placeholder>
        <w15:color w:val="0000FF"/>
      </w:sdtPr>
      <w:sdtEndPr/>
      <w:sdtContent>
        <w:sdt>
          <w:sdtPr>
            <w:rPr>
              <w:b/>
              <w:bCs/>
              <w:szCs w:val="16"/>
            </w:rPr>
            <w:alias w:val="Field"/>
            <w:tag w:val="9248440-3975621347"/>
            <w:id w:val="-319345949"/>
            <w:placeholder>
              <w:docPart w:val="FFB1C23A00854F4EB06E8F3CEDFBD6F0"/>
            </w:placeholder>
          </w:sdtPr>
          <w:sdtEndPr/>
          <w:sdtContent>
            <w:p w14:paraId="658AE564" w14:textId="5B2A75D8" w:rsidR="00FF698D" w:rsidRDefault="006D6A3C" w:rsidP="005260BB">
              <w:pPr>
                <w:spacing w:before="160"/>
                <w:rPr>
                  <w:szCs w:val="16"/>
                </w:rPr>
              </w:pPr>
              <w:r w:rsidRPr="004E54C4">
                <w:rPr>
                  <w:b/>
                  <w:bCs/>
                  <w:szCs w:val="16"/>
                </w:rPr>
                <w:t>@FooterText</w:t>
              </w:r>
            </w:p>
          </w:sdtContent>
        </w:sdt>
      </w:sdtContent>
    </w:sdt>
    <w:sectPr w:rsidR="00FF698D" w:rsidSect="00897D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2" w:h="12242" w:orient="landscape" w:code="1"/>
      <w:pgMar w:top="720" w:right="720" w:bottom="720" w:left="72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ACAC8" w14:textId="77777777" w:rsidR="00C7534B" w:rsidRDefault="00C7534B" w:rsidP="003E2157">
      <w:r>
        <w:separator/>
      </w:r>
    </w:p>
  </w:endnote>
  <w:endnote w:type="continuationSeparator" w:id="0">
    <w:p w14:paraId="61978D20" w14:textId="77777777" w:rsidR="00C7534B" w:rsidRDefault="00C7534B" w:rsidP="003E2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F1475" w14:textId="77777777" w:rsidR="00FF698D" w:rsidRDefault="00FF69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BC4C6" w14:textId="77777777" w:rsidR="00FF698D" w:rsidRDefault="00FF69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78C6C" w14:textId="77777777" w:rsidR="00FF698D" w:rsidRDefault="00FF69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E6DD0" w14:textId="77777777" w:rsidR="00C7534B" w:rsidRDefault="00C7534B" w:rsidP="003E2157">
      <w:r>
        <w:separator/>
      </w:r>
    </w:p>
  </w:footnote>
  <w:footnote w:type="continuationSeparator" w:id="0">
    <w:p w14:paraId="3B6611D3" w14:textId="77777777" w:rsidR="00C7534B" w:rsidRDefault="00C7534B" w:rsidP="003E2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6F55A" w14:textId="77777777" w:rsidR="00FF698D" w:rsidRDefault="00FF69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48"/>
      <w:gridCol w:w="9954"/>
    </w:tblGrid>
    <w:tr w:rsidR="004E6674" w:rsidRPr="00594831" w14:paraId="00283B18" w14:textId="77777777" w:rsidTr="000A72F3">
      <w:sdt>
        <w:sdtPr>
          <w:alias w:val="Image"/>
          <w:tag w:val="9248440-223261463"/>
          <w:id w:val="223261463"/>
          <w:placeholder>
            <w:docPart w:val="84BDBFDDDACA4E089EA873741AC57267"/>
          </w:placeholder>
        </w:sdtPr>
        <w:sdtEndPr/>
        <w:sdtContent>
          <w:tc>
            <w:tcPr>
              <w:tcW w:w="4253" w:type="dxa"/>
            </w:tcPr>
            <w:p w14:paraId="3D68AD8A" w14:textId="779122E6" w:rsidR="004E6674" w:rsidRPr="00594831" w:rsidRDefault="000A72F3" w:rsidP="004E6674">
              <w:pPr>
                <w:pStyle w:val="Header"/>
                <w:rPr>
                  <w:lang w:val="en-US"/>
                </w:rPr>
              </w:pPr>
              <w:r w:rsidRPr="00594831">
                <w:rPr>
                  <w:noProof/>
                </w:rPr>
                <w:drawing>
                  <wp:inline distT="0" distB="0" distL="0" distR="0" wp14:anchorId="15F4CDF0" wp14:editId="2400EA98">
                    <wp:extent cx="1799590" cy="409433"/>
                    <wp:effectExtent l="0" t="0" r="0" b="0"/>
                    <wp:docPr id="1" name="Picture 1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13426" cy="412581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tc>
        <w:tcPr>
          <w:tcW w:w="9517" w:type="dxa"/>
        </w:tcPr>
        <w:p w14:paraId="73D65282" w14:textId="1F83FB77" w:rsidR="004E6674" w:rsidRPr="000A72F3" w:rsidRDefault="00427EBF" w:rsidP="004E6674">
          <w:pPr>
            <w:pStyle w:val="Header"/>
            <w:jc w:val="right"/>
            <w:rPr>
              <w:lang w:val="en-US"/>
            </w:rPr>
          </w:pPr>
          <w:sdt>
            <w:sdtPr>
              <w:alias w:val="Label"/>
              <w:tag w:val="9248440-1532847128"/>
              <w:id w:val="1532847128"/>
              <w:placeholder>
                <w:docPart w:val="9E6A1DDF119345C790AAE17DD2C2DCA2"/>
              </w:placeholder>
              <w15:color w:val="FFCC00"/>
            </w:sdtPr>
            <w:sdtEndPr/>
            <w:sdtContent>
              <w:r w:rsidR="000A72F3">
                <w:t>Page</w:t>
              </w:r>
            </w:sdtContent>
          </w:sdt>
          <w:r w:rsidR="000A72F3" w:rsidRPr="000A72F3">
            <w:t xml:space="preserve"> </w:t>
          </w:r>
          <w:r w:rsidR="000A72F3" w:rsidRPr="000A72F3">
            <w:fldChar w:fldCharType="begin"/>
          </w:r>
          <w:r w:rsidR="000A72F3" w:rsidRPr="000A72F3">
            <w:instrText xml:space="preserve"> PAGE  \* Arabic  \* MERGEFORMAT </w:instrText>
          </w:r>
          <w:r w:rsidR="000A72F3" w:rsidRPr="000A72F3">
            <w:fldChar w:fldCharType="separate"/>
          </w:r>
          <w:r w:rsidR="000A72F3" w:rsidRPr="000A72F3">
            <w:rPr>
              <w:noProof/>
            </w:rPr>
            <w:t>1</w:t>
          </w:r>
          <w:r w:rsidR="000A72F3" w:rsidRPr="000A72F3">
            <w:fldChar w:fldCharType="end"/>
          </w:r>
          <w:r w:rsidR="000A72F3" w:rsidRPr="000A72F3">
            <w:t xml:space="preserve"> </w:t>
          </w:r>
          <w:sdt>
            <w:sdtPr>
              <w:alias w:val="Label"/>
              <w:tag w:val="9248440-3673739189"/>
              <w:id w:val="-621228107"/>
              <w:placeholder>
                <w:docPart w:val="7E163A75C0B9473491AF17F629E2AA7E"/>
              </w:placeholder>
              <w15:color w:val="FFCC00"/>
            </w:sdtPr>
            <w:sdtEndPr/>
            <w:sdtContent>
              <w:r w:rsidR="000A72F3">
                <w:t>of</w:t>
              </w:r>
            </w:sdtContent>
          </w:sdt>
          <w:r w:rsidR="000A72F3" w:rsidRPr="000A72F3">
            <w:t xml:space="preserve"> </w:t>
          </w:r>
          <w:r>
            <w:fldChar w:fldCharType="begin"/>
          </w:r>
          <w:r>
            <w:instrText xml:space="preserve"> NUMPAGES  \* Arabic  \* MERGEFORMAT </w:instrText>
          </w:r>
          <w:r>
            <w:fldChar w:fldCharType="separate"/>
          </w:r>
          <w:r w:rsidR="000A72F3" w:rsidRPr="000A72F3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226FB08F" w14:textId="77777777" w:rsidR="00D95557" w:rsidRPr="004E6674" w:rsidRDefault="00D95557" w:rsidP="002A46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00"/>
      <w:gridCol w:w="4801"/>
      <w:gridCol w:w="4801"/>
    </w:tblGrid>
    <w:tr w:rsidR="00011E3D" w:rsidRPr="00945171" w14:paraId="742DCF8B" w14:textId="77777777" w:rsidTr="00897D6B">
      <w:tc>
        <w:tcPr>
          <w:tcW w:w="4800" w:type="dxa"/>
        </w:tcPr>
        <w:sdt>
          <w:sdtPr>
            <w:rPr>
              <w:rFonts w:cstheme="minorHAnsi"/>
              <w:szCs w:val="16"/>
            </w:rPr>
            <w:alias w:val="Field"/>
            <w:tag w:val="9248440-4113377118"/>
            <w:id w:val="-181590178"/>
            <w:placeholder>
              <w:docPart w:val="BFE8160D949E4168B888B3CEFC33F2D5"/>
            </w:placeholder>
          </w:sdtPr>
          <w:sdtEndPr/>
          <w:sdtContent>
            <w:p w14:paraId="0244CAA5" w14:textId="77777777" w:rsidR="00011E3D" w:rsidRPr="00945171" w:rsidRDefault="00011E3D" w:rsidP="00302884">
              <w:pPr>
                <w:pStyle w:val="Header"/>
                <w:rPr>
                  <w:rFonts w:cstheme="minorHAnsi"/>
                  <w:szCs w:val="16"/>
                </w:rPr>
              </w:pPr>
              <w:r w:rsidRPr="00945171">
                <w:rPr>
                  <w:rFonts w:cstheme="minorHAnsi"/>
                  <w:szCs w:val="16"/>
                </w:rPr>
                <w:t>@Name</w:t>
              </w:r>
            </w:p>
          </w:sdtContent>
        </w:sdt>
        <w:sdt>
          <w:sdtPr>
            <w:rPr>
              <w:rFonts w:cstheme="minorHAnsi"/>
              <w:szCs w:val="16"/>
            </w:rPr>
            <w:alias w:val="Field"/>
            <w:tag w:val="9248440-2383274745"/>
            <w:id w:val="-1911692551"/>
            <w:placeholder>
              <w:docPart w:val="6043E5D301E74AB19351859C2A6921FC"/>
            </w:placeholder>
          </w:sdtPr>
          <w:sdtEndPr/>
          <w:sdtContent>
            <w:p w14:paraId="5E13B36E" w14:textId="0D79B5B4" w:rsidR="00945171" w:rsidRPr="00B60BF1" w:rsidRDefault="00011E3D" w:rsidP="00302884">
              <w:pPr>
                <w:pStyle w:val="Header"/>
                <w:rPr>
                  <w:rFonts w:cstheme="minorHAnsi"/>
                  <w:szCs w:val="16"/>
                </w:rPr>
              </w:pPr>
              <w:r w:rsidRPr="00945171">
                <w:rPr>
                  <w:rFonts w:cstheme="minorHAnsi"/>
                  <w:szCs w:val="16"/>
                </w:rPr>
                <w:t>@Address</w:t>
              </w:r>
            </w:p>
          </w:sdtContent>
        </w:sdt>
      </w:tc>
      <w:tc>
        <w:tcPr>
          <w:tcW w:w="4801" w:type="dxa"/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292"/>
            <w:gridCol w:w="2293"/>
          </w:tblGrid>
          <w:sdt>
            <w:sdtPr>
              <w:rPr>
                <w:rFonts w:cstheme="minorHAnsi"/>
                <w:szCs w:val="16"/>
                <w:lang w:val="en-US"/>
              </w:rPr>
              <w:alias w:val="If"/>
              <w:tag w:val="9248440-2602063828"/>
              <w:id w:val="-1692903468"/>
              <w:placeholder>
                <w:docPart w:val="18EC2BDF1DF5441FAAA54195DD1BE4E5"/>
              </w:placeholder>
              <w15:color w:val="0000FF"/>
            </w:sdtPr>
            <w:sdtEndPr/>
            <w:sdtContent>
              <w:tr w:rsidR="00011E3D" w:rsidRPr="00945171" w14:paraId="6D8BAC02" w14:textId="77777777" w:rsidTr="00897D6B">
                <w:sdt>
                  <w:sdtPr>
                    <w:rPr>
                      <w:rFonts w:cstheme="minorHAnsi"/>
                      <w:szCs w:val="16"/>
                      <w:lang w:val="en-US"/>
                    </w:rPr>
                    <w:alias w:val="Label"/>
                    <w:tag w:val="9248440-3074525783"/>
                    <w:id w:val="-1220441513"/>
                    <w:placeholder>
                      <w:docPart w:val="BAECC384522746258349815D429C0A55"/>
                    </w:placeholder>
                    <w15:color w:val="FFCC00"/>
                  </w:sdtPr>
                  <w:sdtEndPr>
                    <w:rPr>
                      <w:lang w:val="sl-SI"/>
                    </w:rPr>
                  </w:sdtEndPr>
                  <w:sdtContent>
                    <w:tc>
                      <w:tcPr>
                        <w:tcW w:w="2147" w:type="dxa"/>
                      </w:tcPr>
                      <w:p w14:paraId="53A4E5AA" w14:textId="1E160363" w:rsidR="00011E3D" w:rsidRPr="00945171" w:rsidRDefault="005F4071" w:rsidP="00302884">
                        <w:pPr>
                          <w:pStyle w:val="Header"/>
                          <w:rPr>
                            <w:rFonts w:cstheme="minorHAnsi"/>
                            <w:szCs w:val="16"/>
                          </w:rPr>
                        </w:pPr>
                        <w:r w:rsidRPr="00945171">
                          <w:rPr>
                            <w:rFonts w:cstheme="minorHAnsi"/>
                            <w:szCs w:val="16"/>
                          </w:rPr>
                          <w:t>Telephone</w:t>
                        </w:r>
                      </w:p>
                    </w:tc>
                  </w:sdtContent>
                </w:sdt>
                <w:sdt>
                  <w:sdtPr>
                    <w:rPr>
                      <w:rFonts w:cstheme="minorHAnsi"/>
                      <w:szCs w:val="16"/>
                    </w:rPr>
                    <w:alias w:val="Field"/>
                    <w:tag w:val="9248440-3584549640"/>
                    <w:id w:val="-710417656"/>
                    <w:placeholder>
                      <w:docPart w:val="6394213B53904164A453F89A921A2F79"/>
                    </w:placeholder>
                  </w:sdtPr>
                  <w:sdtEndPr/>
                  <w:sdtContent>
                    <w:tc>
                      <w:tcPr>
                        <w:tcW w:w="2148" w:type="dxa"/>
                      </w:tcPr>
                      <w:p w14:paraId="780B88CA" w14:textId="03EB78E1" w:rsidR="00011E3D" w:rsidRPr="00945171" w:rsidRDefault="005F4071" w:rsidP="00302884">
                        <w:pPr>
                          <w:pStyle w:val="Header"/>
                          <w:rPr>
                            <w:rFonts w:cstheme="minorHAnsi"/>
                            <w:szCs w:val="16"/>
                          </w:rPr>
                        </w:pPr>
                        <w:r w:rsidRPr="00945171">
                          <w:rPr>
                            <w:rFonts w:cstheme="minorHAnsi"/>
                            <w:szCs w:val="16"/>
                          </w:rPr>
                          <w:t>@Phone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theme="minorHAnsi"/>
                <w:szCs w:val="16"/>
                <w:lang w:val="en-US"/>
              </w:rPr>
              <w:alias w:val="If"/>
              <w:tag w:val="9248440-2880805709"/>
              <w:id w:val="-1414161587"/>
              <w:placeholder>
                <w:docPart w:val="7ED86F860E6443799E526D78181DAEED"/>
              </w:placeholder>
              <w15:color w:val="0000FF"/>
            </w:sdtPr>
            <w:sdtEndPr/>
            <w:sdtContent>
              <w:tr w:rsidR="00011E3D" w:rsidRPr="00945171" w14:paraId="4B73EEEC" w14:textId="77777777" w:rsidTr="00897D6B">
                <w:sdt>
                  <w:sdtPr>
                    <w:rPr>
                      <w:rFonts w:cstheme="minorHAnsi"/>
                      <w:szCs w:val="16"/>
                      <w:lang w:val="en-US"/>
                    </w:rPr>
                    <w:alias w:val="Label"/>
                    <w:tag w:val="9248440-2736648828"/>
                    <w:id w:val="-1558318468"/>
                    <w:placeholder>
                      <w:docPart w:val="F9A1B67550EC434BA9D578678BE86FC6"/>
                    </w:placeholder>
                    <w15:color w:val="FFCC00"/>
                  </w:sdtPr>
                  <w:sdtEndPr>
                    <w:rPr>
                      <w:lang w:val="sl-SI"/>
                    </w:rPr>
                  </w:sdtEndPr>
                  <w:sdtContent>
                    <w:tc>
                      <w:tcPr>
                        <w:tcW w:w="2147" w:type="dxa"/>
                      </w:tcPr>
                      <w:p w14:paraId="2252C808" w14:textId="165BABD0" w:rsidR="00011E3D" w:rsidRPr="00945171" w:rsidRDefault="005F4071" w:rsidP="00302884">
                        <w:pPr>
                          <w:pStyle w:val="Header"/>
                          <w:rPr>
                            <w:rFonts w:cstheme="minorHAnsi"/>
                            <w:szCs w:val="16"/>
                          </w:rPr>
                        </w:pPr>
                        <w:r w:rsidRPr="00945171">
                          <w:rPr>
                            <w:rFonts w:cstheme="minorHAnsi"/>
                            <w:szCs w:val="16"/>
                          </w:rPr>
                          <w:t>Fax</w:t>
                        </w:r>
                      </w:p>
                    </w:tc>
                  </w:sdtContent>
                </w:sdt>
                <w:sdt>
                  <w:sdtPr>
                    <w:rPr>
                      <w:rFonts w:cstheme="minorHAnsi"/>
                      <w:szCs w:val="16"/>
                    </w:rPr>
                    <w:alias w:val="Field"/>
                    <w:tag w:val="9248440-2014340865"/>
                    <w:id w:val="2014340865"/>
                    <w:placeholder>
                      <w:docPart w:val="5C411F22A1A54CC9B2F500A9FA17FBCE"/>
                    </w:placeholder>
                  </w:sdtPr>
                  <w:sdtEndPr/>
                  <w:sdtContent>
                    <w:tc>
                      <w:tcPr>
                        <w:tcW w:w="2148" w:type="dxa"/>
                      </w:tcPr>
                      <w:p w14:paraId="5CD0A5C2" w14:textId="0C0FBBAA" w:rsidR="00011E3D" w:rsidRPr="00945171" w:rsidRDefault="005F4071" w:rsidP="00302884">
                        <w:pPr>
                          <w:pStyle w:val="Header"/>
                          <w:rPr>
                            <w:rFonts w:cstheme="minorHAnsi"/>
                            <w:szCs w:val="16"/>
                          </w:rPr>
                        </w:pPr>
                        <w:r w:rsidRPr="00945171">
                          <w:rPr>
                            <w:rFonts w:cstheme="minorHAnsi"/>
                            <w:szCs w:val="16"/>
                          </w:rPr>
                          <w:t>@Telefax</w:t>
                        </w:r>
                      </w:p>
                    </w:tc>
                  </w:sdtContent>
                </w:sdt>
              </w:tr>
            </w:sdtContent>
          </w:sdt>
          <w:tr w:rsidR="00011E3D" w:rsidRPr="00945171" w14:paraId="112875D6" w14:textId="77777777" w:rsidTr="00897D6B">
            <w:sdt>
              <w:sdtPr>
                <w:rPr>
                  <w:rFonts w:cstheme="minorHAnsi"/>
                  <w:szCs w:val="16"/>
                </w:rPr>
                <w:alias w:val="Label"/>
                <w:tag w:val="9248440-2139144449"/>
                <w:id w:val="2139144449"/>
                <w:placeholder>
                  <w:docPart w:val="4F8F300398204A8B8BEB282345D5E9D0"/>
                </w:placeholder>
                <w15:color w:val="FFCC00"/>
              </w:sdtPr>
              <w:sdtEndPr/>
              <w:sdtContent>
                <w:tc>
                  <w:tcPr>
                    <w:tcW w:w="2147" w:type="dxa"/>
                  </w:tcPr>
                  <w:p w14:paraId="39A1BFB5" w14:textId="39AB1257" w:rsidR="00011E3D" w:rsidRPr="00945171" w:rsidRDefault="006A7EAF" w:rsidP="00302884">
                    <w:pPr>
                      <w:pStyle w:val="Header"/>
                      <w:rPr>
                        <w:rFonts w:cstheme="minorHAnsi"/>
                        <w:szCs w:val="16"/>
                      </w:rPr>
                    </w:pPr>
                    <w:r>
                      <w:rPr>
                        <w:rFonts w:cstheme="minorHAnsi"/>
                        <w:szCs w:val="16"/>
                      </w:rPr>
                      <w:t>Giro</w:t>
                    </w:r>
                  </w:p>
                </w:tc>
              </w:sdtContent>
            </w:sdt>
            <w:sdt>
              <w:sdtPr>
                <w:rPr>
                  <w:rFonts w:cstheme="minorHAnsi"/>
                  <w:szCs w:val="16"/>
                </w:rPr>
                <w:alias w:val="Field"/>
                <w:tag w:val="9248440-1085265456"/>
                <w:id w:val="1085265456"/>
                <w:placeholder>
                  <w:docPart w:val="FD034AEDC2FE48D7B395A7C45565C53D"/>
                </w:placeholder>
              </w:sdtPr>
              <w:sdtEndPr/>
              <w:sdtContent>
                <w:tc>
                  <w:tcPr>
                    <w:tcW w:w="2148" w:type="dxa"/>
                  </w:tcPr>
                  <w:p w14:paraId="0D4452C8" w14:textId="6EE9DECE" w:rsidR="00011E3D" w:rsidRPr="00945171" w:rsidRDefault="005F4071" w:rsidP="00302884">
                    <w:pPr>
                      <w:pStyle w:val="Header"/>
                      <w:rPr>
                        <w:rFonts w:cstheme="minorHAnsi"/>
                        <w:szCs w:val="16"/>
                      </w:rPr>
                    </w:pPr>
                    <w:r w:rsidRPr="00945171">
                      <w:rPr>
                        <w:rFonts w:cstheme="minorHAnsi"/>
                        <w:szCs w:val="16"/>
                      </w:rPr>
                      <w:t>@Giro</w:t>
                    </w:r>
                  </w:p>
                </w:tc>
              </w:sdtContent>
            </w:sdt>
          </w:tr>
          <w:tr w:rsidR="00011E3D" w:rsidRPr="00945171" w14:paraId="3116D974" w14:textId="77777777" w:rsidTr="00897D6B">
            <w:sdt>
              <w:sdtPr>
                <w:rPr>
                  <w:rFonts w:cstheme="minorHAnsi"/>
                  <w:szCs w:val="16"/>
                </w:rPr>
                <w:alias w:val="Label"/>
                <w:tag w:val="9248440-1954290030"/>
                <w:id w:val="1954290030"/>
                <w:placeholder>
                  <w:docPart w:val="90F5944645F84DCCA03D6AD75F97EE73"/>
                </w:placeholder>
                <w15:color w:val="FFCC00"/>
              </w:sdtPr>
              <w:sdtEndPr/>
              <w:sdtContent>
                <w:tc>
                  <w:tcPr>
                    <w:tcW w:w="2147" w:type="dxa"/>
                  </w:tcPr>
                  <w:p w14:paraId="583D488A" w14:textId="2EE4FDAC" w:rsidR="00011E3D" w:rsidRPr="00945171" w:rsidRDefault="005F4071" w:rsidP="00302884">
                    <w:pPr>
                      <w:pStyle w:val="Header"/>
                      <w:rPr>
                        <w:rFonts w:cstheme="minorHAnsi"/>
                        <w:szCs w:val="16"/>
                      </w:rPr>
                    </w:pPr>
                    <w:r w:rsidRPr="00945171">
                      <w:rPr>
                        <w:rFonts w:cstheme="minorHAnsi"/>
                        <w:szCs w:val="16"/>
                      </w:rPr>
                      <w:t>Tax registration number</w:t>
                    </w:r>
                  </w:p>
                </w:tc>
              </w:sdtContent>
            </w:sdt>
            <w:sdt>
              <w:sdtPr>
                <w:rPr>
                  <w:rFonts w:cstheme="minorHAnsi"/>
                  <w:szCs w:val="16"/>
                </w:rPr>
                <w:alias w:val="Field"/>
                <w:tag w:val="9248440-3665181749"/>
                <w:id w:val="-629785547"/>
                <w:placeholder>
                  <w:docPart w:val="297735934BE04ECBACCBF9CFB6FC95D7"/>
                </w:placeholder>
              </w:sdtPr>
              <w:sdtEndPr/>
              <w:sdtContent>
                <w:tc>
                  <w:tcPr>
                    <w:tcW w:w="2148" w:type="dxa"/>
                  </w:tcPr>
                  <w:p w14:paraId="4214C002" w14:textId="7663C91A" w:rsidR="00011E3D" w:rsidRPr="00945171" w:rsidRDefault="005F4071" w:rsidP="00302884">
                    <w:pPr>
                      <w:pStyle w:val="Header"/>
                      <w:rPr>
                        <w:rFonts w:cstheme="minorHAnsi"/>
                        <w:szCs w:val="16"/>
                      </w:rPr>
                    </w:pPr>
                    <w:r w:rsidRPr="00945171">
                      <w:rPr>
                        <w:rFonts w:cstheme="minorHAnsi"/>
                        <w:szCs w:val="16"/>
                      </w:rPr>
                      <w:t>@CoRegNum</w:t>
                    </w:r>
                  </w:p>
                </w:tc>
              </w:sdtContent>
            </w:sdt>
          </w:tr>
          <w:sdt>
            <w:sdtPr>
              <w:rPr>
                <w:rFonts w:cstheme="minorHAnsi"/>
                <w:szCs w:val="16"/>
                <w:lang w:val="en-US"/>
              </w:rPr>
              <w:alias w:val="If"/>
              <w:tag w:val="9248440-4200560854"/>
              <w:id w:val="-94406442"/>
              <w:placeholder>
                <w:docPart w:val="D8452312113E47BF915AB486342488CD"/>
              </w:placeholder>
              <w15:color w:val="0000FF"/>
            </w:sdtPr>
            <w:sdtEndPr/>
            <w:sdtContent>
              <w:tr w:rsidR="00E5074D" w:rsidRPr="00945171" w14:paraId="21CE48DD" w14:textId="77777777" w:rsidTr="00897D6B">
                <w:sdt>
                  <w:sdtPr>
                    <w:rPr>
                      <w:rFonts w:cstheme="minorHAnsi"/>
                      <w:szCs w:val="16"/>
                      <w:lang w:val="en-US"/>
                    </w:rPr>
                    <w:alias w:val="Label"/>
                    <w:tag w:val="9248440-3177217219"/>
                    <w:id w:val="-1117750077"/>
                    <w:placeholder>
                      <w:docPart w:val="EDDA71DDBF9444688E93798CD48F5413"/>
                    </w:placeholder>
                    <w15:color w:val="FFCC00"/>
                  </w:sdtPr>
                  <w:sdtEndPr>
                    <w:rPr>
                      <w:lang w:val="sl-SI"/>
                    </w:rPr>
                  </w:sdtEndPr>
                  <w:sdtContent>
                    <w:tc>
                      <w:tcPr>
                        <w:tcW w:w="2147" w:type="dxa"/>
                      </w:tcPr>
                      <w:p w14:paraId="0DED4F21" w14:textId="60564D8D" w:rsidR="00E5074D" w:rsidRPr="00945171" w:rsidRDefault="006A7EAF" w:rsidP="00302884">
                        <w:pPr>
                          <w:pStyle w:val="Header"/>
                          <w:rPr>
                            <w:rFonts w:cstheme="minorHAnsi"/>
                            <w:szCs w:val="16"/>
                          </w:rPr>
                        </w:pPr>
                        <w:r>
                          <w:rPr>
                            <w:rFonts w:cstheme="minorHAnsi"/>
                            <w:szCs w:val="16"/>
                          </w:rPr>
                          <w:t>Our tax exempt No.</w:t>
                        </w:r>
                      </w:p>
                    </w:tc>
                  </w:sdtContent>
                </w:sdt>
                <w:sdt>
                  <w:sdtPr>
                    <w:rPr>
                      <w:rFonts w:cstheme="minorHAnsi"/>
                      <w:color w:val="000000" w:themeColor="text1"/>
                      <w:szCs w:val="16"/>
                    </w:rPr>
                    <w:alias w:val="Field"/>
                    <w:tag w:val="9248440-1822696934"/>
                    <w:id w:val="1822696934"/>
                    <w:placeholder>
                      <w:docPart w:val="13FF673B11674536B58660FC0A2F2D9B"/>
                    </w:placeholder>
                  </w:sdtPr>
                  <w:sdtEndPr/>
                  <w:sdtContent>
                    <w:tc>
                      <w:tcPr>
                        <w:tcW w:w="2148" w:type="dxa"/>
                      </w:tcPr>
                      <w:p w14:paraId="640152B1" w14:textId="1E1CA0ED" w:rsidR="00E5074D" w:rsidRPr="00945171" w:rsidRDefault="00897D6B" w:rsidP="00302884">
                        <w:pPr>
                          <w:pStyle w:val="Header"/>
                          <w:rPr>
                            <w:rFonts w:cstheme="minorHAnsi"/>
                            <w:szCs w:val="16"/>
                          </w:rPr>
                        </w:pPr>
                        <w:r w:rsidRPr="00897D6B">
                          <w:rPr>
                            <w:rFonts w:cstheme="minorHAnsi"/>
                            <w:color w:val="000000" w:themeColor="text1"/>
                            <w:szCs w:val="16"/>
                          </w:rPr>
                          <w:t>@VATNum</w:t>
                        </w:r>
                      </w:p>
                    </w:tc>
                  </w:sdtContent>
                </w:sdt>
              </w:tr>
            </w:sdtContent>
          </w:sdt>
        </w:tbl>
        <w:p w14:paraId="34D7765A" w14:textId="77777777" w:rsidR="00011E3D" w:rsidRPr="00945171" w:rsidRDefault="00011E3D" w:rsidP="00302884">
          <w:pPr>
            <w:pStyle w:val="Header"/>
            <w:rPr>
              <w:rFonts w:cstheme="minorHAnsi"/>
            </w:rPr>
          </w:pPr>
        </w:p>
      </w:tc>
      <w:sdt>
        <w:sdtPr>
          <w:rPr>
            <w:rFonts w:cstheme="minorHAnsi"/>
          </w:rPr>
          <w:alias w:val="Image"/>
          <w:tag w:val="9248440-2663030052"/>
          <w:id w:val="-1631937244"/>
          <w:placeholder>
            <w:docPart w:val="231AAC42606E40C4A44540072F55EE08"/>
          </w:placeholder>
        </w:sdtPr>
        <w:sdtEndPr/>
        <w:sdtContent>
          <w:tc>
            <w:tcPr>
              <w:tcW w:w="4801" w:type="dxa"/>
            </w:tcPr>
            <w:p w14:paraId="48E42A0B" w14:textId="60346EF0" w:rsidR="00011E3D" w:rsidRPr="00945171" w:rsidRDefault="00011E3D" w:rsidP="00A37788">
              <w:pPr>
                <w:pStyle w:val="Header"/>
                <w:jc w:val="right"/>
                <w:rPr>
                  <w:rFonts w:cstheme="minorHAnsi"/>
                </w:rPr>
              </w:pPr>
              <w:r w:rsidRPr="00945171">
                <w:rPr>
                  <w:rFonts w:cstheme="minorHAnsi"/>
                  <w:noProof/>
                </w:rPr>
                <w:drawing>
                  <wp:inline distT="0" distB="0" distL="0" distR="0" wp14:anchorId="5690CD65" wp14:editId="72FED37D">
                    <wp:extent cx="2340000" cy="403200"/>
                    <wp:effectExtent l="0" t="0" r="3175" b="0"/>
                    <wp:docPr id="4" name="Picture 4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4" name="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340000" cy="4032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760B6286" w14:textId="77777777" w:rsidR="003E2157" w:rsidRDefault="003E2157" w:rsidP="003028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bYwMDAwNDcCspV0lIJTi4sz8/NACgxrAQwd/YIsAAAA"/>
  </w:docVars>
  <w:rsids>
    <w:rsidRoot w:val="003E2157"/>
    <w:rsid w:val="00007949"/>
    <w:rsid w:val="00011E3D"/>
    <w:rsid w:val="00020529"/>
    <w:rsid w:val="000333AC"/>
    <w:rsid w:val="0004106E"/>
    <w:rsid w:val="000638B0"/>
    <w:rsid w:val="00067467"/>
    <w:rsid w:val="00093D06"/>
    <w:rsid w:val="000A1CA7"/>
    <w:rsid w:val="000A2DA8"/>
    <w:rsid w:val="000A72F3"/>
    <w:rsid w:val="000C1041"/>
    <w:rsid w:val="000D2168"/>
    <w:rsid w:val="000E2C52"/>
    <w:rsid w:val="000F159B"/>
    <w:rsid w:val="00105903"/>
    <w:rsid w:val="00112C0A"/>
    <w:rsid w:val="0011404A"/>
    <w:rsid w:val="00137AC0"/>
    <w:rsid w:val="00144B56"/>
    <w:rsid w:val="00145E43"/>
    <w:rsid w:val="00147AB1"/>
    <w:rsid w:val="00155734"/>
    <w:rsid w:val="001759DF"/>
    <w:rsid w:val="0017688A"/>
    <w:rsid w:val="00182BAF"/>
    <w:rsid w:val="00187C2A"/>
    <w:rsid w:val="001A1B22"/>
    <w:rsid w:val="001C4641"/>
    <w:rsid w:val="001C6E7A"/>
    <w:rsid w:val="001E361A"/>
    <w:rsid w:val="00207EB1"/>
    <w:rsid w:val="00213577"/>
    <w:rsid w:val="0021521A"/>
    <w:rsid w:val="00224D87"/>
    <w:rsid w:val="0023512D"/>
    <w:rsid w:val="00252A3A"/>
    <w:rsid w:val="0025723E"/>
    <w:rsid w:val="00263877"/>
    <w:rsid w:val="00265476"/>
    <w:rsid w:val="00265721"/>
    <w:rsid w:val="00284058"/>
    <w:rsid w:val="00293301"/>
    <w:rsid w:val="002A4686"/>
    <w:rsid w:val="002A552E"/>
    <w:rsid w:val="002A6645"/>
    <w:rsid w:val="002B2587"/>
    <w:rsid w:val="002B29A6"/>
    <w:rsid w:val="002B7481"/>
    <w:rsid w:val="002C07FE"/>
    <w:rsid w:val="002C1FB1"/>
    <w:rsid w:val="002D629E"/>
    <w:rsid w:val="002E4406"/>
    <w:rsid w:val="002F3ACA"/>
    <w:rsid w:val="002F7D78"/>
    <w:rsid w:val="00302884"/>
    <w:rsid w:val="003028C2"/>
    <w:rsid w:val="003129C5"/>
    <w:rsid w:val="0031502A"/>
    <w:rsid w:val="00323DC6"/>
    <w:rsid w:val="00324BB8"/>
    <w:rsid w:val="0033231F"/>
    <w:rsid w:val="00345C8D"/>
    <w:rsid w:val="00352D5B"/>
    <w:rsid w:val="00354680"/>
    <w:rsid w:val="00360F71"/>
    <w:rsid w:val="0037028C"/>
    <w:rsid w:val="003761E7"/>
    <w:rsid w:val="0038223B"/>
    <w:rsid w:val="0038721A"/>
    <w:rsid w:val="0039064A"/>
    <w:rsid w:val="00395010"/>
    <w:rsid w:val="003C2E4A"/>
    <w:rsid w:val="003C4B77"/>
    <w:rsid w:val="003D09F3"/>
    <w:rsid w:val="003D1786"/>
    <w:rsid w:val="003E2157"/>
    <w:rsid w:val="003E41EC"/>
    <w:rsid w:val="003F1AC6"/>
    <w:rsid w:val="003F279D"/>
    <w:rsid w:val="003F341B"/>
    <w:rsid w:val="003F4650"/>
    <w:rsid w:val="003F7A34"/>
    <w:rsid w:val="00400474"/>
    <w:rsid w:val="00427EBF"/>
    <w:rsid w:val="00431B0F"/>
    <w:rsid w:val="00445B3D"/>
    <w:rsid w:val="00454B46"/>
    <w:rsid w:val="00466287"/>
    <w:rsid w:val="004742DC"/>
    <w:rsid w:val="004835C2"/>
    <w:rsid w:val="00484DBB"/>
    <w:rsid w:val="004863B4"/>
    <w:rsid w:val="004A7DF7"/>
    <w:rsid w:val="004C385D"/>
    <w:rsid w:val="004C79C2"/>
    <w:rsid w:val="004D03CE"/>
    <w:rsid w:val="004D5EE0"/>
    <w:rsid w:val="004E54C4"/>
    <w:rsid w:val="004E6674"/>
    <w:rsid w:val="004E6BD7"/>
    <w:rsid w:val="00504E1D"/>
    <w:rsid w:val="00511D81"/>
    <w:rsid w:val="005260BB"/>
    <w:rsid w:val="00527294"/>
    <w:rsid w:val="00534429"/>
    <w:rsid w:val="0054652C"/>
    <w:rsid w:val="005546EB"/>
    <w:rsid w:val="00556AA0"/>
    <w:rsid w:val="005627BD"/>
    <w:rsid w:val="00581816"/>
    <w:rsid w:val="005931EB"/>
    <w:rsid w:val="005A0B64"/>
    <w:rsid w:val="005A1985"/>
    <w:rsid w:val="005C34C5"/>
    <w:rsid w:val="005E7CDA"/>
    <w:rsid w:val="005F4071"/>
    <w:rsid w:val="005F534B"/>
    <w:rsid w:val="006003FF"/>
    <w:rsid w:val="0060562A"/>
    <w:rsid w:val="006211CE"/>
    <w:rsid w:val="006303E0"/>
    <w:rsid w:val="00635E83"/>
    <w:rsid w:val="006435E3"/>
    <w:rsid w:val="00644F4A"/>
    <w:rsid w:val="0066032A"/>
    <w:rsid w:val="0066589F"/>
    <w:rsid w:val="00673C77"/>
    <w:rsid w:val="00673F63"/>
    <w:rsid w:val="006855C4"/>
    <w:rsid w:val="006907BB"/>
    <w:rsid w:val="0069445F"/>
    <w:rsid w:val="006A7EAF"/>
    <w:rsid w:val="006B6C78"/>
    <w:rsid w:val="006C3756"/>
    <w:rsid w:val="006C6CED"/>
    <w:rsid w:val="006D5326"/>
    <w:rsid w:val="006D6A3C"/>
    <w:rsid w:val="006E460E"/>
    <w:rsid w:val="006E7682"/>
    <w:rsid w:val="006F7182"/>
    <w:rsid w:val="007162D5"/>
    <w:rsid w:val="00727451"/>
    <w:rsid w:val="00732801"/>
    <w:rsid w:val="0074007B"/>
    <w:rsid w:val="00747E42"/>
    <w:rsid w:val="00753134"/>
    <w:rsid w:val="0078544D"/>
    <w:rsid w:val="007904D8"/>
    <w:rsid w:val="007932AB"/>
    <w:rsid w:val="00797922"/>
    <w:rsid w:val="007B4ACD"/>
    <w:rsid w:val="007D2D05"/>
    <w:rsid w:val="007E73EC"/>
    <w:rsid w:val="007F711F"/>
    <w:rsid w:val="00803FBF"/>
    <w:rsid w:val="00811F1B"/>
    <w:rsid w:val="00815F86"/>
    <w:rsid w:val="00821732"/>
    <w:rsid w:val="00823391"/>
    <w:rsid w:val="00855EBF"/>
    <w:rsid w:val="0086652D"/>
    <w:rsid w:val="00873BD9"/>
    <w:rsid w:val="00897262"/>
    <w:rsid w:val="008973DA"/>
    <w:rsid w:val="00897D6B"/>
    <w:rsid w:val="008A1590"/>
    <w:rsid w:val="008A3F97"/>
    <w:rsid w:val="008C11B3"/>
    <w:rsid w:val="008C76FF"/>
    <w:rsid w:val="008D0ECA"/>
    <w:rsid w:val="008D4F5A"/>
    <w:rsid w:val="008D7FFD"/>
    <w:rsid w:val="008E3218"/>
    <w:rsid w:val="008E72D8"/>
    <w:rsid w:val="00903D5D"/>
    <w:rsid w:val="00904FF9"/>
    <w:rsid w:val="009232D1"/>
    <w:rsid w:val="0093549E"/>
    <w:rsid w:val="00941762"/>
    <w:rsid w:val="00945171"/>
    <w:rsid w:val="00951E38"/>
    <w:rsid w:val="009538F3"/>
    <w:rsid w:val="009753E4"/>
    <w:rsid w:val="00975C4C"/>
    <w:rsid w:val="00980FD4"/>
    <w:rsid w:val="00983A27"/>
    <w:rsid w:val="00987596"/>
    <w:rsid w:val="009876E9"/>
    <w:rsid w:val="00992A33"/>
    <w:rsid w:val="009A6084"/>
    <w:rsid w:val="009B0B01"/>
    <w:rsid w:val="009C19A7"/>
    <w:rsid w:val="009C5A1A"/>
    <w:rsid w:val="009D38A6"/>
    <w:rsid w:val="009D3B60"/>
    <w:rsid w:val="009E37A3"/>
    <w:rsid w:val="00A04336"/>
    <w:rsid w:val="00A07C2E"/>
    <w:rsid w:val="00A1079C"/>
    <w:rsid w:val="00A37788"/>
    <w:rsid w:val="00A43455"/>
    <w:rsid w:val="00A44C10"/>
    <w:rsid w:val="00A8226F"/>
    <w:rsid w:val="00A90EAB"/>
    <w:rsid w:val="00A92A16"/>
    <w:rsid w:val="00A9445C"/>
    <w:rsid w:val="00AA1A9D"/>
    <w:rsid w:val="00AA5F9A"/>
    <w:rsid w:val="00AC2ACB"/>
    <w:rsid w:val="00AD0AE6"/>
    <w:rsid w:val="00AD1E16"/>
    <w:rsid w:val="00AD5770"/>
    <w:rsid w:val="00B05C79"/>
    <w:rsid w:val="00B10E29"/>
    <w:rsid w:val="00B2237B"/>
    <w:rsid w:val="00B24CEF"/>
    <w:rsid w:val="00B44575"/>
    <w:rsid w:val="00B54ECE"/>
    <w:rsid w:val="00B57FD0"/>
    <w:rsid w:val="00B60BF1"/>
    <w:rsid w:val="00B71A02"/>
    <w:rsid w:val="00B77AD5"/>
    <w:rsid w:val="00B84618"/>
    <w:rsid w:val="00BA00AC"/>
    <w:rsid w:val="00BA10F5"/>
    <w:rsid w:val="00BC0E28"/>
    <w:rsid w:val="00BC52A4"/>
    <w:rsid w:val="00BC5DB3"/>
    <w:rsid w:val="00BD1081"/>
    <w:rsid w:val="00BD66E4"/>
    <w:rsid w:val="00BF3EFE"/>
    <w:rsid w:val="00C074A7"/>
    <w:rsid w:val="00C07D2F"/>
    <w:rsid w:val="00C120F6"/>
    <w:rsid w:val="00C12F13"/>
    <w:rsid w:val="00C2474A"/>
    <w:rsid w:val="00C30D81"/>
    <w:rsid w:val="00C41108"/>
    <w:rsid w:val="00C46EA9"/>
    <w:rsid w:val="00C47672"/>
    <w:rsid w:val="00C634A3"/>
    <w:rsid w:val="00C7253E"/>
    <w:rsid w:val="00C7534B"/>
    <w:rsid w:val="00C87563"/>
    <w:rsid w:val="00C932CA"/>
    <w:rsid w:val="00CA42B2"/>
    <w:rsid w:val="00CB0FB4"/>
    <w:rsid w:val="00CB718F"/>
    <w:rsid w:val="00CC28A8"/>
    <w:rsid w:val="00CC73C9"/>
    <w:rsid w:val="00CD2F3E"/>
    <w:rsid w:val="00CE1F3D"/>
    <w:rsid w:val="00CE4405"/>
    <w:rsid w:val="00D01232"/>
    <w:rsid w:val="00D056D3"/>
    <w:rsid w:val="00D065E1"/>
    <w:rsid w:val="00D23120"/>
    <w:rsid w:val="00D249E0"/>
    <w:rsid w:val="00D24EFF"/>
    <w:rsid w:val="00D34C7D"/>
    <w:rsid w:val="00D55A77"/>
    <w:rsid w:val="00D61C84"/>
    <w:rsid w:val="00D74A97"/>
    <w:rsid w:val="00D81A99"/>
    <w:rsid w:val="00D86985"/>
    <w:rsid w:val="00D90302"/>
    <w:rsid w:val="00D95557"/>
    <w:rsid w:val="00DA5B1A"/>
    <w:rsid w:val="00DC7312"/>
    <w:rsid w:val="00DC7585"/>
    <w:rsid w:val="00DE40C0"/>
    <w:rsid w:val="00E00A07"/>
    <w:rsid w:val="00E02739"/>
    <w:rsid w:val="00E35174"/>
    <w:rsid w:val="00E37E79"/>
    <w:rsid w:val="00E443F6"/>
    <w:rsid w:val="00E5074D"/>
    <w:rsid w:val="00E660D9"/>
    <w:rsid w:val="00E70555"/>
    <w:rsid w:val="00E733E1"/>
    <w:rsid w:val="00E8729B"/>
    <w:rsid w:val="00E9021C"/>
    <w:rsid w:val="00EA221E"/>
    <w:rsid w:val="00EA6A15"/>
    <w:rsid w:val="00EB2867"/>
    <w:rsid w:val="00EB4B76"/>
    <w:rsid w:val="00EB52FF"/>
    <w:rsid w:val="00EC3EC9"/>
    <w:rsid w:val="00EE1422"/>
    <w:rsid w:val="00EF6626"/>
    <w:rsid w:val="00F002EF"/>
    <w:rsid w:val="00F10EAF"/>
    <w:rsid w:val="00F327C6"/>
    <w:rsid w:val="00F35951"/>
    <w:rsid w:val="00F401F8"/>
    <w:rsid w:val="00F55CD3"/>
    <w:rsid w:val="00F66086"/>
    <w:rsid w:val="00F752C7"/>
    <w:rsid w:val="00FA391F"/>
    <w:rsid w:val="00FA6A28"/>
    <w:rsid w:val="00FC56B3"/>
    <w:rsid w:val="00FD25C3"/>
    <w:rsid w:val="00FD4CB0"/>
    <w:rsid w:val="00FF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1FE81D"/>
  <w15:chartTrackingRefBased/>
  <w15:docId w15:val="{CAF94115-3455-4C46-B2BC-BAA374FF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F5A"/>
    <w:pPr>
      <w:spacing w:after="0" w:line="240" w:lineRule="auto"/>
    </w:pPr>
    <w:rPr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21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157"/>
  </w:style>
  <w:style w:type="paragraph" w:styleId="Footer">
    <w:name w:val="footer"/>
    <w:basedOn w:val="Normal"/>
    <w:link w:val="FooterChar"/>
    <w:uiPriority w:val="99"/>
    <w:unhideWhenUsed/>
    <w:rsid w:val="003E21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157"/>
  </w:style>
  <w:style w:type="table" w:styleId="TableGrid">
    <w:name w:val="Table Grid"/>
    <w:basedOn w:val="TableNormal"/>
    <w:uiPriority w:val="39"/>
    <w:rsid w:val="003E2157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C4B77"/>
    <w:rPr>
      <w:color w:val="808080"/>
    </w:rPr>
  </w:style>
  <w:style w:type="paragraph" w:styleId="Revision">
    <w:name w:val="Revision"/>
    <w:hidden/>
    <w:uiPriority w:val="99"/>
    <w:semiHidden/>
    <w:rsid w:val="00DA5B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EF23EE19444C10B94F486913821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6993-819B-41E8-9011-AF2544827141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8F04829F97634375811ADEEAFA64B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0CD4F-5ADD-45A9-8731-1F9C9DBABA7B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EE6DBD72C62A42BEB70318AE15FC8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BC7CD-90AD-42CD-973E-4B9A0B1D69BA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30D86A21AA3F40FAAB2636DA2AB05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A438-5152-410E-AA5B-F1A55C0E6D78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AA448783974149D6991E3AEA87520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0C8E9-E4F0-4B0D-80D0-FD17CD55F0AE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37DAFD50E042498E99E03BC096E57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D3907-8724-498D-BCC4-190E706DCFCD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445C201360434E6BB55687EE1847D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BCA39-9D6D-490D-AC80-ABDE169A6019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448455C1BC7D43AFA3A00C307D442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E7BFA-996B-455A-B1F0-D2812C123934}"/>
      </w:docPartPr>
      <w:docPartBody>
        <w:p w:rsidR="00311128" w:rsidRDefault="00DC6FD5"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383D9358AF9D4BA890B80DCB41AC1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BA9AE-0DB0-475F-8AE2-2169F62AF27B}"/>
      </w:docPartPr>
      <w:docPartBody>
        <w:p w:rsidR="00311128" w:rsidRDefault="00DC6FD5" w:rsidP="00DC6FD5">
          <w:pPr>
            <w:pStyle w:val="383D9358AF9D4BA890B80DCB41AC1EA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71F7F9637D9D466697C8944C8C037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44A0D-0D5A-4520-8496-BF8922A215A5}"/>
      </w:docPartPr>
      <w:docPartBody>
        <w:p w:rsidR="009D3416" w:rsidRDefault="00AE29C1">
          <w:r w:rsidRPr="00CF6BE5">
            <w:rPr>
              <w:rStyle w:val="PlaceholderText"/>
            </w:rPr>
            <w:t>Empty</w:t>
          </w:r>
        </w:p>
      </w:docPartBody>
    </w:docPart>
    <w:docPart>
      <w:docPartPr>
        <w:name w:val="B35576CEC69142FA8E91E09751990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60EB4-B509-4F95-9E72-8B4B56FC0CA5}"/>
      </w:docPartPr>
      <w:docPartBody>
        <w:p w:rsidR="00876349" w:rsidRDefault="009571DA">
          <w:r w:rsidRPr="00DB3433">
            <w:rPr>
              <w:rStyle w:val="PlaceholderText"/>
            </w:rPr>
            <w:t>Empty</w:t>
          </w:r>
        </w:p>
      </w:docPartBody>
    </w:docPart>
    <w:docPart>
      <w:docPartPr>
        <w:name w:val="620E07A0ADF24DB1B9E41718BB792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F957C-800C-4908-A442-CA0189E6E29D}"/>
      </w:docPartPr>
      <w:docPartBody>
        <w:p w:rsidR="00876349" w:rsidRDefault="009571DA">
          <w:r w:rsidRPr="00DB3433">
            <w:rPr>
              <w:rStyle w:val="PlaceholderText"/>
            </w:rPr>
            <w:t>Empty</w:t>
          </w:r>
        </w:p>
      </w:docPartBody>
    </w:docPart>
    <w:docPart>
      <w:docPartPr>
        <w:name w:val="94A3ABF121AF4BE3A9FDAD344B978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F6A2A-6817-40E2-B826-DA1FA6E80E32}"/>
      </w:docPartPr>
      <w:docPartBody>
        <w:p w:rsidR="00876349" w:rsidRDefault="009571DA">
          <w:r w:rsidRPr="00DB3433">
            <w:rPr>
              <w:rStyle w:val="PlaceholderText"/>
            </w:rPr>
            <w:t>Empty</w:t>
          </w:r>
        </w:p>
      </w:docPartBody>
    </w:docPart>
    <w:docPart>
      <w:docPartPr>
        <w:name w:val="B9799466A1CF4DAAB92819081A175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7725E-A516-4B77-A82E-ACA5BCDE1FA6}"/>
      </w:docPartPr>
      <w:docPartBody>
        <w:p w:rsidR="00876349" w:rsidRDefault="009571DA">
          <w:r w:rsidRPr="00DB3433">
            <w:rPr>
              <w:rStyle w:val="PlaceholderText"/>
            </w:rPr>
            <w:t>Empty</w:t>
          </w:r>
        </w:p>
      </w:docPartBody>
    </w:docPart>
    <w:docPart>
      <w:docPartPr>
        <w:name w:val="48586553FAAC4FE8B9258CE319E5F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4679C-6877-4B20-8394-38D21837F42C}"/>
      </w:docPartPr>
      <w:docPartBody>
        <w:p w:rsidR="00876349" w:rsidRDefault="009571DA">
          <w:r w:rsidRPr="00DB3433">
            <w:rPr>
              <w:rStyle w:val="PlaceholderText"/>
            </w:rPr>
            <w:t>Empty</w:t>
          </w:r>
        </w:p>
      </w:docPartBody>
    </w:docPart>
    <w:docPart>
      <w:docPartPr>
        <w:name w:val="5C2BD4DB92AD4C679250641CB3BBE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FED5D-4C87-4345-BD51-5FF45837C769}"/>
      </w:docPartPr>
      <w:docPartBody>
        <w:p w:rsidR="00274169" w:rsidRDefault="009C126F"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CB7B07FA18A14664899460993BDC3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F9F6F-1FA6-4673-8843-8DB25F06BFCF}"/>
      </w:docPartPr>
      <w:docPartBody>
        <w:p w:rsidR="00274169" w:rsidRDefault="009C126F"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231AAC42606E40C4A44540072F55E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659BE-BBEA-4355-8769-2A8E6223988D}"/>
      </w:docPartPr>
      <w:docPartBody>
        <w:p w:rsidR="00DC714B" w:rsidRDefault="00D602C3">
          <w:r w:rsidRPr="00DF65F6">
            <w:rPr>
              <w:rStyle w:val="PlaceholderText"/>
            </w:rPr>
            <w:t>Empty</w:t>
          </w:r>
        </w:p>
      </w:docPartBody>
    </w:docPart>
    <w:docPart>
      <w:docPartPr>
        <w:name w:val="BFE8160D949E4168B888B3CEFC33F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73977-EA0F-4060-9C6D-625625D70B06}"/>
      </w:docPartPr>
      <w:docPartBody>
        <w:p w:rsidR="00DC714B" w:rsidRDefault="00D602C3">
          <w:r w:rsidRPr="00DF65F6">
            <w:rPr>
              <w:rStyle w:val="PlaceholderText"/>
            </w:rPr>
            <w:t>Empty</w:t>
          </w:r>
        </w:p>
      </w:docPartBody>
    </w:docPart>
    <w:docPart>
      <w:docPartPr>
        <w:name w:val="6043E5D301E74AB19351859C2A692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B5E54-A546-49E8-8C49-06DC72A2B3B4}"/>
      </w:docPartPr>
      <w:docPartBody>
        <w:p w:rsidR="00DC714B" w:rsidRDefault="00D602C3">
          <w:r w:rsidRPr="00DF65F6">
            <w:rPr>
              <w:rStyle w:val="PlaceholderText"/>
            </w:rPr>
            <w:t>Empty</w:t>
          </w:r>
        </w:p>
      </w:docPartBody>
    </w:docPart>
    <w:docPart>
      <w:docPartPr>
        <w:name w:val="BAECC384522746258349815D429C0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BCCBB-D9D4-43B6-9B35-5B8036054625}"/>
      </w:docPartPr>
      <w:docPartBody>
        <w:p w:rsidR="00F16685" w:rsidRDefault="00495A9F">
          <w:r w:rsidRPr="00341B32">
            <w:rPr>
              <w:rStyle w:val="PlaceholderText"/>
            </w:rPr>
            <w:t>Empty</w:t>
          </w:r>
        </w:p>
      </w:docPartBody>
    </w:docPart>
    <w:docPart>
      <w:docPartPr>
        <w:name w:val="6394213B53904164A453F89A921A2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DE06B-FB99-42E1-AA2F-BEA32FF08B65}"/>
      </w:docPartPr>
      <w:docPartBody>
        <w:p w:rsidR="00F16685" w:rsidRDefault="00495A9F">
          <w:r w:rsidRPr="00341B32">
            <w:rPr>
              <w:rStyle w:val="PlaceholderText"/>
            </w:rPr>
            <w:t>Empty</w:t>
          </w:r>
        </w:p>
      </w:docPartBody>
    </w:docPart>
    <w:docPart>
      <w:docPartPr>
        <w:name w:val="F9A1B67550EC434BA9D578678BE86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E3109-8695-48FC-883D-EB651E6C63E8}"/>
      </w:docPartPr>
      <w:docPartBody>
        <w:p w:rsidR="00F16685" w:rsidRDefault="00495A9F">
          <w:r w:rsidRPr="00341B32">
            <w:rPr>
              <w:rStyle w:val="PlaceholderText"/>
            </w:rPr>
            <w:t>Empty</w:t>
          </w:r>
        </w:p>
      </w:docPartBody>
    </w:docPart>
    <w:docPart>
      <w:docPartPr>
        <w:name w:val="5C411F22A1A54CC9B2F500A9FA17F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022B6-2E89-44E8-B823-373F50C7BC66}"/>
      </w:docPartPr>
      <w:docPartBody>
        <w:p w:rsidR="00F16685" w:rsidRDefault="00495A9F">
          <w:r w:rsidRPr="00341B32">
            <w:rPr>
              <w:rStyle w:val="PlaceholderText"/>
            </w:rPr>
            <w:t>Empty</w:t>
          </w:r>
        </w:p>
      </w:docPartBody>
    </w:docPart>
    <w:docPart>
      <w:docPartPr>
        <w:name w:val="FD034AEDC2FE48D7B395A7C45565C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F6A43-C1F1-4322-9225-42CE97928B68}"/>
      </w:docPartPr>
      <w:docPartBody>
        <w:p w:rsidR="00F16685" w:rsidRDefault="00495A9F">
          <w:r w:rsidRPr="00341B32">
            <w:rPr>
              <w:rStyle w:val="PlaceholderText"/>
            </w:rPr>
            <w:t>Empty</w:t>
          </w:r>
        </w:p>
      </w:docPartBody>
    </w:docPart>
    <w:docPart>
      <w:docPartPr>
        <w:name w:val="90F5944645F84DCCA03D6AD75F97E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E01E0-2145-4A7A-8963-7CA99D161736}"/>
      </w:docPartPr>
      <w:docPartBody>
        <w:p w:rsidR="00F16685" w:rsidRDefault="00495A9F">
          <w:r w:rsidRPr="00341B32">
            <w:rPr>
              <w:rStyle w:val="PlaceholderText"/>
            </w:rPr>
            <w:t>Empty</w:t>
          </w:r>
        </w:p>
      </w:docPartBody>
    </w:docPart>
    <w:docPart>
      <w:docPartPr>
        <w:name w:val="297735934BE04ECBACCBF9CFB6FC9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4F984-FF7D-49C4-B20A-985D7F8BF5C6}"/>
      </w:docPartPr>
      <w:docPartBody>
        <w:p w:rsidR="00F16685" w:rsidRDefault="00495A9F">
          <w:r w:rsidRPr="00341B32">
            <w:rPr>
              <w:rStyle w:val="PlaceholderText"/>
            </w:rPr>
            <w:t>Empty</w:t>
          </w:r>
        </w:p>
      </w:docPartBody>
    </w:docPart>
    <w:docPart>
      <w:docPartPr>
        <w:name w:val="1F1D7E7297984E6BAA409A4D4A8FE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FF2BB-1E4F-459E-9A4D-4FD39FEBBB2D}"/>
      </w:docPartPr>
      <w:docPartBody>
        <w:p w:rsidR="004F3293" w:rsidRDefault="008422E2" w:rsidP="008422E2">
          <w:pPr>
            <w:pStyle w:val="1F1D7E7297984E6BAA409A4D4A8FE900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F63D89EEBE7E48268EC4EE4A934FB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5DDF6-D0FB-49D0-BAAF-7B4BD961DB72}"/>
      </w:docPartPr>
      <w:docPartBody>
        <w:p w:rsidR="004F3293" w:rsidRDefault="008422E2" w:rsidP="008422E2">
          <w:pPr>
            <w:pStyle w:val="F63D89EEBE7E48268EC4EE4A934FB151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1BCFC0D548444C728DD275EFA77DF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87053-9D1F-4A86-A2B0-40EC3CEEB3A1}"/>
      </w:docPartPr>
      <w:docPartBody>
        <w:p w:rsidR="004F3293" w:rsidRDefault="008422E2" w:rsidP="008422E2">
          <w:pPr>
            <w:pStyle w:val="1BCFC0D548444C728DD275EFA77DF562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1BE5B0A74B354056A9ACA229FC52A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D2BC-4B43-4BDD-80EE-B179A81FD10E}"/>
      </w:docPartPr>
      <w:docPartBody>
        <w:p w:rsidR="004F3293" w:rsidRDefault="008422E2" w:rsidP="008422E2">
          <w:pPr>
            <w:pStyle w:val="1BE5B0A74B354056A9ACA229FC52A25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CB081EB67646471986F7CB38A11C3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86EC9-C349-445B-A2BF-E8C16CFD85DF}"/>
      </w:docPartPr>
      <w:docPartBody>
        <w:p w:rsidR="004F3293" w:rsidRDefault="008422E2" w:rsidP="008422E2">
          <w:pPr>
            <w:pStyle w:val="CB081EB67646471986F7CB38A11C3A5A"/>
          </w:pPr>
          <w:r w:rsidRPr="00036580">
            <w:rPr>
              <w:rStyle w:val="PlaceholderText"/>
            </w:rPr>
            <w:t>Empty</w:t>
          </w:r>
        </w:p>
      </w:docPartBody>
    </w:docPart>
    <w:docPart>
      <w:docPartPr>
        <w:name w:val="ED68BDFF7B9846FD9FA12E134F2E0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6E729-0559-4E50-BB23-DFC1144DE886}"/>
      </w:docPartPr>
      <w:docPartBody>
        <w:p w:rsidR="004F3293" w:rsidRDefault="008422E2" w:rsidP="008422E2">
          <w:pPr>
            <w:pStyle w:val="ED68BDFF7B9846FD9FA12E134F2E0CB1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C27103D07B9D4044A7A1350563D57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95BDA-175A-4CF7-801F-60F98069AD0E}"/>
      </w:docPartPr>
      <w:docPartBody>
        <w:p w:rsidR="004F3293" w:rsidRDefault="008422E2" w:rsidP="008422E2">
          <w:pPr>
            <w:pStyle w:val="C27103D07B9D4044A7A1350563D57EA0"/>
          </w:pPr>
          <w:r w:rsidRPr="00036580">
            <w:rPr>
              <w:rStyle w:val="PlaceholderText"/>
            </w:rPr>
            <w:t>Empty</w:t>
          </w:r>
        </w:p>
      </w:docPartBody>
    </w:docPart>
    <w:docPart>
      <w:docPartPr>
        <w:name w:val="3D2EE0E4310B4ACB8E3854FC19151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89275-A768-4D3A-BE94-67D520498500}"/>
      </w:docPartPr>
      <w:docPartBody>
        <w:p w:rsidR="004F3293" w:rsidRDefault="008422E2" w:rsidP="008422E2">
          <w:pPr>
            <w:pStyle w:val="3D2EE0E4310B4ACB8E3854FC19151F0A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452FA898B8F84042BBA29E5EA2C87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D7239-A148-47FF-B73B-25EFEA1A12B2}"/>
      </w:docPartPr>
      <w:docPartBody>
        <w:p w:rsidR="004F3293" w:rsidRDefault="008422E2" w:rsidP="008422E2">
          <w:pPr>
            <w:pStyle w:val="452FA898B8F84042BBA29E5EA2C87E0B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58AD2FE5288F494B848520BB4F052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8A883-C269-410F-8B5E-B5E0518A5B13}"/>
      </w:docPartPr>
      <w:docPartBody>
        <w:p w:rsidR="004F3293" w:rsidRDefault="008422E2" w:rsidP="008422E2">
          <w:pPr>
            <w:pStyle w:val="58AD2FE5288F494B848520BB4F052E8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4C6F12D48C4C4BA6A0FA77B191C82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AF1A9-300E-4B37-94EB-C972CE7C554B}"/>
      </w:docPartPr>
      <w:docPartBody>
        <w:p w:rsidR="004F3293" w:rsidRDefault="008422E2" w:rsidP="008422E2">
          <w:pPr>
            <w:pStyle w:val="4C6F12D48C4C4BA6A0FA77B191C82AA5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89E057BB160C4816A7FD71CB83067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DB96A-0501-45C9-84A9-E195476ACE53}"/>
      </w:docPartPr>
      <w:docPartBody>
        <w:p w:rsidR="004F3293" w:rsidRDefault="008422E2" w:rsidP="008422E2">
          <w:pPr>
            <w:pStyle w:val="89E057BB160C4816A7FD71CB8306737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F37427DE6A4A42A6A535E7391647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6133C-8278-40B8-AA04-4DA9C9972A84}"/>
      </w:docPartPr>
      <w:docPartBody>
        <w:p w:rsidR="004F3293" w:rsidRDefault="008422E2" w:rsidP="008422E2">
          <w:pPr>
            <w:pStyle w:val="F37427DE6A4A42A6A535E739164759B6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121602ED0AFF427AA1590C9834D3A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92C5B-1E3B-4B0D-AC98-B0F526342D57}"/>
      </w:docPartPr>
      <w:docPartBody>
        <w:p w:rsidR="004F3293" w:rsidRDefault="008422E2" w:rsidP="008422E2">
          <w:pPr>
            <w:pStyle w:val="121602ED0AFF427AA1590C9834D3ABE0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AB9814F6213443679A6F37200530C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442ED-A4C4-44C6-A345-A28B3B9DC819}"/>
      </w:docPartPr>
      <w:docPartBody>
        <w:p w:rsidR="004F3293" w:rsidRDefault="008422E2">
          <w:r w:rsidRPr="00C2021B">
            <w:rPr>
              <w:rStyle w:val="PlaceholderText"/>
            </w:rPr>
            <w:t>Empty</w:t>
          </w:r>
        </w:p>
      </w:docPartBody>
    </w:docPart>
    <w:docPart>
      <w:docPartPr>
        <w:name w:val="D403EEBD03204EF9B5454911C86FB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43141-DA13-405D-A005-62703E1FF23C}"/>
      </w:docPartPr>
      <w:docPartBody>
        <w:p w:rsidR="004F3293" w:rsidRDefault="008422E2">
          <w:r w:rsidRPr="00C2021B">
            <w:rPr>
              <w:rStyle w:val="PlaceholderText"/>
            </w:rPr>
            <w:t>Empty</w:t>
          </w:r>
        </w:p>
      </w:docPartBody>
    </w:docPart>
    <w:docPart>
      <w:docPartPr>
        <w:name w:val="7DE22DB27E3D45A9A0CB9DE755D97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6C0BB-450D-444E-88CF-1FB69F70AE34}"/>
      </w:docPartPr>
      <w:docPartBody>
        <w:p w:rsidR="004F3293" w:rsidRDefault="008422E2">
          <w:r w:rsidRPr="00C2021B">
            <w:rPr>
              <w:rStyle w:val="PlaceholderText"/>
            </w:rPr>
            <w:t>Empty</w:t>
          </w:r>
        </w:p>
      </w:docPartBody>
    </w:docPart>
    <w:docPart>
      <w:docPartPr>
        <w:name w:val="E3DB4D2A6F244A4E81E449A85551F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AAAE1-0FA7-4081-96AC-277BEE73066E}"/>
      </w:docPartPr>
      <w:docPartBody>
        <w:p w:rsidR="00EA0D56" w:rsidRDefault="004F3293">
          <w:r w:rsidRPr="00D67C6C">
            <w:rPr>
              <w:rStyle w:val="PlaceholderText"/>
            </w:rPr>
            <w:t>Empty</w:t>
          </w:r>
        </w:p>
      </w:docPartBody>
    </w:docPart>
    <w:docPart>
      <w:docPartPr>
        <w:name w:val="A147D685163B4A44A224227CA6578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32101-236D-4395-82F8-22B37F80D1E1}"/>
      </w:docPartPr>
      <w:docPartBody>
        <w:p w:rsidR="00EA0D56" w:rsidRDefault="004F3293">
          <w:r w:rsidRPr="00D67C6C">
            <w:rPr>
              <w:rStyle w:val="PlaceholderText"/>
            </w:rPr>
            <w:t>Empty</w:t>
          </w:r>
        </w:p>
      </w:docPartBody>
    </w:docPart>
    <w:docPart>
      <w:docPartPr>
        <w:name w:val="0CCE300380764E359B946F12A131A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D6A45-0B1B-4B30-A440-1F0F1DB9F3AC}"/>
      </w:docPartPr>
      <w:docPartBody>
        <w:p w:rsidR="00EA0D56" w:rsidRDefault="004F3293">
          <w:r w:rsidRPr="00D67C6C">
            <w:rPr>
              <w:rStyle w:val="PlaceholderText"/>
            </w:rPr>
            <w:t>Empty</w:t>
          </w:r>
        </w:p>
      </w:docPartBody>
    </w:docPart>
    <w:docPart>
      <w:docPartPr>
        <w:name w:val="5909C216C214444BBA2744C27B55C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A09DC-F478-4A8F-84D0-F23ED755DA48}"/>
      </w:docPartPr>
      <w:docPartBody>
        <w:p w:rsidR="00EA0D56" w:rsidRDefault="004F3293">
          <w:r w:rsidRPr="00D67C6C">
            <w:rPr>
              <w:rStyle w:val="PlaceholderText"/>
            </w:rPr>
            <w:t>Empty</w:t>
          </w:r>
        </w:p>
      </w:docPartBody>
    </w:docPart>
    <w:docPart>
      <w:docPartPr>
        <w:name w:val="B3F5CFD56A4E4775AC1125A8DEA2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B9395-454E-4259-9BB2-43B58D9F4914}"/>
      </w:docPartPr>
      <w:docPartBody>
        <w:p w:rsidR="003607C3" w:rsidRDefault="00EA0D56">
          <w:r w:rsidRPr="00744D05">
            <w:rPr>
              <w:rStyle w:val="PlaceholderText"/>
            </w:rPr>
            <w:t>Empty</w:t>
          </w:r>
        </w:p>
      </w:docPartBody>
    </w:docPart>
    <w:docPart>
      <w:docPartPr>
        <w:name w:val="85CAE438BF0342148570B242799D7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E191D-50F8-470E-A383-48964D9D0CBA}"/>
      </w:docPartPr>
      <w:docPartBody>
        <w:p w:rsidR="00017E01" w:rsidRDefault="001A7623">
          <w:r w:rsidRPr="00332083">
            <w:rPr>
              <w:rStyle w:val="PlaceholderText"/>
            </w:rPr>
            <w:t>Empty</w:t>
          </w:r>
        </w:p>
      </w:docPartBody>
    </w:docPart>
    <w:docPart>
      <w:docPartPr>
        <w:name w:val="62FF1CEDC1F84BBBA723882BC43C0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1CF69-0324-4FB5-B3A4-23B07DE28AC6}"/>
      </w:docPartPr>
      <w:docPartBody>
        <w:p w:rsidR="00017E01" w:rsidRDefault="001A7623" w:rsidP="001A7623">
          <w:pPr>
            <w:pStyle w:val="62FF1CEDC1F84BBBA723882BC43C0F03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B3BB04E5D1BE4638B4AC4270E82B4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1B562-D2D5-42A7-B005-F879079FBF09}"/>
      </w:docPartPr>
      <w:docPartBody>
        <w:p w:rsidR="00017E01" w:rsidRDefault="001A7623" w:rsidP="001A7623">
          <w:pPr>
            <w:pStyle w:val="B3BB04E5D1BE4638B4AC4270E82B4751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2EBA5449A6EA4BC68D5BD5CEA3C5D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DDEEB-05B1-40F5-B3F1-4245C3190DDC}"/>
      </w:docPartPr>
      <w:docPartBody>
        <w:p w:rsidR="00017E01" w:rsidRDefault="001A7623" w:rsidP="001A7623">
          <w:pPr>
            <w:pStyle w:val="2EBA5449A6EA4BC68D5BD5CEA3C5D233"/>
          </w:pPr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EF9162A1C9DC4B9EA8D035F6F2899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A943F-8D5F-4AB5-A013-0045F241C760}"/>
      </w:docPartPr>
      <w:docPartBody>
        <w:p w:rsidR="00017E01" w:rsidRDefault="001A7623" w:rsidP="001A7623">
          <w:pPr>
            <w:pStyle w:val="EF9162A1C9DC4B9EA8D035F6F2899F6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A4350CBAA64E43A09F2700D24EB70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5CB4A-F8E6-4CED-8199-03F428C17D23}"/>
      </w:docPartPr>
      <w:docPartBody>
        <w:p w:rsidR="00017E01" w:rsidRDefault="001A7623" w:rsidP="001A7623">
          <w:pPr>
            <w:pStyle w:val="A4350CBAA64E43A09F2700D24EB706E8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2F013F2672D04A73870A76533EE0B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CCB8C-7AC8-4B8C-93C4-200D0579FA97}"/>
      </w:docPartPr>
      <w:docPartBody>
        <w:p w:rsidR="00017E01" w:rsidRDefault="001A7623" w:rsidP="001A7623">
          <w:pPr>
            <w:pStyle w:val="2F013F2672D04A73870A76533EE0BD5D"/>
          </w:pPr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514B3F884401432681C5942E2DD2E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E165F-9C22-4D84-893B-2B9D8ECFE068}"/>
      </w:docPartPr>
      <w:docPartBody>
        <w:p w:rsidR="00017E01" w:rsidRDefault="001A7623" w:rsidP="001A7623">
          <w:pPr>
            <w:pStyle w:val="514B3F884401432681C5942E2DD2E069"/>
          </w:pPr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8C070971D82A4111A8BB80415C665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E054F-B325-4579-898C-FD024D1537B5}"/>
      </w:docPartPr>
      <w:docPartBody>
        <w:p w:rsidR="00017E01" w:rsidRDefault="001A7623" w:rsidP="001A7623">
          <w:pPr>
            <w:pStyle w:val="8C070971D82A4111A8BB80415C665712"/>
          </w:pPr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8A9FA37D2ED9487A9137D602CD92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98A90-A08B-4A0C-A8AA-5A55F7C641F5}"/>
      </w:docPartPr>
      <w:docPartBody>
        <w:p w:rsidR="00017E01" w:rsidRDefault="001A7623" w:rsidP="001A7623">
          <w:pPr>
            <w:pStyle w:val="8A9FA37D2ED9487A9137D602CD92D62C"/>
          </w:pPr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F5543F4E878E473AB0EB0C3968EA2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EB6B7-7BBA-42CE-9C7C-94606B86DB16}"/>
      </w:docPartPr>
      <w:docPartBody>
        <w:p w:rsidR="00017E01" w:rsidRDefault="001A7623" w:rsidP="001A7623">
          <w:pPr>
            <w:pStyle w:val="F5543F4E878E473AB0EB0C3968EA2C8C"/>
          </w:pPr>
          <w:r w:rsidRPr="00EA1544">
            <w:rPr>
              <w:rStyle w:val="PlaceholderText"/>
            </w:rPr>
            <w:t>Empty</w:t>
          </w:r>
        </w:p>
      </w:docPartBody>
    </w:docPart>
    <w:docPart>
      <w:docPartPr>
        <w:name w:val="BDEDEA4DA845412DB4D773B72BF34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19BBF-AE4A-479A-9B77-35E4AD6652B8}"/>
      </w:docPartPr>
      <w:docPartBody>
        <w:p w:rsidR="00017E01" w:rsidRDefault="001A7623" w:rsidP="001A7623">
          <w:pPr>
            <w:pStyle w:val="BDEDEA4DA845412DB4D773B72BF34D0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F26A16883D09417791E50A647D270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7A24C-4225-4A60-A4ED-266DC3639C8E}"/>
      </w:docPartPr>
      <w:docPartBody>
        <w:p w:rsidR="00017E01" w:rsidRDefault="001A7623" w:rsidP="001A7623">
          <w:pPr>
            <w:pStyle w:val="F26A16883D09417791E50A647D2707F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CD49674E4D164D4FA4B6B359E1380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B61D3-1E83-49E0-9CEF-64E84035F01C}"/>
      </w:docPartPr>
      <w:docPartBody>
        <w:p w:rsidR="00017E01" w:rsidRDefault="001A7623" w:rsidP="001A7623">
          <w:pPr>
            <w:pStyle w:val="CD49674E4D164D4FA4B6B359E13808B3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E40966566E4D499D967EDDCBE15EC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0AE8A-D1CE-4D2D-990B-D1BF60BD8733}"/>
      </w:docPartPr>
      <w:docPartBody>
        <w:p w:rsidR="00017E01" w:rsidRDefault="001A7623" w:rsidP="001A7623">
          <w:pPr>
            <w:pStyle w:val="E40966566E4D499D967EDDCBE15ECE16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3218B372B4194F369744340947C8B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04DDE-25B1-4BBC-9675-D72B91911B8C}"/>
      </w:docPartPr>
      <w:docPartBody>
        <w:p w:rsidR="00017E01" w:rsidRDefault="001A7623" w:rsidP="001A7623">
          <w:pPr>
            <w:pStyle w:val="3218B372B4194F369744340947C8B31B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08229ECCE5D240699C71712334AD4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29561-5F0D-4013-B3DF-0587CFD722EE}"/>
      </w:docPartPr>
      <w:docPartBody>
        <w:p w:rsidR="00017E01" w:rsidRDefault="001A7623" w:rsidP="001A7623">
          <w:pPr>
            <w:pStyle w:val="08229ECCE5D240699C71712334AD464F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CAD81BBFBBB548B487CA84CDE1EDB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D3F35-9B50-4977-B69B-A5EB52CD6614}"/>
      </w:docPartPr>
      <w:docPartBody>
        <w:p w:rsidR="00017E01" w:rsidRDefault="001A7623" w:rsidP="001A7623">
          <w:pPr>
            <w:pStyle w:val="CAD81BBFBBB548B487CA84CDE1EDB102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87BAA7B2A3184281B3E67664BD124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A7974-4AC7-4551-93B0-111DD123948E}"/>
      </w:docPartPr>
      <w:docPartBody>
        <w:p w:rsidR="00017E01" w:rsidRDefault="001A7623" w:rsidP="001A7623">
          <w:pPr>
            <w:pStyle w:val="87BAA7B2A3184281B3E67664BD1246BE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F17BBF23E3D34724A8E2387C3051C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0E236-F0CC-4834-86F1-31B02B694396}"/>
      </w:docPartPr>
      <w:docPartBody>
        <w:p w:rsidR="00017E01" w:rsidRDefault="001A7623" w:rsidP="001A7623">
          <w:pPr>
            <w:pStyle w:val="F17BBF23E3D34724A8E2387C3051CD01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24B6B873FCE84F27993ADC452B26C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BA6C3-A266-4808-9B5D-896F5546CC3A}"/>
      </w:docPartPr>
      <w:docPartBody>
        <w:p w:rsidR="00017E01" w:rsidRDefault="001A7623" w:rsidP="001A7623">
          <w:pPr>
            <w:pStyle w:val="24B6B873FCE84F27993ADC452B26CEAA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6C011C44D54946B8895C885B2758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2D726-37BB-46BA-8EB9-F580437F7B80}"/>
      </w:docPartPr>
      <w:docPartBody>
        <w:p w:rsidR="00017E01" w:rsidRDefault="001A7623" w:rsidP="001A7623">
          <w:pPr>
            <w:pStyle w:val="6C011C44D54946B8895C885B2758A25A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6B204A81897D436AB84160665598B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5CBC-0705-4D14-B71A-A96E823F9E06}"/>
      </w:docPartPr>
      <w:docPartBody>
        <w:p w:rsidR="00017E01" w:rsidRDefault="001A7623" w:rsidP="001A7623">
          <w:pPr>
            <w:pStyle w:val="6B204A81897D436AB84160665598B4B1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0F75286AABA546EA98325259A00FA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74027-1605-40DA-B542-856B2C143021}"/>
      </w:docPartPr>
      <w:docPartBody>
        <w:p w:rsidR="00017E01" w:rsidRDefault="001A7623" w:rsidP="001A7623">
          <w:pPr>
            <w:pStyle w:val="0F75286AABA546EA98325259A00FA0B0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5B3C987303BE42FFA5C3238E03D03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EB261-95B7-4144-86F6-0BC3AC03920C}"/>
      </w:docPartPr>
      <w:docPartBody>
        <w:p w:rsidR="00017E01" w:rsidRDefault="001A7623" w:rsidP="001A7623">
          <w:pPr>
            <w:pStyle w:val="5B3C987303BE42FFA5C3238E03D03104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1425B0CEF5574039ABE5CAF44EA3F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5E0BF-C01F-4161-AB0C-559038BD82C2}"/>
      </w:docPartPr>
      <w:docPartBody>
        <w:p w:rsidR="00017E01" w:rsidRDefault="001A7623" w:rsidP="001A7623">
          <w:pPr>
            <w:pStyle w:val="1425B0CEF5574039ABE5CAF44EA3FFDC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6A44C69AEA1649ED83BBBBE04ABFF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8B5FB-6EE5-48AE-B6BC-1522C2B8C1FB}"/>
      </w:docPartPr>
      <w:docPartBody>
        <w:p w:rsidR="00017E01" w:rsidRDefault="001A7623" w:rsidP="001A7623">
          <w:pPr>
            <w:pStyle w:val="6A44C69AEA1649ED83BBBBE04ABFF3BB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EF40ADE136D74703AA7F34D0A0EE1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350F4-6840-4E8A-A24A-6FC2D87866BC}"/>
      </w:docPartPr>
      <w:docPartBody>
        <w:p w:rsidR="00017E01" w:rsidRDefault="001A7623" w:rsidP="001A7623">
          <w:pPr>
            <w:pStyle w:val="EF40ADE136D74703AA7F34D0A0EE14CF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FDDF071C7FA4425EA171663A82FD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5500-B810-40DC-8C7D-64F7C7DC4475}"/>
      </w:docPartPr>
      <w:docPartBody>
        <w:p w:rsidR="00017E01" w:rsidRDefault="001A7623" w:rsidP="001A7623">
          <w:pPr>
            <w:pStyle w:val="FDDF071C7FA4425EA171663A82FDE8BB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FA1C5E54AC5F46C8A596DCA91AAC6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6CDD1-F29B-440E-9DBF-C35E9C895B71}"/>
      </w:docPartPr>
      <w:docPartBody>
        <w:p w:rsidR="00017E01" w:rsidRDefault="001A7623" w:rsidP="001A7623">
          <w:pPr>
            <w:pStyle w:val="FA1C5E54AC5F46C8A596DCA91AAC644E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5FF5FEBB46284381B7CB26E913A73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3F98F-F135-4289-90F2-E19740F55FB8}"/>
      </w:docPartPr>
      <w:docPartBody>
        <w:p w:rsidR="00017E01" w:rsidRDefault="001A7623" w:rsidP="001A7623">
          <w:pPr>
            <w:pStyle w:val="5FF5FEBB46284381B7CB26E913A73499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91E80746E6A94A068A999306AF873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18242-F5B6-4E07-B953-D8110959BEB5}"/>
      </w:docPartPr>
      <w:docPartBody>
        <w:p w:rsidR="006808AC" w:rsidRDefault="00017E01">
          <w:r w:rsidRPr="00117DE5">
            <w:rPr>
              <w:rStyle w:val="PlaceholderText"/>
            </w:rPr>
            <w:t>Empty</w:t>
          </w:r>
        </w:p>
      </w:docPartBody>
    </w:docPart>
    <w:docPart>
      <w:docPartPr>
        <w:name w:val="40F35E8F5CF14E279C639190F64B4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43E91-CCDD-40A4-B71F-AC5BEB8B42D3}"/>
      </w:docPartPr>
      <w:docPartBody>
        <w:p w:rsidR="006808AC" w:rsidRDefault="00017E01">
          <w:r w:rsidRPr="00117DE5">
            <w:rPr>
              <w:rStyle w:val="PlaceholderText"/>
            </w:rPr>
            <w:t>Empty</w:t>
          </w:r>
        </w:p>
      </w:docPartBody>
    </w:docPart>
    <w:docPart>
      <w:docPartPr>
        <w:name w:val="332461CCA471400DA1F800BDC789A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C5DE9-92D5-4B4E-B312-C8438EC96FD7}"/>
      </w:docPartPr>
      <w:docPartBody>
        <w:p w:rsidR="002C5D8B" w:rsidRDefault="006808AC">
          <w:r w:rsidRPr="00D357CD">
            <w:rPr>
              <w:rStyle w:val="PlaceholderText"/>
            </w:rPr>
            <w:t>Empty</w:t>
          </w:r>
        </w:p>
      </w:docPartBody>
    </w:docPart>
    <w:docPart>
      <w:docPartPr>
        <w:name w:val="BD0CFF1B62D544D6A591172B928F6C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E5572-0E07-4125-9D6A-1279EC34125D}"/>
      </w:docPartPr>
      <w:docPartBody>
        <w:p w:rsidR="009A4A4A" w:rsidRDefault="002C5D8B" w:rsidP="002C5D8B">
          <w:pPr>
            <w:pStyle w:val="BD0CFF1B62D544D6A591172B928F6C92"/>
          </w:pPr>
          <w:r w:rsidRPr="003652D1">
            <w:rPr>
              <w:rStyle w:val="PlaceholderText"/>
            </w:rPr>
            <w:t>Empty</w:t>
          </w:r>
        </w:p>
      </w:docPartBody>
    </w:docPart>
    <w:docPart>
      <w:docPartPr>
        <w:name w:val="9B818BAC4E7F4493B8CF6A20D9192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ADA31-48D8-4A4F-8FDB-E1E0BC1F841A}"/>
      </w:docPartPr>
      <w:docPartBody>
        <w:p w:rsidR="009A4A4A" w:rsidRDefault="002C5D8B" w:rsidP="002C5D8B">
          <w:pPr>
            <w:pStyle w:val="9B818BAC4E7F4493B8CF6A20D9192810"/>
          </w:pPr>
          <w:r w:rsidRPr="002716AE">
            <w:rPr>
              <w:rStyle w:val="PlaceholderText"/>
            </w:rPr>
            <w:t>Empty</w:t>
          </w:r>
        </w:p>
      </w:docPartBody>
    </w:docPart>
    <w:docPart>
      <w:docPartPr>
        <w:name w:val="503B649C5B814B2A9FED1CCDE73F0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AB886-1672-4828-9B97-B4C3B8897A0D}"/>
      </w:docPartPr>
      <w:docPartBody>
        <w:p w:rsidR="009A4A4A" w:rsidRDefault="002C5D8B" w:rsidP="002C5D8B">
          <w:pPr>
            <w:pStyle w:val="503B649C5B814B2A9FED1CCDE73F0CFD"/>
          </w:pPr>
          <w:r w:rsidRPr="00DB3433">
            <w:rPr>
              <w:rStyle w:val="PlaceholderText"/>
            </w:rPr>
            <w:t>Empty</w:t>
          </w:r>
        </w:p>
      </w:docPartBody>
    </w:docPart>
    <w:docPart>
      <w:docPartPr>
        <w:name w:val="5E3B2500F31B4E97A310E3A681306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BCFB4-AF20-4A9F-9F8E-1FF9CB97DF49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BA72575412F348839BEC7AA22563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4CEE0-B304-458D-9774-F4B853947E39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7694561DC87843E2A35B37ED108EB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EBE9-988A-495B-9A51-07D9268B7E9C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C09161475C4F4338875062B575CA5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CCC6B-DE78-4AD3-93E5-C29A49A2F5A3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34ADB4A1B4B24C0ABDB449D4021D6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1AFD9-DB63-4ACF-A493-456EE900382D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DB4D5CE3363447FDAF13C00B05E0D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823D-AA7A-4B6C-8DCE-2DE040469113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EB13AA679481414786E5A5FCBC860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8EB26-AEF5-43BE-97AB-0FB1507EEE79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FFB1C23A00854F4EB06E8F3CEDFBD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49181-BDEA-4EF0-8BD4-96701E3A0280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7F2C02F4C51841D5937E14965F7A2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6E58F-5F28-4EDC-B80B-01E2D3ED9844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1067D75B18384BCC8DA9BBE6431F1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40927-56BD-4CA0-BCD7-68601E62258E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18EC2BDF1DF5441FAAA54195DD1BE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14ED-5100-4A5A-9C59-B729788D43E8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7ED86F860E6443799E526D78181DA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BCC5-D745-4831-A0DC-53D96A1C570E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D8452312113E47BF915AB48634248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D3AE-DEF5-440C-A9E3-0F9590B8572D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84BDBFDDDACA4E089EA873741AC57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27989-DCDB-414F-81DE-3C45C1925324}"/>
      </w:docPartPr>
      <w:docPartBody>
        <w:p w:rsidR="009A4A4A" w:rsidRDefault="002C5D8B" w:rsidP="002C5D8B">
          <w:pPr>
            <w:pStyle w:val="84BDBFDDDACA4E089EA873741AC57267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9E6A1DDF119345C790AAE17DD2C2D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3E456-E837-4622-83BD-6F29266F18A3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7E163A75C0B9473491AF17F629E2A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D3C00-476C-4D7E-83AD-BE0921CAB6DE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03076FA30BC845A997A3CEF40A4BB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35B05-D46D-48DE-95FD-0D029E7EADF0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E8F03F9378904314A1D6B39A939C1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4BCF0-DF06-4D83-A895-9B3FF23CD614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5220B46814D84DCE8D9BCA92A4BAD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58B83-17E7-464E-9766-375D57EEB276}"/>
      </w:docPartPr>
      <w:docPartBody>
        <w:p w:rsidR="009A4A4A" w:rsidRDefault="002C5D8B" w:rsidP="002C5D8B">
          <w:pPr>
            <w:pStyle w:val="5220B46814D84DCE8D9BCA92A4BAD93D"/>
          </w:pPr>
          <w:r w:rsidRPr="00DF65F6">
            <w:rPr>
              <w:rStyle w:val="PlaceholderText"/>
            </w:rPr>
            <w:t>Empty</w:t>
          </w:r>
        </w:p>
      </w:docPartBody>
    </w:docPart>
    <w:docPart>
      <w:docPartPr>
        <w:name w:val="95A960F5457C40A5A235CE67F4606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BC8C1-3B05-4C1C-AFAE-2453918E503F}"/>
      </w:docPartPr>
      <w:docPartBody>
        <w:p w:rsidR="009A4A4A" w:rsidRDefault="002C5D8B" w:rsidP="002C5D8B">
          <w:pPr>
            <w:pStyle w:val="95A960F5457C40A5A235CE67F4606169"/>
          </w:pPr>
          <w:r w:rsidRPr="00CF6BE5">
            <w:rPr>
              <w:rStyle w:val="PlaceholderText"/>
            </w:rPr>
            <w:t>Empty</w:t>
          </w:r>
        </w:p>
      </w:docPartBody>
    </w:docPart>
    <w:docPart>
      <w:docPartPr>
        <w:name w:val="F10E2076EA5B4ADC84716F62CDF13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68BF4-DD35-45F0-9630-2C384477D7EF}"/>
      </w:docPartPr>
      <w:docPartBody>
        <w:p w:rsidR="009A4A4A" w:rsidRDefault="002C5D8B" w:rsidP="002C5D8B">
          <w:pPr>
            <w:pStyle w:val="F10E2076EA5B4ADC84716F62CDF13E5E"/>
          </w:pPr>
          <w:r w:rsidRPr="000204F2">
            <w:rPr>
              <w:rStyle w:val="PlaceholderText"/>
            </w:rPr>
            <w:t>Empty</w:t>
          </w:r>
        </w:p>
      </w:docPartBody>
    </w:docPart>
    <w:docPart>
      <w:docPartPr>
        <w:name w:val="2E85826C532442918BC983C464253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37935-AD67-4FA5-8A27-19D670B55D58}"/>
      </w:docPartPr>
      <w:docPartBody>
        <w:p w:rsidR="009A4A4A" w:rsidRDefault="002C5D8B" w:rsidP="002C5D8B">
          <w:pPr>
            <w:pStyle w:val="2E85826C532442918BC983C4642538F7"/>
          </w:pPr>
          <w:r w:rsidRPr="002663F8">
            <w:rPr>
              <w:rStyle w:val="PlaceholderText"/>
            </w:rPr>
            <w:t>Empty</w:t>
          </w:r>
        </w:p>
      </w:docPartBody>
    </w:docPart>
    <w:docPart>
      <w:docPartPr>
        <w:name w:val="2EFD505902154DDE9ED0D12465B0C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11450-F4DA-4622-94B0-C0B61B0E464A}"/>
      </w:docPartPr>
      <w:docPartBody>
        <w:p w:rsidR="009A4A4A" w:rsidRDefault="002C5D8B" w:rsidP="002C5D8B">
          <w:pPr>
            <w:pStyle w:val="2EFD505902154DDE9ED0D12465B0C7FF"/>
          </w:pPr>
          <w:r w:rsidRPr="00DB3433">
            <w:rPr>
              <w:rStyle w:val="PlaceholderText"/>
            </w:rPr>
            <w:t>Empty</w:t>
          </w:r>
        </w:p>
      </w:docPartBody>
    </w:docPart>
    <w:docPart>
      <w:docPartPr>
        <w:name w:val="D84973A9637045F3984EEC423BB01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2CB2D-B03E-4B6F-A4A6-881B533C3966}"/>
      </w:docPartPr>
      <w:docPartBody>
        <w:p w:rsidR="009A4A4A" w:rsidRDefault="002C5D8B" w:rsidP="002C5D8B">
          <w:pPr>
            <w:pStyle w:val="D84973A9637045F3984EEC423BB01B43"/>
          </w:pPr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E18730A257F1424D8CF1FA5B64E4E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45B44-0A93-4F03-B609-BC6CFEC074B6}"/>
      </w:docPartPr>
      <w:docPartBody>
        <w:p w:rsidR="009A4A4A" w:rsidRDefault="002C5D8B">
          <w:r w:rsidRPr="001A2CEA">
            <w:rPr>
              <w:rStyle w:val="PlaceholderText"/>
            </w:rPr>
            <w:t>Empty</w:t>
          </w:r>
        </w:p>
      </w:docPartBody>
    </w:docPart>
    <w:docPart>
      <w:docPartPr>
        <w:name w:val="13FF673B11674536B58660FC0A2F2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349FE-B419-462F-8006-4FCFB6613A32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531B1DDFD627422786A646B7FB49B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D2C18-FFCD-4EFD-9280-B39EA029CEEF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63BDF52BF78843218F71D3584B326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4B3B6-BEB2-4A1F-9477-DD5901619C51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EDDA71DDBF9444688E93798CD48F5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DA55D-F1DA-4EEB-BB33-73B4F280B1C2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4F8F300398204A8B8BEB282345D5E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C2E63-5513-45F7-83F9-E7CAED90EBE4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3919C94BD554428F8DF4BA127450B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32117-2EC0-44EF-96EC-B59F8746B1BC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82AC2C8161E14644BFF43AB2C655B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8A63E-099A-48E7-9900-C7FF6DEEECF6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DBAF0E73825842379B03BD66FEB88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7FA60-3574-4E9D-807E-3E4E473A48D1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  <w:docPart>
      <w:docPartPr>
        <w:name w:val="B0D6F586AFC04BD684A426461E142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1439-5D01-4CCC-9EC8-159A464CCCB1}"/>
      </w:docPartPr>
      <w:docPartBody>
        <w:p w:rsidR="003C6E48" w:rsidRDefault="009A4A4A">
          <w:r w:rsidRPr="00F2325C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4312"/>
    <w:rsid w:val="00017E01"/>
    <w:rsid w:val="000523F1"/>
    <w:rsid w:val="000E61DC"/>
    <w:rsid w:val="00106FA4"/>
    <w:rsid w:val="00184E4F"/>
    <w:rsid w:val="001A7623"/>
    <w:rsid w:val="00202E16"/>
    <w:rsid w:val="00274169"/>
    <w:rsid w:val="002C1DDE"/>
    <w:rsid w:val="002C5D8B"/>
    <w:rsid w:val="00311128"/>
    <w:rsid w:val="00313ECC"/>
    <w:rsid w:val="0031588A"/>
    <w:rsid w:val="00345DE8"/>
    <w:rsid w:val="003607C3"/>
    <w:rsid w:val="003C6E48"/>
    <w:rsid w:val="00495A9F"/>
    <w:rsid w:val="004F3293"/>
    <w:rsid w:val="00567D44"/>
    <w:rsid w:val="005D39A7"/>
    <w:rsid w:val="0065588E"/>
    <w:rsid w:val="006808AC"/>
    <w:rsid w:val="00684312"/>
    <w:rsid w:val="006B70FF"/>
    <w:rsid w:val="00831CBC"/>
    <w:rsid w:val="008422E2"/>
    <w:rsid w:val="008675F2"/>
    <w:rsid w:val="00876349"/>
    <w:rsid w:val="008B2979"/>
    <w:rsid w:val="008E0938"/>
    <w:rsid w:val="009571DA"/>
    <w:rsid w:val="009A4A4A"/>
    <w:rsid w:val="009C126F"/>
    <w:rsid w:val="009C314F"/>
    <w:rsid w:val="009D3416"/>
    <w:rsid w:val="00A475C5"/>
    <w:rsid w:val="00A52E67"/>
    <w:rsid w:val="00A82C95"/>
    <w:rsid w:val="00AE29C1"/>
    <w:rsid w:val="00B55DC6"/>
    <w:rsid w:val="00C97BD5"/>
    <w:rsid w:val="00CC2EC7"/>
    <w:rsid w:val="00D07FAA"/>
    <w:rsid w:val="00D602C3"/>
    <w:rsid w:val="00DC462C"/>
    <w:rsid w:val="00DC6FD5"/>
    <w:rsid w:val="00DC714B"/>
    <w:rsid w:val="00EA0D56"/>
    <w:rsid w:val="00EA5F16"/>
    <w:rsid w:val="00ED1A8A"/>
    <w:rsid w:val="00F16685"/>
    <w:rsid w:val="00F9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4A4A"/>
    <w:rPr>
      <w:color w:val="808080"/>
    </w:rPr>
  </w:style>
  <w:style w:type="paragraph" w:customStyle="1" w:styleId="383D9358AF9D4BA890B80DCB41AC1EA4">
    <w:name w:val="383D9358AF9D4BA890B80DCB41AC1EA4"/>
    <w:rsid w:val="00DC6FD5"/>
  </w:style>
  <w:style w:type="paragraph" w:customStyle="1" w:styleId="1F1D7E7297984E6BAA409A4D4A8FE900">
    <w:name w:val="1F1D7E7297984E6BAA409A4D4A8FE900"/>
    <w:rsid w:val="008422E2"/>
  </w:style>
  <w:style w:type="paragraph" w:customStyle="1" w:styleId="F63D89EEBE7E48268EC4EE4A934FB151">
    <w:name w:val="F63D89EEBE7E48268EC4EE4A934FB151"/>
    <w:rsid w:val="008422E2"/>
  </w:style>
  <w:style w:type="paragraph" w:customStyle="1" w:styleId="1BCFC0D548444C728DD275EFA77DF562">
    <w:name w:val="1BCFC0D548444C728DD275EFA77DF562"/>
    <w:rsid w:val="008422E2"/>
  </w:style>
  <w:style w:type="paragraph" w:customStyle="1" w:styleId="1BE5B0A74B354056A9ACA229FC52A254">
    <w:name w:val="1BE5B0A74B354056A9ACA229FC52A254"/>
    <w:rsid w:val="008422E2"/>
  </w:style>
  <w:style w:type="paragraph" w:customStyle="1" w:styleId="CB081EB67646471986F7CB38A11C3A5A">
    <w:name w:val="CB081EB67646471986F7CB38A11C3A5A"/>
    <w:rsid w:val="008422E2"/>
  </w:style>
  <w:style w:type="paragraph" w:customStyle="1" w:styleId="ED68BDFF7B9846FD9FA12E134F2E0CB1">
    <w:name w:val="ED68BDFF7B9846FD9FA12E134F2E0CB1"/>
    <w:rsid w:val="008422E2"/>
  </w:style>
  <w:style w:type="paragraph" w:customStyle="1" w:styleId="C27103D07B9D4044A7A1350563D57EA0">
    <w:name w:val="C27103D07B9D4044A7A1350563D57EA0"/>
    <w:rsid w:val="008422E2"/>
  </w:style>
  <w:style w:type="paragraph" w:customStyle="1" w:styleId="3D2EE0E4310B4ACB8E3854FC19151F0A">
    <w:name w:val="3D2EE0E4310B4ACB8E3854FC19151F0A"/>
    <w:rsid w:val="008422E2"/>
  </w:style>
  <w:style w:type="paragraph" w:customStyle="1" w:styleId="452FA898B8F84042BBA29E5EA2C87E0B">
    <w:name w:val="452FA898B8F84042BBA29E5EA2C87E0B"/>
    <w:rsid w:val="008422E2"/>
  </w:style>
  <w:style w:type="paragraph" w:customStyle="1" w:styleId="58AD2FE5288F494B848520BB4F052E84">
    <w:name w:val="58AD2FE5288F494B848520BB4F052E84"/>
    <w:rsid w:val="008422E2"/>
  </w:style>
  <w:style w:type="paragraph" w:customStyle="1" w:styleId="4C6F12D48C4C4BA6A0FA77B191C82AA5">
    <w:name w:val="4C6F12D48C4C4BA6A0FA77B191C82AA5"/>
    <w:rsid w:val="008422E2"/>
  </w:style>
  <w:style w:type="paragraph" w:customStyle="1" w:styleId="89E057BB160C4816A7FD71CB83067374">
    <w:name w:val="89E057BB160C4816A7FD71CB83067374"/>
    <w:rsid w:val="008422E2"/>
  </w:style>
  <w:style w:type="paragraph" w:customStyle="1" w:styleId="F37427DE6A4A42A6A535E739164759B6">
    <w:name w:val="F37427DE6A4A42A6A535E739164759B6"/>
    <w:rsid w:val="008422E2"/>
  </w:style>
  <w:style w:type="paragraph" w:customStyle="1" w:styleId="121602ED0AFF427AA1590C9834D3ABE0">
    <w:name w:val="121602ED0AFF427AA1590C9834D3ABE0"/>
    <w:rsid w:val="008422E2"/>
  </w:style>
  <w:style w:type="paragraph" w:customStyle="1" w:styleId="62FF1CEDC1F84BBBA723882BC43C0F03">
    <w:name w:val="62FF1CEDC1F84BBBA723882BC43C0F03"/>
    <w:rsid w:val="001A7623"/>
  </w:style>
  <w:style w:type="paragraph" w:customStyle="1" w:styleId="B3BB04E5D1BE4638B4AC4270E82B4751">
    <w:name w:val="B3BB04E5D1BE4638B4AC4270E82B4751"/>
    <w:rsid w:val="001A7623"/>
  </w:style>
  <w:style w:type="paragraph" w:customStyle="1" w:styleId="2EBA5449A6EA4BC68D5BD5CEA3C5D233">
    <w:name w:val="2EBA5449A6EA4BC68D5BD5CEA3C5D233"/>
    <w:rsid w:val="001A7623"/>
  </w:style>
  <w:style w:type="paragraph" w:customStyle="1" w:styleId="EF9162A1C9DC4B9EA8D035F6F2899F64">
    <w:name w:val="EF9162A1C9DC4B9EA8D035F6F2899F64"/>
    <w:rsid w:val="001A7623"/>
  </w:style>
  <w:style w:type="paragraph" w:customStyle="1" w:styleId="A4350CBAA64E43A09F2700D24EB706E8">
    <w:name w:val="A4350CBAA64E43A09F2700D24EB706E8"/>
    <w:rsid w:val="001A7623"/>
  </w:style>
  <w:style w:type="paragraph" w:customStyle="1" w:styleId="2F013F2672D04A73870A76533EE0BD5D">
    <w:name w:val="2F013F2672D04A73870A76533EE0BD5D"/>
    <w:rsid w:val="001A7623"/>
  </w:style>
  <w:style w:type="paragraph" w:customStyle="1" w:styleId="514B3F884401432681C5942E2DD2E069">
    <w:name w:val="514B3F884401432681C5942E2DD2E069"/>
    <w:rsid w:val="001A7623"/>
  </w:style>
  <w:style w:type="paragraph" w:customStyle="1" w:styleId="8C070971D82A4111A8BB80415C665712">
    <w:name w:val="8C070971D82A4111A8BB80415C665712"/>
    <w:rsid w:val="001A7623"/>
  </w:style>
  <w:style w:type="paragraph" w:customStyle="1" w:styleId="8A9FA37D2ED9487A9137D602CD92D62C">
    <w:name w:val="8A9FA37D2ED9487A9137D602CD92D62C"/>
    <w:rsid w:val="001A7623"/>
  </w:style>
  <w:style w:type="paragraph" w:customStyle="1" w:styleId="F5543F4E878E473AB0EB0C3968EA2C8C">
    <w:name w:val="F5543F4E878E473AB0EB0C3968EA2C8C"/>
    <w:rsid w:val="001A7623"/>
  </w:style>
  <w:style w:type="paragraph" w:customStyle="1" w:styleId="BDEDEA4DA845412DB4D773B72BF34D04">
    <w:name w:val="BDEDEA4DA845412DB4D773B72BF34D04"/>
    <w:rsid w:val="001A7623"/>
  </w:style>
  <w:style w:type="paragraph" w:customStyle="1" w:styleId="F26A16883D09417791E50A647D2707F4">
    <w:name w:val="F26A16883D09417791E50A647D2707F4"/>
    <w:rsid w:val="001A7623"/>
  </w:style>
  <w:style w:type="paragraph" w:customStyle="1" w:styleId="CD49674E4D164D4FA4B6B359E13808B3">
    <w:name w:val="CD49674E4D164D4FA4B6B359E13808B3"/>
    <w:rsid w:val="001A7623"/>
  </w:style>
  <w:style w:type="paragraph" w:customStyle="1" w:styleId="E40966566E4D499D967EDDCBE15ECE16">
    <w:name w:val="E40966566E4D499D967EDDCBE15ECE16"/>
    <w:rsid w:val="001A7623"/>
  </w:style>
  <w:style w:type="paragraph" w:customStyle="1" w:styleId="3218B372B4194F369744340947C8B31B">
    <w:name w:val="3218B372B4194F369744340947C8B31B"/>
    <w:rsid w:val="001A7623"/>
  </w:style>
  <w:style w:type="paragraph" w:customStyle="1" w:styleId="08229ECCE5D240699C71712334AD464F">
    <w:name w:val="08229ECCE5D240699C71712334AD464F"/>
    <w:rsid w:val="001A7623"/>
  </w:style>
  <w:style w:type="paragraph" w:customStyle="1" w:styleId="CAD81BBFBBB548B487CA84CDE1EDB102">
    <w:name w:val="CAD81BBFBBB548B487CA84CDE1EDB102"/>
    <w:rsid w:val="001A7623"/>
  </w:style>
  <w:style w:type="paragraph" w:customStyle="1" w:styleId="87BAA7B2A3184281B3E67664BD1246BE">
    <w:name w:val="87BAA7B2A3184281B3E67664BD1246BE"/>
    <w:rsid w:val="001A7623"/>
  </w:style>
  <w:style w:type="paragraph" w:customStyle="1" w:styleId="F17BBF23E3D34724A8E2387C3051CD01">
    <w:name w:val="F17BBF23E3D34724A8E2387C3051CD01"/>
    <w:rsid w:val="001A7623"/>
  </w:style>
  <w:style w:type="paragraph" w:customStyle="1" w:styleId="24B6B873FCE84F27993ADC452B26CEAA">
    <w:name w:val="24B6B873FCE84F27993ADC452B26CEAA"/>
    <w:rsid w:val="001A7623"/>
  </w:style>
  <w:style w:type="paragraph" w:customStyle="1" w:styleId="6C011C44D54946B8895C885B2758A25A">
    <w:name w:val="6C011C44D54946B8895C885B2758A25A"/>
    <w:rsid w:val="001A7623"/>
  </w:style>
  <w:style w:type="paragraph" w:customStyle="1" w:styleId="6B204A81897D436AB84160665598B4B1">
    <w:name w:val="6B204A81897D436AB84160665598B4B1"/>
    <w:rsid w:val="001A7623"/>
  </w:style>
  <w:style w:type="paragraph" w:customStyle="1" w:styleId="0F75286AABA546EA98325259A00FA0B0">
    <w:name w:val="0F75286AABA546EA98325259A00FA0B0"/>
    <w:rsid w:val="001A7623"/>
  </w:style>
  <w:style w:type="paragraph" w:customStyle="1" w:styleId="5B3C987303BE42FFA5C3238E03D03104">
    <w:name w:val="5B3C987303BE42FFA5C3238E03D03104"/>
    <w:rsid w:val="001A7623"/>
  </w:style>
  <w:style w:type="paragraph" w:customStyle="1" w:styleId="1425B0CEF5574039ABE5CAF44EA3FFDC">
    <w:name w:val="1425B0CEF5574039ABE5CAF44EA3FFDC"/>
    <w:rsid w:val="001A7623"/>
  </w:style>
  <w:style w:type="paragraph" w:customStyle="1" w:styleId="6A44C69AEA1649ED83BBBBE04ABFF3BB">
    <w:name w:val="6A44C69AEA1649ED83BBBBE04ABFF3BB"/>
    <w:rsid w:val="001A7623"/>
  </w:style>
  <w:style w:type="paragraph" w:customStyle="1" w:styleId="EF40ADE136D74703AA7F34D0A0EE14CF">
    <w:name w:val="EF40ADE136D74703AA7F34D0A0EE14CF"/>
    <w:rsid w:val="001A7623"/>
  </w:style>
  <w:style w:type="paragraph" w:customStyle="1" w:styleId="FDDF071C7FA4425EA171663A82FDE8BB">
    <w:name w:val="FDDF071C7FA4425EA171663A82FDE8BB"/>
    <w:rsid w:val="001A7623"/>
  </w:style>
  <w:style w:type="paragraph" w:customStyle="1" w:styleId="FA1C5E54AC5F46C8A596DCA91AAC644E">
    <w:name w:val="FA1C5E54AC5F46C8A596DCA91AAC644E"/>
    <w:rsid w:val="001A7623"/>
  </w:style>
  <w:style w:type="paragraph" w:customStyle="1" w:styleId="5FF5FEBB46284381B7CB26E913A73499">
    <w:name w:val="5FF5FEBB46284381B7CB26E913A73499"/>
    <w:rsid w:val="001A7623"/>
  </w:style>
  <w:style w:type="paragraph" w:customStyle="1" w:styleId="BD0CFF1B62D544D6A591172B928F6C92">
    <w:name w:val="BD0CFF1B62D544D6A591172B928F6C92"/>
    <w:rsid w:val="002C5D8B"/>
  </w:style>
  <w:style w:type="paragraph" w:customStyle="1" w:styleId="9B818BAC4E7F4493B8CF6A20D9192810">
    <w:name w:val="9B818BAC4E7F4493B8CF6A20D9192810"/>
    <w:rsid w:val="002C5D8B"/>
  </w:style>
  <w:style w:type="paragraph" w:customStyle="1" w:styleId="503B649C5B814B2A9FED1CCDE73F0CFD">
    <w:name w:val="503B649C5B814B2A9FED1CCDE73F0CFD"/>
    <w:rsid w:val="002C5D8B"/>
  </w:style>
  <w:style w:type="paragraph" w:customStyle="1" w:styleId="84BDBFDDDACA4E089EA873741AC57267">
    <w:name w:val="84BDBFDDDACA4E089EA873741AC57267"/>
    <w:rsid w:val="002C5D8B"/>
  </w:style>
  <w:style w:type="paragraph" w:customStyle="1" w:styleId="5220B46814D84DCE8D9BCA92A4BAD93D">
    <w:name w:val="5220B46814D84DCE8D9BCA92A4BAD93D"/>
    <w:rsid w:val="002C5D8B"/>
  </w:style>
  <w:style w:type="paragraph" w:customStyle="1" w:styleId="95A960F5457C40A5A235CE67F4606169">
    <w:name w:val="95A960F5457C40A5A235CE67F4606169"/>
    <w:rsid w:val="002C5D8B"/>
  </w:style>
  <w:style w:type="paragraph" w:customStyle="1" w:styleId="F10E2076EA5B4ADC84716F62CDF13E5E">
    <w:name w:val="F10E2076EA5B4ADC84716F62CDF13E5E"/>
    <w:rsid w:val="002C5D8B"/>
  </w:style>
  <w:style w:type="paragraph" w:customStyle="1" w:styleId="2E85826C532442918BC983C4642538F7">
    <w:name w:val="2E85826C532442918BC983C4642538F7"/>
    <w:rsid w:val="002C5D8B"/>
  </w:style>
  <w:style w:type="paragraph" w:customStyle="1" w:styleId="2EFD505902154DDE9ED0D12465B0C7FF">
    <w:name w:val="2EFD505902154DDE9ED0D12465B0C7FF"/>
    <w:rsid w:val="002C5D8B"/>
  </w:style>
  <w:style w:type="paragraph" w:customStyle="1" w:styleId="D84973A9637045F3984EEC423BB01B43">
    <w:name w:val="D84973A9637045F3984EEC423BB01B43"/>
    <w:rsid w:val="002C5D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rojectData xmlns="http://Docentric.org/ProjectData.xml" ProductId="3" ProductVersion="6.1.33.1654">
  <UISettings xmlns="" ELEMENT_APPEAREANCE_TYPE="1">
    <ElementsPane IsVisible="1" DockPosition="2" Width="431" Height="857"/>
    <LivePreviewPane IsVisible="1" DockPosition="0" Width="317" Height="857"/>
  </UISettings>
  <dataSourcePackage xmlns:d2p1="http://schemas.docentric.com/dynamics-ax/templates" xmlns="http://schemas.docentric.com/dynamics-ax/templates" d2p1:uri="C:/Users/Administrator/Desktop/Docentric%2525252520Designer%2525252520training/CustInterestNote.Report(6).ddsp">
    <ssrsReportInfo d2p1:reportId="CustInterestNote.Report" d2p1:dataSourceProviderClassName="DocCustInterestNoteReport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sv"/>
    </languages>
    <labels>
      <label d2p1:name="Sales tax amount" d2p1:code="@ApplicationSuite_Localization:SalesTaxAmount" d2p1:section="Custom">
        <text d2p1:language="da" d2p1:value="Momsbeløb"/>
        <text d2p1:language="de" d2p1:value="Mehrwertsteuerbetrag"/>
        <text d2p1:language="en-US" d2p1:value="Sales tax amount"/>
        <text d2p1:language="es" d2p1:value="Importe de impuestos"/>
        <text d2p1:language="fi" d2p1:value="Arvonlisäveron summa"/>
        <text d2p1:language="fr" d2p1:value="Montant de la taxe de vente"/>
        <text d2p1:language="it" d2p1:value="Importo IVA"/>
        <text d2p1:language="ja" d2p1:value="消費税金額"/>
        <text d2p1:language="nl" d2p1:value="Btw-bedrag"/>
        <text d2p1:language="sv" d2p1:value="Momsbelopp"/>
      </label>
      <label d2p1:name="Tax interest" d2p1:code="@GLS110929" d2p1:section="Custom">
        <text d2p1:language="da" d2p1:value="Tax interest"/>
        <text d2p1:language="de" d2p1:value="Tax interest"/>
        <text d2p1:language="en-US" d2p1:value="Tax interest"/>
        <text d2p1:language="es" d2p1:value="Tax interest"/>
        <text d2p1:language="fi" d2p1:value="Tax interest"/>
        <text d2p1:language="fr" d2p1:value="Tax interest"/>
        <text d2p1:language="it" d2p1:value="Tax interest"/>
        <text d2p1:language="ja" d2p1:value="Tax interest"/>
        <text d2p1:language="nl" d2p1:value="Tax interest"/>
        <text d2p1:language="sv" d2p1:value="Tax interest"/>
      </label>
      <label d2p1:name="Note issue date" d2p1:code="@GLS113019" d2p1:section="Custom">
        <text d2p1:language="da" d2p1:value="Note issue date"/>
        <text d2p1:language="de" d2p1:value="Note issue date"/>
        <text d2p1:language="en-US" d2p1:value="Note issue date"/>
        <text d2p1:language="es" d2p1:value="Note issue date"/>
        <text d2p1:language="fi" d2p1:value="Note issue date"/>
        <text d2p1:language="fr" d2p1:value="Note issue date"/>
        <text d2p1:language="it" d2p1:value="Note issue date"/>
        <text d2p1:language="ja" d2p1:value="Note issue date"/>
        <text d2p1:language="nl" d2p1:value="Note issue date"/>
        <text d2p1:language="sv" d2p1:value="Note issue date"/>
      </label>
      <label d2p1:name="Reference" d2p1:code="@GLS113032" d2p1:section="Custom">
        <text d2p1:language="da" d2p1:value="Reference"/>
        <text d2p1:language="de" d2p1:value="Reference"/>
        <text d2p1:language="en-US" d2p1:value="Reference"/>
        <text d2p1:language="es" d2p1:value="Reference"/>
        <text d2p1:language="fi" d2p1:value="Reference"/>
        <text d2p1:language="fr" d2p1:value="Reference"/>
        <text d2p1:language="it" d2p1:value="Reference"/>
        <text d2p1:language="ja" d2p1:value="Reference"/>
        <text d2p1:language="nl" d2p1:value="Reference"/>
        <text d2p1:language="sv" d2p1:value="Reference"/>
      </label>
      <label d2p1:name="No value selected" d2p1:code="@GLS223107" d2p1:section="Custom">
        <text d2p1:language="da" d2p1:value="No value selected"/>
        <text d2p1:language="de" d2p1:value="No value selected"/>
        <text d2p1:language="en-US" d2p1:value="No value selected"/>
        <text d2p1:language="es" d2p1:value="No value selected"/>
        <text d2p1:language="fi" d2p1:value="No value selected"/>
        <text d2p1:language="fr" d2p1:value="No value selected"/>
        <text d2p1:language="it" d2p1:value="No value selected"/>
        <text d2p1:language="ja" d2p1:value="値が選択されていません"/>
        <text d2p1:language="nl" d2p1:value="No value selected"/>
        <text d2p1:language="sv" d2p1:value="No value selected"/>
      </label>
      <label d2p1:name="Number of tax interest days" d2p1:code="@GLS223117" d2p1:section="Custom">
        <text d2p1:language="da" d2p1:value="Number of tax interest days"/>
        <text d2p1:language="de" d2p1:value="Number of tax interest days"/>
        <text d2p1:language="en-US" d2p1:value="Number of tax interest days"/>
        <text d2p1:language="es" d2p1:value="Number of tax interest days"/>
        <text d2p1:language="fi" d2p1:value="Number of tax interest days"/>
        <text d2p1:language="fr" d2p1:value="Number of tax interest days"/>
        <text d2p1:language="it" d2p1:value="Number of tax interest days"/>
        <text d2p1:language="ja" d2p1:value="Number of tax interest days"/>
        <text d2p1:language="nl" d2p1:value="Number of tax interest days"/>
        <text d2p1:language="sv" d2p1:value="Number of tax interest days"/>
      </label>
      <label d2p1:name="Interest from date" d2p1:code="@SYS128214" d2p1:section="Custom">
        <text d2p1:language="da" d2p1:value="Rente fra dato"/>
        <text d2p1:language="de" d2p1:value="Zinsen ab Datum"/>
        <text d2p1:language="en-US" d2p1:value="Interest from date"/>
        <text d2p1:language="es" d2p1:value="Interés desde fecha"/>
        <text d2p1:language="fi" d2p1:value="Korko päivämäärästä"/>
        <text d2p1:language="fr" d2p1:value="Date de début des intérêts"/>
        <text d2p1:language="it" d2p1:value="Interessi dal"/>
        <text d2p1:language="ja" d2p1:value="利息開始日"/>
        <text d2p1:language="nl" d2p1:value="Vanaf-datum voor rente"/>
        <text d2p1:language="sv" d2p1:value="Ränta från datum"/>
      </label>
      <label d2p1:name="Interest to date" d2p1:code="@SYS128215" d2p1:section="Custom">
        <text d2p1:language="da" d2p1:value="Rente til dato"/>
        <text d2p1:language="de" d2p1:value="Zinsen bis Datum"/>
        <text d2p1:language="en-US" d2p1:value="Interest to date"/>
        <text d2p1:language="es" d2p1:value="Interés hasta fecha"/>
        <text d2p1:language="fi" d2p1:value="Korko päivämäärään"/>
        <text d2p1:language="fr" d2p1:value="Date de fin des intérêts"/>
        <text d2p1:language="it" d2p1:value="Interessi al"/>
        <text d2p1:language="ja" d2p1:value="利息終了日"/>
        <text d2p1:language="nl" d2p1:value="Tot-en-met-datum voor rente"/>
        <text d2p1:language="sv" d2p1:value="Ränta till datum"/>
      </label>
      <label d2p1:name="Interest amount" d2p1:code="@SYS128219" d2p1:section="Custom">
        <text d2p1:language="da" d2p1:value="Rentebeløb"/>
        <text d2p1:language="de" d2p1:value="Zinsbetrag"/>
        <text d2p1:language="en-US" d2p1:value="Interest amount"/>
        <text d2p1:language="es" d2p1:value="Importe de interés"/>
        <text d2p1:language="fi" d2p1:value="Korkosumma"/>
        <text d2p1:language="fr" d2p1:value="Montant des intérêts"/>
        <text d2p1:language="it" d2p1:value="Importo interessi"/>
        <text d2p1:language="ja" d2p1:value="利息金額"/>
        <text d2p1:language="nl" d2p1:value="Rentebedrag"/>
        <text d2p1:language="sv" d2p1:value="Räntebelopp"/>
      </label>
      <label d2p1:name="Interest note date" d2p1:code="@SYS128610" d2p1:section="Custom">
        <text d2p1:language="da" d2p1:value="Rentenotadato"/>
        <text d2p1:language="de" d2p1:value="Datum der Zinsrechnung"/>
        <text d2p1:language="en-US" d2p1:value="Interest note date"/>
        <text d2p1:language="es" d2p1:value="Fecha de nota de interés"/>
        <text d2p1:language="fi" d2p1:value="Korkolaskun päivämäärä"/>
        <text d2p1:language="fr" d2p1:value="Date de note d'intérêt"/>
        <text d2p1:language="it" d2p1:value="Data nota d'interesse"/>
        <text d2p1:language="ja" d2p1:value="利子計算書日付"/>
        <text d2p1:language="nl" d2p1:value="Datum van rentenota"/>
        <text d2p1:language="sv" d2p1:value="Datum för räntefaktura"/>
      </label>
      <label d2p1:name="Sales tax amount in company currency" d2p1:code="@SYS128994" d2p1:section="Custom">
        <text d2p1:language="da" d2p1:value="Momsbeløb i firmavaluta"/>
        <text d2p1:language="de" d2p1:value="Mehrwertsteuerbetrag in Unternehmenswährung"/>
        <text d2p1:language="en-US" d2p1:value="Sales tax amount in company currency"/>
        <text d2p1:language="es" d2p1:value="Importe de impuestos en la divisa de la empresa"/>
        <text d2p1:language="fi" d2p1:value="Arvonlisäverosumma perusvaluutassa"/>
        <text d2p1:language="fr" d2p1:value="Montant de taxe dans la devise de la société"/>
        <text d2p1:language="it" d2p1:value="Importo IVA espresso nella valuta della società"/>
        <text d2p1:language="ja" d2p1:value="会社基本通貨での消費税金額"/>
        <text d2p1:language="nl" d2p1:value="Btw-bedrag in bedrijfsvaluta"/>
        <text d2p1:language="sv" d2p1:value="Momsbelopp i företagsvaluta"/>
      </label>
      <label d2p1:name="Number" d2p1:code="@SYS13864" d2p1:section="Custom">
        <text d2p1:language="da" d2p1:value="Nummer"/>
        <text d2p1:language="de" d2p1:value="Nummer"/>
        <text d2p1:language="en-US" d2p1:value="Number"/>
        <text d2p1:language="es" d2p1:value="Número"/>
        <text d2p1:language="fi" d2p1:value="Numero"/>
        <text d2p1:language="fr" d2p1:value="Numéro"/>
        <text d2p1:language="it" d2p1:value="Numero"/>
        <text d2p1:language="ja" d2p1:value="番号"/>
        <text d2p1:language="nl" d2p1:value="Nummer"/>
        <text d2p1:language="sv" d2p1:value="Nummer"/>
      </label>
      <label d2p1:name="Quantity" d2p1:code="@SYS14578" d2p1:section="Custom">
        <text d2p1:language="da" d2p1:value="Antal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it" d2p1:value="Quantità"/>
        <text d2p1:language="ja" d2p1:value="数量"/>
        <text d2p1:language="nl" d2p1:value="Hoeveelheid"/>
        <text d2p1:language="sv" d2p1:value="Kvantitet"/>
      </label>
      <label d2p1:name="Transaction" d2p1:code="@SYS15191" d2p1:section="Custom">
        <text d2p1:language="da" d2p1:value="Transaktion"/>
        <text d2p1:language="de" d2p1:value="Buchung"/>
        <text d2p1:language="en-US" d2p1:value="Transaction"/>
        <text d2p1:language="es" d2p1:value="Transacción"/>
        <text d2p1:language="fi" d2p1:value="Tapahtuma"/>
        <text d2p1:language="fr" d2p1:value="Transaction"/>
        <text d2p1:language="it" d2p1:value="Transazione"/>
        <text d2p1:language="ja" d2p1:value="トランザクション"/>
        <text d2p1:language="nl" d2p1:value="Transactie"/>
        <text d2p1:language="sv" d2p1:value="Transaktion"/>
      </label>
      <label d2p1:name="Amount" d2p1:code="@SYS177345" d2p1:section="Custom">
        <text d2p1:language="da" d2p1:value="Beløb"/>
        <text d2p1:language="de" d2p1:value="Betrag"/>
        <text d2p1:language="en-US" d2p1:value="Amount"/>
        <text d2p1:language="es" d2p1:value="Importe"/>
        <text d2p1:language="fi" d2p1:value="Summa"/>
        <text d2p1:language="fr" d2p1:value="Montant"/>
        <text d2p1:language="it" d2p1:value="Importo"/>
        <text d2p1:language="ja" d2p1:value="金額"/>
        <text d2p1:language="nl" d2p1:value="Bedrag"/>
        <text d2p1:language="sv" d2p1:value="Belopp"/>
      </label>
      <label d2p1:name="Balance" d2p1:code="@SYS177514" d2p1:section="Custom">
        <text d2p1:language="da" d2p1:value="Saldo"/>
        <text d2p1:language="de" d2p1:value="Saldo"/>
        <text d2p1:language="en-US" d2p1:value="Balance"/>
        <text d2p1:language="es" d2p1:value="Saldo"/>
        <text d2p1:language="fi" d2p1:value="Saldo"/>
        <text d2p1:language="fr" d2p1:value="Solde"/>
        <text d2p1:language="it" d2p1:value="Saldo"/>
        <text d2p1:language="ja" d2p1:value="残高"/>
        <text d2p1:language="nl" d2p1:value="Saldo"/>
        <text d2p1:language="sv" d2p1:value="Saldo"/>
      </label>
      <label d2p1:name="Total" d2p1:code="@SYS179596" d2p1:section="Custom">
        <text d2p1:language="da" d2p1:value="Total"/>
        <text d2p1:language="de" d2p1:value="Summe"/>
        <text d2p1:language="en-US" d2p1:value="Total"/>
        <text d2p1:language="es" d2p1:value="Total"/>
        <text d2p1:language="fi" d2p1:value="Yhteensä"/>
        <text d2p1:language="fr" d2p1:value="Total"/>
        <text d2p1:language="it" d2p1:value="Totale"/>
        <text d2p1:language="ja" d2p1:value="合計"/>
        <text d2p1:language="nl" d2p1:value="Totaal"/>
        <text d2p1:language="sv" d2p1:value="Total"/>
      </label>
      <label d2p1:name="Amount" d2p1:code="@SYS179622" d2p1:section="Custom">
        <text d2p1:language="da" d2p1:value="Beløb"/>
        <text d2p1:language="de" d2p1:value="Betrag"/>
        <text d2p1:language="en-US" d2p1:value="Amount"/>
        <text d2p1:language="es" d2p1:value="Importe"/>
        <text d2p1:language="fi" d2p1:value="Summa"/>
        <text d2p1:language="fr" d2p1:value="Montant"/>
        <text d2p1:language="it" d2p1:value="Importo"/>
        <text d2p1:language="ja" d2p1:value="金額"/>
        <text d2p1:language="nl" d2p1:value="Bedrag"/>
        <text d2p1:language="sv" d2p1:value="Belopp"/>
      </label>
      <label d2p1:name="Giro" d2p1:code="@SYS180888" d2p1:section="Custom">
        <text d2p1:language="da" d2p1:value="Giro"/>
        <text d2p1:language="de" d2p1:value="Girokonto"/>
        <text d2p1:language="en-US" d2p1:value="Giro"/>
        <text d2p1:language="es" d2p1:value="Giro bancario"/>
        <text d2p1:language="fi" d2p1:value="Tilisiirto"/>
        <text d2p1:language="fr" d2p1:value="Virement"/>
        <text d2p1:language="it" d2p1:value="Ordine di accredito"/>
        <text d2p1:language="ja" d2p1:value="振替"/>
        <text d2p1:language="nl" d2p1:value="Giro"/>
        <text d2p1:language="sv" d2p1:value="Giro"/>
      </label>
      <label d2p1:name="Days" d2p1:code="@SYS181895" d2p1:section="Custom">
        <text d2p1:language="da" d2p1:value="Dage"/>
        <text d2p1:language="de" d2p1:value="Tage"/>
        <text d2p1:language="en-US" d2p1:value="Days"/>
        <text d2p1:language="es" d2p1:value="Días"/>
        <text d2p1:language="fi" d2p1:value="Päivää"/>
        <text d2p1:language="fr" d2p1:value="Jours"/>
        <text d2p1:language="it" d2p1:value="Giorni"/>
        <text d2p1:language="ja" d2p1:value="日数"/>
        <text d2p1:language="nl" d2p1:value="Dagen"/>
        <text d2p1:language="sv" d2p1:value="Dagar"/>
      </label>
      <label d2p1:name="Account" d2p1:code="@SYS182387" d2p1:section="Custom">
        <text d2p1:language="da" d2p1:value="Konto"/>
        <text d2p1:language="de" d2p1:value="Konto"/>
        <text d2p1:language="en-US" d2p1:value="Account"/>
        <text d2p1:language="es" d2p1:value="Cuenta"/>
        <text d2p1:language="fi" d2p1:value="Tili"/>
        <text d2p1:language="fr" d2p1:value="Compte"/>
        <text d2p1:language="it" d2p1:value="Conto"/>
        <text d2p1:language="ja" d2p1:value="口座"/>
        <text d2p1:language="nl" d2p1:value="Rekening"/>
        <text d2p1:language="sv" d2p1:value="Konto"/>
      </label>
      <label d2p1:name="Sales tax amount" d2p1:code="@SYS22646" d2p1:section="Custom">
        <text d2p1:language="da" d2p1:value="Momsbeløb"/>
        <text d2p1:language="de" d2p1:value="Mehrwertsteuerbetrag"/>
        <text d2p1:language="en-US" d2p1:value="Sales tax amount"/>
        <text d2p1:language="es" d2p1:value="Importe de impuestos"/>
        <text d2p1:language="fi" d2p1:value="Arvonlisäveron summa"/>
        <text d2p1:language="fr" d2p1:value="Montant de la taxe"/>
        <text d2p1:language="it" d2p1:value="Importo IVA"/>
        <text d2p1:language="ja" d2p1:value="消費税金額"/>
        <text d2p1:language="nl" d2p1:value="Btw-bedrag"/>
        <text d2p1:language="sv" d2p1:value="Momsbelopp"/>
      </label>
      <label d2p1:name="Interest fee" d2p1:code="@SYS25394" d2p1:section="Custom">
        <text d2p1:language="da" d2p1:value="Rentegebyr"/>
        <text d2p1:language="de" d2p1:value="Zinsgebühren"/>
        <text d2p1:language="en-US" d2p1:value="Interest fee"/>
        <text d2p1:language="es" d2p1:value="Cuota de interés"/>
        <text d2p1:language="fi" d2p1:value="Korkolisämaksu"/>
        <text d2p1:language="fr" d2p1:value="Agios"/>
        <text d2p1:language="it" d2p1:value="Addebito interessi"/>
        <text d2p1:language="ja" d2p1:value="利息手数料"/>
        <text d2p1:language="nl" d2p1:value="Bijzondere rentekosten"/>
        <text d2p1:language="sv" d2p1:value="Ränteavgift"/>
      </label>
      <label d2p1:name="Transaction text references" d2p1:code="@SYS302693" d2p1:section="Custom">
        <text d2p1:language="da" d2p1:value="Referencer til transaktionstekst"/>
        <text d2p1:language="de" d2p1:value="Buchungstextreferenzen"/>
        <text d2p1:language="en-US" d2p1:value="Transaction text references"/>
        <text d2p1:language="es" d2p1:value="Referencias del texto de la transacción"/>
        <text d2p1:language="fi" d2p1:value="Tapahtuman tekstiviitteet"/>
        <text d2p1:language="fr" d2p1:value="Références du libellé de transaction"/>
        <text d2p1:language="it" d2p1:value="Riferimenti di testo transazione"/>
        <text d2p1:language="ja" d2p1:value="トランザクション テキストの参照"/>
        <text d2p1:language="nl" d2p1:value="Verwijzingen naar transactietekst"/>
        <text d2p1:language="sv" d2p1:value="Textreferenser för transaktion"/>
      </label>
      <label d2p1:name="Interest total" d2p1:code="@SYS302694" d2p1:section="Custom">
        <text d2p1:language="da" d2p1:value="Renter i alt"/>
        <text d2p1:language="de" d2p1:value="Zinsen gesamt"/>
        <text d2p1:language="en-US" d2p1:value="Interest total"/>
        <text d2p1:language="es" d2p1:value="Interés total"/>
        <text d2p1:language="fi" d2p1:value="Korko yhteensä"/>
        <text d2p1:language="fr" d2p1:value="Total des intérêts"/>
        <text d2p1:language="it" d2p1:value="Totale interessi"/>
        <text d2p1:language="ja" d2p1:value="利息合計"/>
        <text d2p1:language="nl" d2p1:value="Rentetotaal"/>
        <text d2p1:language="sv" d2p1:value="Räntesumma"/>
      </label>
      <label d2p1:name="Fee detail" d2p1:code="@SYS302695" d2p1:section="Custom">
        <text d2p1:language="da" d2p1:value="Gebyrdetaljer"/>
        <text d2p1:language="de" d2p1:value="Gebührendetails"/>
        <text d2p1:language="en-US" d2p1:value="Fee detail"/>
        <text d2p1:language="es" d2p1:value="Precio detallado"/>
        <text d2p1:language="fi" d2p1:value="Maksun tiedot"/>
        <text d2p1:language="fr" d2p1:value="Détails des frais"/>
        <text d2p1:language="it" d2p1:value="Dettaglio commissione"/>
        <text d2p1:language="ja" d2p1:value="手数料の詳細"/>
        <text d2p1:language="nl" d2p1:value="Detail van bijzondere kosten"/>
        <text d2p1:language="sv" d2p1:value="Avgiftsinformation"/>
      </label>
      <label d2p1:name="Page" d2p1:code="@SYS5250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Sivu"/>
        <text d2p1:language="fr" d2p1:value="Page"/>
        <text d2p1:language="it" d2p1:value="Pagina"/>
        <text d2p1:language="ja" d2p1:value="ページ"/>
        <text d2p1:language="nl" d2p1:value="Pagina"/>
        <text d2p1:language="sv" d2p1:value="Sida"/>
      </label>
      <label d2p1:name="Our tax exempt No." d2p1:code="@SYS67100" d2p1:section="Custom">
        <text d2p1:language="da" d2p1:value="Vores SE-nummer"/>
        <text d2p1:language="de" d2p1:value="Unsere USt-IdNr."/>
        <text d2p1:language="en-US" d2p1:value="Our tax exempt No."/>
        <text d2p1:language="es" d2p1:value="Nuestro número de identificación fiscal (NIF)"/>
        <text d2p1:language="fi" d2p1:value="Meidän ALV-tunnuksemme"/>
        <text d2p1:language="fr" d2p1:value="Notre numéro identifiant TVA"/>
        <text d2p1:language="it" d2p1:value="Ns. partita IVA"/>
        <text d2p1:language="ja" d2p1:value="当社の課税控除番号"/>
        <text d2p1:language="nl" d2p1:value="Ons btw-nummer"/>
        <text d2p1:language="sv" d2p1:value="Vårt momsregistreringsnr"/>
      </label>
      <label d2p1:name="Enterprise number" d2p1:code="@SYS77429" d2p1:section="Custom">
        <text d2p1:language="da" d2p1:value="Virksomhedsnummer"/>
        <text d2p1:language="de" d2p1:value="Unternehmensnummer"/>
        <text d2p1:language="en-US" d2p1:value="Enterprise number"/>
        <text d2p1:language="es" d2p1:value="Número de empresa"/>
        <text d2p1:language="fi" d2p1:value="Yrityksen numero"/>
        <text d2p1:language="fr" d2p1:value="Numéro de l'entreprise"/>
        <text d2p1:language="it" d2p1:value="Numero impresa"/>
        <text d2p1:language="ja" d2p1:value="企業番号"/>
        <text d2p1:language="nl" d2p1:value="Ondernemingsnummer"/>
        <text d2p1:language="sv" d2p1:value="Företagsnummer"/>
      </label>
      <label d2p1:name="Last interest date" d2p1:code="@SYS77797" d2p1:section="Custom">
        <text d2p1:language="da" d2p1:value="Sidste rentenota"/>
        <text d2p1:language="de" d2p1:value="Letzte Zinsrechnung"/>
        <text d2p1:language="en-US" d2p1:value="Last interest note"/>
        <text d2p1:language="es" d2p1:value="Última nota de interés"/>
        <text d2p1:language="fi" d2p1:value="Viimeinen korkolasku"/>
        <text d2p1:language="fr" d2p1:value="Dernière note d'intérêt"/>
        <text d2p1:language="it" d2p1:value="Ultima nota d'interesse"/>
        <text d2p1:language="ja" d2p1:value="最後の利子計算書"/>
        <text d2p1:language="nl" d2p1:value="Laatste rentenota"/>
        <text d2p1:language="sv" d2p1:value="Senaste räntefaktura"/>
      </label>
      <label d2p1:name="Interest note" d2p1:code="@SYS8298" d2p1:section="Custom">
        <text d2p1:language="da" d2p1:value="Rentenota"/>
        <text d2p1:language="de" d2p1:value="Zinsrechnung"/>
        <text d2p1:language="en-US" d2p1:value="Interest note"/>
        <text d2p1:language="es" d2p1:value="Nota de interés"/>
        <text d2p1:language="fi" d2p1:value="Korkolasku"/>
        <text d2p1:language="fr" d2p1:value="Note d'intérêt"/>
        <text d2p1:language="it" d2p1:value="Nota d'interesse"/>
        <text d2p1:language="ja" d2p1:value="利子計算書"/>
        <text d2p1:language="nl" d2p1:value="Rentenota"/>
        <text d2p1:language="sv" d2p1:value="Räntefaktura"/>
      </label>
      <label d2p1:name="Total" d2p1:code="@SYS9242" d2p1:section="Custom">
        <text d2p1:language="da" d2p1:value="Total"/>
        <text d2p1:language="de" d2p1:value="Summe"/>
        <text d2p1:language="en-US" d2p1:value="Total"/>
        <text d2p1:language="es" d2p1:value="Total"/>
        <text d2p1:language="fi" d2p1:value="Yhteensä"/>
        <text d2p1:language="fr" d2p1:value="Total"/>
        <text d2p1:language="it" d2p1:value="Totale"/>
        <text d2p1:language="ja" d2p1:value="合計"/>
        <text d2p1:language="nl" d2p1:value="Totaal"/>
        <text d2p1:language="sv" d2p1:value="Total"/>
      </label>
      <label d2p1:name="of" d2p1:code="@SYS92595" d2p1:section="Custom">
        <text d2p1:language="da" d2p1:value="af"/>
        <text d2p1:language="de" d2p1:value="von"/>
        <text d2p1:language="en-US" d2p1:value="of"/>
        <text d2p1:language="es" d2p1:value="de"/>
        <text d2p1:language="fi" d2p1:value="mistä"/>
        <text d2p1:language="fr" d2p1:value="de"/>
        <text d2p1:language="it" d2p1:value="di"/>
        <text d2p1:language="ja" d2p1:value="/"/>
        <text d2p1:language="nl" d2p1:value="van"/>
        <text d2p1:language="sv" d2p1:value="av"/>
      </label>
      <label d2p1:name="" d2p1:code="@DocentricAX4:DocumentTitleOriginal">
        <text d2p1:language="da" d2p1:value="Original document title"/>
        <text d2p1:language="de" d2p1:value="Original document title"/>
        <text d2p1:language="en-US" d2p1:value="Original document title"/>
        <text d2p1:language="es" d2p1:value="Original document title"/>
        <text d2p1:language="fi" d2p1:value="Original document title"/>
        <text d2p1:language="fr" d2p1:value="Original document title"/>
        <text d2p1:language="it" d2p1:value="Original document title"/>
        <text d2p1:language="ja" d2p1:value="Original document title"/>
        <text d2p1:language="nl" d2p1:value="Original document title"/>
        <text d2p1:language="sv" d2p1:value="Original document title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sv" d2p1:value="Regioner _DEMO_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sv" d2p1:value="Agreements"/>
      </label>
      <label d2p1:name="" d2p1:code="@GLS113035">
        <text d2p1:language="da" d2p1:value="Interest note document"/>
        <text d2p1:language="de" d2p1:value="Interest note document"/>
        <text d2p1:language="en-US" d2p1:value="Interest note document"/>
        <text d2p1:language="es" d2p1:value="Interest note document"/>
        <text d2p1:language="fi" d2p1:value="Interest note document"/>
        <text d2p1:language="fr" d2p1:value="Interest note document"/>
        <text d2p1:language="it" d2p1:value="Interest note document"/>
        <text d2p1:language="ja" d2p1:value="Interest note document"/>
        <text d2p1:language="nl" d2p1:value="Interest note document"/>
        <text d2p1:language="sv" d2p1:value="Interest note document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sv" d2p1:value="Företagskod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sv" d2p1:value="Butikskanaler"/>
      </label>
      <label d2p1:name="" d2p1:code="@SPS371">
        <text d2p1:language="da" d2p1:value="Faktureringsklassifikation"/>
        <text d2p1:language="de" d2p1:value="Abrechnungsklassifizierung"/>
        <text d2p1:language="en-US" d2p1:value="Billing classification"/>
        <text d2p1:language="es" d2p1:value="Clasificación de la facturación"/>
        <text d2p1:language="fi" d2p1:value="Laskutusluokka"/>
        <text d2p1:language="fr" d2p1:value="Classification de facturation"/>
        <text d2p1:language="it" d2p1:value="Classificazione della priorità di pagamento"/>
        <text d2p1:language="ja" d2p1:value="請求分類"/>
        <text d2p1:language="nl" d2p1:value="Factureringsclassificatie"/>
        <text d2p1:language="sv" d2p1:value="Faktureringsklassificering"/>
      </label>
      <label d2p1:name="" d2p1:code="@SPS691">
        <text d2p1:language="da" d2p1:value="Medtag transaktioner uden en faktureringsklassifikation"/>
        <text d2p1:language="de" d2p1:value="Transaktionen ohne Abrechnungsklassifizierung einbeziehen"/>
        <text d2p1:language="en-US" d2p1:value="Include transactions without a billing classification"/>
        <text d2p1:language="es" d2p1:value="Incluir transacciones sin una clasificación de la facturación"/>
        <text d2p1:language="fi" d2p1:value="Sisällytä tapahtumat, joilla ei ole laskutusluokkaa"/>
        <text d2p1:language="fr" d2p1:value="Ajouter des transactions sans classification de facturation"/>
        <text d2p1:language="it" d2p1:value="Includi transazioni senza una classificazione della priorità di pagamento"/>
        <text d2p1:language="ja" d2p1:value="請求分類のない取引を含める"/>
        <text d2p1:language="nl" d2p1:value="Transacties opnemen zonder een factureringsclassificatie"/>
        <text d2p1:language="sv" d2p1:value="Inkludera transaktioner utan faktureringsklassificering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sv" d2p1:value="Sessionsdatum och -tid"/>
      </label>
      <label d2p1:name="" d2p1:code="@SYS116965">
        <text d2p1:language="da" d2p1:value="Streng 60"/>
        <text d2p1:language="de" d2p1:value="Zeichenfolge 60"/>
        <text d2p1:language="en-US" d2p1:value="String 60"/>
        <text d2p1:language="es" d2p1:value="Cadena 60"/>
        <text d2p1:language="fi" d2p1:value="Merkkijono 60"/>
        <text d2p1:language="fr" d2p1:value="Chaîne 60"/>
        <text d2p1:language="it" d2p1:value="Stringa 60"/>
        <text d2p1:language="ja" d2p1:value="文字列 60"/>
        <text d2p1:language="nl" d2p1:value="Tekenreeks 60"/>
        <text d2p1:language="sv" d2p1:value="Sträng 60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sv" d2p1:value="Sessionsdatum"/>
      </label>
      <label d2p1:name="" d2p1:code="@SYS12128">
        <text d2p1:language="da" d2p1:value="Faktura"/>
        <text d2p1:language="de" d2p1:value="Rechnung"/>
        <text d2p1:language="en-US" d2p1:value="Invoice"/>
        <text d2p1:language="es" d2p1:value="Factura"/>
        <text d2p1:language="fi" d2p1:value="Lasku"/>
        <text d2p1:language="fr" d2p1:value="Facture"/>
        <text d2p1:language="it" d2p1:value="Fattura"/>
        <text d2p1:language="ja" d2p1:value="請求書"/>
        <text d2p1:language="nl" d2p1:value="Factuur"/>
        <text d2p1:language="sv" d2p1:value="Faktura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sv" d2p1:value="Region"/>
      </label>
      <label d2p1:name="" d2p1:code="@SYS13566">
        <text d2p1:language="da" d2p1:value="Beskriv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it" d2p1:value="Descrizione"/>
        <text d2p1:language="ja" d2p1:value="説明"/>
        <text d2p1:language="nl" d2p1:value="Omschrijving"/>
        <text d2p1:language="sv" d2p1:value="Beskrivning"/>
      </label>
      <label d2p1:name="" d2p1:code="@SYS14588">
        <text d2p1:language="da" d2p1:value="Forfaldsdato"/>
        <text d2p1:language="de" d2p1:value="Fälligkeitsdatum"/>
        <text d2p1:language="en-US" d2p1:value="Due date"/>
        <text d2p1:language="es" d2p1:value="Fecha de vencimiento"/>
        <text d2p1:language="fi" d2p1:value="Eräpäivä"/>
        <text d2p1:language="fr" d2p1:value="Date d'échéance"/>
        <text d2p1:language="it" d2p1:value="Data di scadenza"/>
        <text d2p1:language="ja" d2p1:value="期日"/>
        <text d2p1:language="nl" d2p1:value="Vervaldatum"/>
        <text d2p1:language="sv" d2p1:value="Förfallodatum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sv" d2p1:value="Bankkonto"/>
      </label>
      <label d2p1:name="" d2p1:code="@SYS15682">
        <text d2p1:language="da" d2p1:value="Linjenummer"/>
        <text d2p1:language="de" d2p1:value="Positionsnummer"/>
        <text d2p1:language="en-US" d2p1:value="Line number"/>
        <text d2p1:language="es" d2p1:value="Número de línea"/>
        <text d2p1:language="fi" d2p1:value="Rivinumero"/>
        <text d2p1:language="fr" d2p1:value="Numéro de ligne"/>
        <text d2p1:language="it" d2p1:value="Numero riga"/>
        <text d2p1:language="ja" d2p1:value="明細行番号"/>
        <text d2p1:language="nl" d2p1:value="Regelnummer"/>
        <text d2p1:language="sv" d2p1:value="Radnummer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sv" d2p1:value="Gatunummer"/>
      </label>
      <label d2p1:name="" d2p1:code="@SYS21877">
        <text d2p1:language="da" d2p1:value="Momskode"/>
        <text d2p1:language="de" d2p1:value="Mehrwertsteuercode"/>
        <text d2p1:language="en-US" d2p1:value="Sales tax code"/>
        <text d2p1:language="es" d2p1:value="Código de impuestos"/>
        <text d2p1:language="fi" d2p1:value="Arvonlisäverokoodi"/>
        <text d2p1:language="fr" d2p1:value="Code taxe"/>
        <text d2p1:language="it" d2p1:value="Codice IVA"/>
        <text d2p1:language="ja" d2p1:value="消費税コード"/>
        <text d2p1:language="nl" d2p1:value="Btw-code"/>
        <text d2p1:language="sv" d2p1:value="Momskod"/>
      </label>
      <label d2p1:name="" d2p1:code="@SYS21906">
        <text d2p1:language="da" d2p1:value="Udskriftskode"/>
        <text d2p1:language="de" d2p1:value="Code drucken"/>
        <text d2p1:language="en-US" d2p1:value="Print code"/>
        <text d2p1:language="es" d2p1:value="Imprimir el código"/>
        <text d2p1:language="fi" d2p1:value="Tulostuskoodi"/>
        <text d2p1:language="fr" d2p1:value="Code d'impression"/>
        <text d2p1:language="it" d2p1:value="Stampa codice"/>
        <text d2p1:language="ja" d2p1:value="コードの印刷"/>
        <text d2p1:language="nl" d2p1:value="Code afdrukken"/>
        <text d2p1:language="sv" d2p1:value="Utskriftskod"/>
      </label>
      <label d2p1:name="" d2p1:code="@SYS21950">
        <text d2p1:language="da" d2p1:value="Beløbsgrundlag"/>
        <text d2p1:language="de" d2p1:value="Grundlage"/>
        <text d2p1:language="en-US" d2p1:value="Amount origin"/>
        <text d2p1:language="es" d2p1:value="Origen de importe"/>
        <text d2p1:language="fi" d2p1:value="Alkuperäinen summa"/>
        <text d2p1:language="fr" d2p1:value="Base de la taxe"/>
        <text d2p1:language="it" d2p1:value="Imponibile"/>
        <text d2p1:language="ja" d2p1:value="元金額"/>
        <text d2p1:language="nl" d2p1:value="Oorsprong van bedrag"/>
        <text d2p1:language="sv" d2p1:value="Ursprungligt belopp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sv" d2p1:value="Ort"/>
      </label>
      <label d2p1:name="" d2p1:code="@SYS22304">
        <text d2p1:language="da" d2p1:value="Referencenummer"/>
        <text d2p1:language="de" d2p1:value="Referenznummer"/>
        <text d2p1:language="en-US" d2p1:value="Reference number"/>
        <text d2p1:language="es" d2p1:value="Número de referencia"/>
        <text d2p1:language="fi" d2p1:value="Viitenumero"/>
        <text d2p1:language="fr" d2p1:value="Numéro de référence"/>
        <text d2p1:language="it" d2p1:value="Numero di riferimento"/>
        <text d2p1:language="ja" d2p1:value="参照番号"/>
        <text d2p1:language="nl" d2p1:value="Referentienummer"/>
        <text d2p1:language="sv" d2p1:value="Referensnummer"/>
      </label>
      <label d2p1:name="" d2p1:code="@SYS22514">
        <text d2p1:language="da" d2p1:value="Betalingsreference"/>
        <text d2p1:language="de" d2p1:value="Zahlungsreferenz"/>
        <text d2p1:language="en-US" d2p1:value="Payment reference"/>
        <text d2p1:language="es" d2p1:value="Referencia del pago"/>
        <text d2p1:language="fi" d2p1:value="Maksuviite"/>
        <text d2p1:language="fr" d2p1:value="Référence de paiement"/>
        <text d2p1:language="it" d2p1:value="Riferimento di pagamento"/>
        <text d2p1:language="ja" d2p1:value="支払の参照"/>
        <text d2p1:language="nl" d2p1:value="Betalingsverwijzing"/>
        <text d2p1:language="sv" d2p1:value="Betalningsreferens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sv" d2p1:value="Banknamn"/>
      </label>
      <label d2p1:name="" d2p1:code="@SYS22817">
        <text d2p1:language="da" d2p1:value="Formularbemærkning"/>
        <text d2p1:language="de" d2p1:value="Formularhinweis"/>
        <text d2p1:language="en-US" d2p1:value="Form note"/>
        <text d2p1:language="es" d2p1:value="Nota de formulario"/>
        <text d2p1:language="fi" d2p1:value="Lomakeilmoitus"/>
        <text d2p1:language="fr" d2p1:value="Note d'écran"/>
        <text d2p1:language="it" d2p1:value="Nota modulo"/>
        <text d2p1:language="ja" d2p1:value="フォーム メモ"/>
        <text d2p1:language="nl" d2p1:value="Formuliernotitie"/>
        <text d2p1:language="sv" d2p1:value="Formulärnotering"/>
      </label>
      <label d2p1:name="" d2p1:code="@SYS22882">
        <text d2p1:language="da" d2p1:value="Slutdato"/>
        <text d2p1:language="de" d2p1:value="Enddatum"/>
        <text d2p1:language="en-US" d2p1:value="End date"/>
        <text d2p1:language="es" d2p1:value="Fecha final"/>
        <text d2p1:language="fi" d2p1:value="Päättymispäivä"/>
        <text d2p1:language="fr" d2p1:value="Date de fin"/>
        <text d2p1:language="it" d2p1:value="Data di fine"/>
        <text d2p1:language="ja" d2p1:value="終了日"/>
        <text d2p1:language="nl" d2p1:value="Einddatum"/>
        <text d2p1:language="sv" d2p1:value="Slutdatum"/>
      </label>
      <label d2p1:name="" d2p1:code="@SYS23206">
        <text d2p1:language="da" d2p1:value="Rentebeløb"/>
        <text d2p1:language="de" d2p1:value="Zinsbetrag"/>
        <text d2p1:language="en-US" d2p1:value="Amount of interest"/>
        <text d2p1:language="es" d2p1:value="Importe del interés"/>
        <text d2p1:language="fi" d2p1:value="Korkosumma"/>
        <text d2p1:language="fr" d2p1:value="Montant des intérêts"/>
        <text d2p1:language="it" d2p1:value="Importo interessi"/>
        <text d2p1:language="ja" d2p1:value="利息金額"/>
        <text d2p1:language="nl" d2p1:value="Rentebedrag"/>
        <text d2p1:language="sv" d2p1:value="Räntebelopp"/>
      </label>
      <label d2p1:name="" d2p1:code="@SYS23574">
        <text d2p1:language="da" d2p1:value="Renteprocent"/>
        <text d2p1:language="de" d2p1:value="Zinssatz"/>
        <text d2p1:language="en-US" d2p1:value="Interest percentage"/>
        <text d2p1:language="es" d2p1:value="Porcentaje del interés"/>
        <text d2p1:language="fi" d2p1:value="Korkoprosentti"/>
        <text d2p1:language="fr" d2p1:value="Pourcentage d'intérêt"/>
        <text d2p1:language="it" d2p1:value="Percentuale interessi"/>
        <text d2p1:language="ja" d2p1:value="利率"/>
        <text d2p1:language="nl" d2p1:value="Rentepercentage"/>
        <text d2p1:language="sv" d2p1:value="Ränteprocent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sv" d2p1:value="SWIFT-kod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sv" d2p1:value="Leveransnummer"/>
      </label>
      <label d2p1:name="" d2p1:code="@SYS25587">
        <text d2p1:language="da" d2p1:value="Status"/>
        <text d2p1:language="de" d2p1:value="Status"/>
        <text d2p1:language="en-US" d2p1:value="Status"/>
        <text d2p1:language="es" d2p1:value="Estado"/>
        <text d2p1:language="fi" d2p1:value="Tila"/>
        <text d2p1:language="fr" d2p1:value="Statut"/>
        <text d2p1:language="it" d2p1:value="Stato"/>
        <text d2p1:language="ja" d2p1:value="ステータス"/>
        <text d2p1:language="nl" d2p1:value="Status"/>
        <text d2p1:language="sv" d2p1:value="Status"/>
      </label>
      <label d2p1:name="" d2p1:code="@SYS2595">
        <text d2p1:language="da" d2p1:value="Tekst"/>
        <text d2p1:language="de" d2p1:value="Text"/>
        <text d2p1:language="en-US" d2p1:value="Text"/>
        <text d2p1:language="es" d2p1:value="Texto"/>
        <text d2p1:language="fi" d2p1:value="Teksti"/>
        <text d2p1:language="fr" d2p1:value="Détails"/>
        <text d2p1:language="it" d2p1:value="Testo"/>
        <text d2p1:language="ja" d2p1:value="テキスト"/>
        <text d2p1:language="nl" d2p1:value="Tekst"/>
        <text d2p1:language="sv" d2p1:value="Text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sv" d2p1:value="Intrastat-kod"/>
      </label>
      <label d2p1:name="" d2p1:code="@SYS300925">
        <text d2p1:language="da" d2p1:value="Streng 255"/>
        <text d2p1:language="de" d2p1:value="Zeichenfolge 255"/>
        <text d2p1:language="en-US" d2p1:value="String 255"/>
        <text d2p1:language="es" d2p1:value="Cadena 255"/>
        <text d2p1:language="fi" d2p1:value="Merkkijono 255"/>
        <text d2p1:language="fr" d2p1:value="Chaîne 255"/>
        <text d2p1:language="it" d2p1:value="Stringa 255"/>
        <text d2p1:language="ja" d2p1:value="文字列 255"/>
        <text d2p1:language="nl" d2p1:value="Tekenreeks 255"/>
        <text d2p1:language="sv" d2p1:value="Sträng 255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sv" d2p1:value="Delstat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sv" d2p1:value="Import av filialnummertillägg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sv" d2p1:value="Leverantör"/>
      </label>
      <label d2p1:name="" d2p1:code="@SYS3697">
        <text d2p1:language="da" d2p1:value="Fri tekst"/>
        <text d2p1:language="de" d2p1:value="Freier Text"/>
        <text d2p1:language="en-US" d2p1:value="Free text"/>
        <text d2p1:language="es" d2p1:value="Texto sin formato"/>
        <text d2p1:language="fi" d2p1:value="Vapaa teksti"/>
        <text d2p1:language="fr" d2p1:value="Texte libre"/>
        <text d2p1:language="it" d2p1:value="Testo libero"/>
        <text d2p1:language="ja" d2p1:value="自由に記載"/>
        <text d2p1:language="nl" d2p1:value="Vrije tekst"/>
        <text d2p1:language="sv" d2p1:value="Fri text"/>
      </label>
      <label d2p1:name="" d2p1:code="@SYS3845">
        <text d2p1:language="da" d2p1:value="Heltal"/>
        <text d2p1:language="de" d2p1:value="Ganzzahl"/>
        <text d2p1:language="en-US" d2p1:value="Integer"/>
        <text d2p1:language="es" d2p1:value="Entero"/>
        <text d2p1:language="fi" d2p1:value="Kokonaisluku"/>
        <text d2p1:language="fr" d2p1:value="Entier"/>
        <text d2p1:language="it" d2p1:value="Intero"/>
        <text d2p1:language="ja" d2p1:value="整数"/>
        <text d2p1:language="nl" d2p1:value="Geheel getal"/>
        <text d2p1:language="sv" d2p1:value="Heltal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sv" d2p1:value="Tax branches"/>
      </label>
      <label d2p1:name="" d2p1:code="@SYS48">
        <text d2p1:language="da" d2p1:value="Betalingsbetingelser"/>
        <text d2p1:language="de" d2p1:value="Zahlungsbedingungen"/>
        <text d2p1:language="en-US" d2p1:value="Terms of payment"/>
        <text d2p1:language="es" d2p1:value="Condiciones de pago"/>
        <text d2p1:language="fi" d2p1:value="Maksuehto"/>
        <text d2p1:language="fr" d2p1:value="Conditions de paiement"/>
        <text d2p1:language="it" d2p1:value="Termini di pagamento"/>
        <text d2p1:language="ja" d2p1:value="支払条件"/>
        <text d2p1:language="nl" d2p1:value="Betalingstermijn"/>
        <text d2p1:language="sv" d2p1:value="Betalningsvillkor"/>
      </label>
      <label d2p1:name="" d2p1:code="@SYS5308">
        <text d2p1:language="da" d2p1:value="Udskrevet"/>
        <text d2p1:language="de" d2p1:value="Ausgedruckt"/>
        <text d2p1:language="en-US" d2p1:value="Printed"/>
        <text d2p1:language="es" d2p1:value="Impreso"/>
        <text d2p1:language="fi" d2p1:value="Tulostettu"/>
        <text d2p1:language="fr" d2p1:value="Imprimé"/>
        <text d2p1:language="it" d2p1:value="Stampato"/>
        <text d2p1:language="ja" d2p1:value="印刷済"/>
        <text d2p1:language="nl" d2p1:value="Afgedrukt"/>
        <text d2p1:language="sv" d2p1:value="Utskrivet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sv" d2p1:value="DVR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sv" d2p1:value="Girokonto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sv" d2p1:value="E-pos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sv" d2p1:value="Moms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sv" d2p1:value="Filial/dotterbolag"/>
      </label>
      <label d2p1:name="" d2p1:code="@SYS67837">
        <text d2p1:language="da" d2p1:value="ISO-valutakode"/>
        <text d2p1:language="de" d2p1:value="ISO-Währungscode"/>
        <text d2p1:language="en-US" d2p1:value="ISO currency code"/>
        <text d2p1:language="es" d2p1:value="Código de divisa ISO"/>
        <text d2p1:language="fi" d2p1:value="ISO-valuuttakoodi"/>
        <text d2p1:language="fr" d2p1:value="Code devise ISO"/>
        <text d2p1:language="it" d2p1:value="Codice valuta ISO"/>
        <text d2p1:language="ja" d2p1:value="ISO 通貨コード"/>
        <text d2p1:language="nl" d2p1:value="ISO-valutacode"/>
        <text d2p1:language="sv" d2p1:value="ISO-valutakod"/>
      </label>
      <label d2p1:name="" d2p1:code="@SYS68772">
        <text d2p1:language="da" d2p1:value="Bankkontonummer"/>
        <text d2p1:language="de" d2p1:value="Bankkontonummer"/>
        <text d2p1:language="en-US" d2p1:value="Bank account number"/>
        <text d2p1:language="es" d2p1:value="Número de cuenta bancaria"/>
        <text d2p1:language="fi" d2p1:value="Pankkitilin numero"/>
        <text d2p1:language="fr" d2p1:value="Numéro de compte bancaire"/>
        <text d2p1:language="it" d2p1:value="Numero conto bancario"/>
        <text d2p1:language="ja" d2p1:value="銀行口座番号"/>
        <text d2p1:language="nl" d2p1:value="Bankrekeningnummer"/>
        <text d2p1:language="sv" d2p1:value="Bankkontonummer"/>
      </label>
      <label d2p1:name="" d2p1:code="@SYS68973">
        <text d2p1:language="da" d2p1:value="Tilknyttet betalingsbilag på debitorfaktura"/>
        <text d2p1:language="de" d2p1:value="Zugeordnetes Zahlungsformular für Debitorenrechnung"/>
        <text d2p1:language="en-US" d2p1:value="Associated payment attachment on customer invoice"/>
        <text d2p1:language="es" d2p1:value="Pago asociado adjunto en la factura de cliente"/>
        <text d2p1:language="fi" d2p1:value="Asiakkaan laskun liittyvä maksun liite"/>
        <text d2p1:language="fr" d2p1:value="Document de paiement associé de facture client"/>
        <text d2p1:language="it" d2p1:value="Allegato pagamento associato su fattura cliente"/>
        <text d2p1:language="ja" d2p1:value="顧客請求書に関連する支払添付書類"/>
        <text d2p1:language="nl" d2p1:value="Bijlage 'gekoppelde betaling' bij klantfactuur"/>
        <text d2p1:language="sv" d2p1:value="Associerad betalningsbilaga för kundfaktura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sv" d2p1:value="Organisationsnummer"/>
      </label>
      <label d2p1:name="" d2p1:code="@SYS7149">
        <text d2p1:language="da" d2p1:value="Debitorkonto"/>
        <text d2p1:language="de" d2p1:value="Debitorenkonto"/>
        <text d2p1:language="en-US" d2p1:value="Customer account"/>
        <text d2p1:language="es" d2p1:value="Cuenta de cliente"/>
        <text d2p1:language="fi" d2p1:value="Asiakastili"/>
        <text d2p1:language="fr" d2p1:value="Compte client"/>
        <text d2p1:language="it" d2p1:value="Account cliente"/>
        <text d2p1:language="ja" d2p1:value="顧客 ID"/>
        <text d2p1:language="nl" d2p1:value="Klantrekening"/>
        <text d2p1:language="sv" d2p1:value="Kund-ID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sv" d2p1:value="IBAN"/>
      </label>
      <label d2p1:name="" d2p1:code="@SYS7399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7402">
        <text d2p1:language="da" d2p1:value="Dato"/>
        <text d2p1:language="de" d2p1:value="Datum"/>
        <text d2p1:language="en-US" d2p1:value="Date"/>
        <text d2p1:language="es" d2p1:value="Fecha"/>
        <text d2p1:language="fi" d2p1:value="Päivämäärä"/>
        <text d2p1:language="fr" d2p1:value="Date"/>
        <text d2p1:language="it" d2p1:value="Data"/>
        <text d2p1:language="ja" d2p1:value="日付"/>
        <text d2p1:language="nl" d2p1:value="Datum"/>
        <text d2p1:language="sv" d2p1:value="Datum"/>
      </label>
      <label d2p1:name="" d2p1:code="@SYS7425">
        <text d2p1:language="da" d2p1:value="Dage"/>
        <text d2p1:language="de" d2p1:value="Tage"/>
        <text d2p1:language="en-US" d2p1:value="Days"/>
        <text d2p1:language="es" d2p1:value="Días"/>
        <text d2p1:language="fi" d2p1:value="Päivät"/>
        <text d2p1:language="fr" d2p1:value="Jours"/>
        <text d2p1:language="it" d2p1:value="Giorni"/>
        <text d2p1:language="ja" d2p1:value="日数"/>
        <text d2p1:language="nl" d2p1:value="Dagen"/>
        <text d2p1:language="sv" d2p1:value="Dagar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sv" d2p1:value="Valuta"/>
      </label>
      <label d2p1:name="" d2p1:code="@SYS7576">
        <text d2p1:language="da" d2p1:value="Beskriv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it" d2p1:value="Descrizione"/>
        <text d2p1:language="ja" d2p1:value="説明"/>
        <text d2p1:language="nl" d2p1:value="Omschrijving"/>
        <text d2p1:language="sv" d2p1:value="Beskrivning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8324">
        <text d2p1:language="da" d2p1:value="Rentekode"/>
        <text d2p1:language="de" d2p1:value="Zinscode"/>
        <text d2p1:language="en-US" d2p1:value="Interest code"/>
        <text d2p1:language="es" d2p1:value="Código del interés"/>
        <text d2p1:language="fi" d2p1:value="Korkoryhmä"/>
        <text d2p1:language="fr" d2p1:value="Code intérêt"/>
        <text d2p1:language="it" d2p1:value="Codice interessi"/>
        <text d2p1:language="ja" d2p1:value="利息コード"/>
        <text d2p1:language="nl" d2p1:value="Rentecode"/>
        <text d2p1:language="sv" d2p1:value="Räntekod"/>
      </label>
      <label d2p1:name="" d2p1:code="@SYS860">
        <text d2p1:language="da" d2p1:value="Beløb i transaktionsvaluta"/>
        <text d2p1:language="de" d2p1:value="Betrag in Buchungswährung"/>
        <text d2p1:language="en-US" d2p1:value="Amount in transaction currency"/>
        <text d2p1:language="es" d2p1:value="Importe en divisa de transacción"/>
        <text d2p1:language="fi" d2p1:value="Summa tapahtuman valuuttana"/>
        <text d2p1:language="fr" d2p1:value="Montant dans la devise de transaction"/>
        <text d2p1:language="it" d2p1:value="Importo nella valuta della transazione"/>
        <text d2p1:language="ja" d2p1:value="トランザクション通貨の金額"/>
        <text d2p1:language="nl" d2p1:value="Bedrag in transactievaluta"/>
        <text d2p1:language="sv" d2p1:value="Belopp i transaktionsvalutan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sv" d2p1:value="Momsregistreringsnummer"/>
      </label>
      <label d2p1:name="" d2p1:code="@SYS98363">
        <text d2p1:language="da" d2p1:value="Oprindelse"/>
        <text d2p1:language="de" d2p1:value="Buchungsgrundlage"/>
        <text d2p1:language="en-US" d2p1:value="Origin"/>
        <text d2p1:language="es" d2p1:value="Origen"/>
        <text d2p1:language="fi" d2p1:value="Alkuperä"/>
        <text d2p1:language="fr" d2p1:value="Origine"/>
        <text d2p1:language="it" d2p1:value="Origine"/>
        <text d2p1:language="ja" d2p1:value="元金額"/>
        <text d2p1:language="nl" d2p1:value="Oorsprong"/>
        <text d2p1:language="sv" d2p1:value="Ursprung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sv" d2p1:value="Titel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sv" d2p1:value="Momsrepresentant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" LogoIncluded="true" Name="Contoso Entertainment System USA" Phone="+386 31 331 888" Telefax="+386 31 331 822" Url="https://ax.docentric.com/">
              <PrimaryPostalAddress Address="123 Coffee Street&#10;Redmond, WA 98052&#10;USA" City="Redmond" CountryRegionId="USA" County="KING" LocationName="Contoso Entertainment System USA" State="WA" Street="123 Coffee Street" StreetNumber="" ZipCode="98052"/>
              <BankAccount Bank="USMF OPER" CurrencyCode="USD" Giro="123-456-7890123456" IBAN="" Name="Operating account - USD" SWIFT=""/>
              <SalesTax ImportVATNum="991234" ImportVATNumBranchId="991100" TaxRepresentative="" VATNum="35-12345" VATNumBranchId="BN345"/>
              <RegistrationNumbers ActivityCode="" BranchId="" CoRegNum="1234123400" DVRid="" EnterpriseCode="" EnterpriseNumber="" FICreditorID_DK="" IntrastatCode="667788" RegNum="123456789" UPSNum=""/>
            </CurrentCompany>
            <CurrentWorker Email="Ageorge@contoso.com" IsContractor="false" Name="Adam George" OMOperatingUnitName="Retail Operations" OMOperatingUnitNumber="033" PersonnelNumber="000636" Title="Sales Manager"/>
            <Misc LanguageId="en-US" SessionDate="2023-04-14" SessionDateTime="2023-04-14T19:41:39">
              <PrintDestination Value="1" Name="File" Text="File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InterestNoteLines">
                      <xs:annotation>
                        <xs:appinfo>
                          <xse:label xmlns:xse="http://schemas.docentric.com/xml-schema-extensions" xse:text="Transactions" xse:refCode=""/>
                        </xs:appinfo>
                      </xs:annotation>
                      <xs:complexType>
                        <xs:choice minOccurs="0" maxOccurs="unbounded">
                          <xs:element name="PaymentSlip">
                            <xs:annotation>
                              <xs:appinfo>
                                <xse:label xmlns:xse="http://schemas.docentric.com/xml-schema-extensions" xse:text="Interest note" xse:refCode="@SYS8298"/>
                              </xs:appinfo>
                            </xs:annotation>
                            <xs:complexType>
                              <xs:attribute name="InvoiceReferenceNumberFI" type="xs:string" use="optional">
                                <xs:annotation>
                                  <xs:appinfo>
                                    <xse:label xmlns:xse="http://schemas.docentric.com/xml-schema-extensions" xse:text="Reference number" xse:refCode="@SYS22304"/>
                                  </xs:appinfo>
                                </xs:annotation>
                              </xs:attribute>
                              <xs:attribute name="OcrField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OcrLine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PaymentId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Balanc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ColumnHeading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stInterestTransLineNum" type="xs:decimal" use="optional">
                          <xs:annotation>
                            <xs:appinfo>
                              <xse:label xmlns:xse="http://schemas.docentric.com/xml-schema-extensions" xse:text="Line number" xse:refCode="@SYS15682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InterestAmount" type="xs:decimal" use="optional">
                          <xs:annotation>
                            <xs:appinfo>
                              <xse:label xmlns:xse="http://schemas.docentric.com/xml-schema-extensions" xse:text="Amount of interest" xse:refCode="@SYS23206"/>
                            </xs:appinfo>
                          </xs:annotation>
                        </xs:attribute>
                        <xs:attribute name="InterestAmountInCurr" type="xs:decimal" use="optional">
                          <xs:annotation>
                            <xs:appinfo>
                              <xse:label xmlns:xse="http://schemas.docentric.com/xml-schema-extensions" xse:text="Amount of interest" xse:refCode="@SYS23206"/>
                            </xs:appinfo>
                          </xs:annotation>
                        </xs:attribute>
                        <xs:attribute name="InterestDays" type="xs:integer" use="optional">
                          <xs:annotation>
                            <xs:appinfo>
                              <xse:label xmlns:xse="http://schemas.docentric.com/xml-schema-extensions" xse:text="Days" xse:refCode="@SYS7425"/>
                            </xs:appinfo>
                          </xs:annotation>
                        </xs:attribute>
                        <xs:attribute name="InterestFrom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terestLanguageText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  <xs:attribute name="InterestPercent" type="xs:decimal" use="optional">
                          <xs:annotation>
                            <xs:appinfo>
                              <xse:label xmlns:xse="http://schemas.docentric.com/xml-schema-extensions" xse:text="Interest percentage" xse:refCode="@SYS23574"/>
                            </xs:appinfo>
                          </xs:annotation>
                        </xs:attribute>
                        <xs:attribute name="InterestTo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LineInterestAmountInCurr" type="xs:decimal" use="optional">
                          <xs:annotation>
                            <xs:appinfo>
                              <xse:label xmlns:xse="http://schemas.docentric.com/xml-schema-extensions" xse:text="Amount of interest" xse:refCode="@SYS23206"/>
                            </xs:appinfo>
                          </xs:annotation>
                        </xs:attribute>
                        <xs:attribute name="LineNum" type="xs:decimal" use="optional">
                          <xs:annotation>
                            <xs:appinfo>
                              <xse:label xmlns:xse="http://schemas.docentric.com/xml-schema-extensions" xse:text="Line number" xse:refCode="@SYS15682"/>
                            </xs:appinfo>
                          </xs:annotation>
                        </xs:attribute>
                        <xs:attribute name="RefCount" type="xs:integer" use="optional">
                          <xs:annotation>
                            <xs:appinfo>
                              <xse:label xmlns:xse="http://schemas.docentric.com/xml-schema-extensions" xse:text="Integer" xse:refCode="@SYS3845"/>
                            </xs:appinfo>
                          </xs:annotation>
                        </xs:attribute>
                        <xs:attribute name="Remain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axInterestAmount" type="xs:decimal" use="optional">
                          <xs:annotation>
                            <xs:appinfo>
                              <xse:label xmlns:xse="http://schemas.docentric.com/xml-schema-extensions" xse:text="Amount of interest" xse:refCode="@SYS23206"/>
                            </xs:appinfo>
                          </xs:annotation>
                        </xs:attribute>
                        <xs:attribute name="TaxInterestDays" type="xs:integer" use="optional">
                          <xs:annotation>
                            <xs:appinfo>
                              <xse:label xmlns:xse="http://schemas.docentric.com/xml-schema-extensions" xse:text="Days" xse:refCode="@SYS7425"/>
                            </xs:appinfo>
                          </xs:annotation>
                        </xs:attribute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ransTxt" type="xs:string" use="optional">
                          <xs:annotation>
                            <xs:appinfo>
                              <xse:label xmlns:xse="http://schemas.docentric.com/xml-schema-extensions" xse:text="Description" xse:refCode="@SYS13566"/>
                            </xs:appinfo>
                          </xs:annotation>
                        </xs:attribute>
                      </xs:complexType>
                    </xs:element>
                    <xs:element name="InterestNoteHeader">
                      <xs:annotation>
                        <xs:appinfo>
                          <xse:label xmlns:xse="http://schemas.docentric.com/xml-schema-extensions" xse:text="Interest note" xse:refCode="@SYS8298"/>
                        </xs:appinfo>
                      </xs:annotation>
                      <xs:complexType>
                        <xs:choice minOccurs="0" maxOccurs="unbounded">
                          <xs:element name="GiroTyp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  <xs:element name="Status" type="Enum">
                            <xs:annotation>
                              <xs:appinfo>
                                <xse:label xmlns:xse="http://schemas.docentric.com/xml-schema-extensions" xse:text="Status" xse:refCode="@SYS25587"/>
                              </xs:appinfo>
                            </xs:annotation>
                          </xs:element>
                        </xs:choice>
                        <xs:attribute name="AccountNo1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o2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um" type="xs:string" use="optional">
                          <xs:annotation>
                            <xs:appinfo>
                              <xse:label xmlns:xse="http://schemas.docentric.com/xml-schema-extensions" xse:text="Customer account" xse:refCode="@SYS7149"/>
                            </xs:appinfo>
                          </xs:annotation>
                        </xs:attribute>
                        <xs:attribute name="AccountNum1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2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3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4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5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6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mountCheckI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mountDecimals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mountNoDecimals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AccountTable_AccountNum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BankAccountTable_Clearing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GroupIdName_C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BankZip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illingClassification" type="xs:string" use="optional">
                          <xs:annotation>
                            <xs:appinfo>
                              <xse:label xmlns:xse="http://schemas.docentric.com/xml-schema-extensions" xse:text="Billing classification" xse:refCode="@SPS371"/>
                            </xs:appinfo>
                          </xs:annotation>
                        </xs:attribute>
                        <xs:attribute name="CompanyAddressTranslatedCountry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RegNum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urrencyCodeISO_CH" type="xs:string" use="optional">
                          <xs:annotation>
                            <xs:appinfo>
                              <xse:label xmlns:xse="http://schemas.docentric.com/xml-schema-extensions" xse:text="ISO currency code" xse:refCode="@SYS67837"/>
                            </xs:appinfo>
                          </xs:annotation>
                        </xs:attribute>
                        <xs:attribute name="Cust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stom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omer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Description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FeeLanguageText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  <xs:attribute name="FICreditorID_DK" type="xs:string" use="optional">
                          <xs:annotation>
                            <xs:appinfo>
                              <xse:label xmlns:xse="http://schemas.docentric.com/xml-schema-extensions" xse:text="FI-Creditor ID" xse:refCode="@SYS314486"/>
                            </xs:appinfo>
                          </xs:annotation>
                        </xs:attribute>
                        <xs:attribute name="FormLetterRemarksTxt" type="xs:string" use="optional">
                          <xs:annotation>
                            <xs:appinfo>
                              <xse:label xmlns:xse="http://schemas.docentric.com/xml-schema-extensions" xse:text="Form note" xse:refCode="@SYS22817"/>
                            </xs:appinfo>
                          </xs:annotation>
                        </xs:attribute>
                        <xs:attribute name="InfoMessag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InterestCode" type="xs:string" use="optional">
                          <xs:annotation>
                            <xs:appinfo>
                              <xse:label xmlns:xse="http://schemas.docentric.com/xml-schema-extensions" xse:text="Interest code" xse:refCode="@SYS8324"/>
                            </xs:appinfo>
                          </xs:annotation>
                        </xs:attribute>
                        <xs:attribute name="InterestFee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terestNote" type="xs:string" use="optional">
                          <xs:annotation>
                            <xs:appinfo>
                              <xse:label xmlns:xse="http://schemas.docentric.com/xml-schema-extensions" xse:text="Interest note" xse:refCode="@SYS8298"/>
                            </xs:appinfo>
                          </xs:annotation>
                        </xs:attribute>
                        <xs:attribute name="InterestNoteDate" type="xs:date" use="optional">
                          <xs:annotation>
                            <xs:appinfo>
                              <xse:label xmlns:xse="http://schemas.docentric.com/xml-schema-extensions" xse:text="End date" xse:refCode="@SYS22882"/>
                            </xs:appinfo>
                          </xs:annotation>
                        </xs:attribute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Amount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AmountNo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LastInterestNoteDate" type="xs:date" use="optional">
                          <xs:annotation>
                            <xs:appinfo>
                              <xse:label xmlns:xse="http://schemas.docentric.com/xml-schema-extensions" xse:text="End date" xse:refCode="@SYS22882"/>
                            </xs:appinfo>
                          </xs:annotation>
                        </xs:attribute>
                        <xs:attribute name="Layout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Lin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Id2_PaymentId3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1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2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erenceB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aymentTerms" type="xs:string" use="optional">
                          <xs:annotation>
                            <xs:appinfo>
                              <xse:label xmlns:xse="http://schemas.docentric.com/xml-schema-extensions" xse:text="Terms of payment" xse:refCode="@SYS48"/>
                            </xs:appinfo>
                          </xs:annotation>
                        </xs:attribute>
                        <xs:attribute name="Printed" type="xs:boolean" use="optional">
                          <xs:annotation>
                            <xs:appinfo>
                              <xse:label xmlns:xse="http://schemas.docentric.com/xml-schema-extensions" xse:text="Printed" xse:refCode="@SYS5308"/>
                            </xs:appinfo>
                          </xs:annotation>
                        </xs:attribute>
                        <xs:attribute name="TaxInterestNoteDocument" type="xs:string" use="optional">
                          <xs:annotation>
                            <xs:appinfo>
                              <xse:label xmlns:xse="http://schemas.docentric.com/xml-schema-extensions" xse:text="Interest note document" xse:refCode="@GLS113035"/>
                            </xs:appinfo>
                          </xs:annotation>
                        </xs:attribute>
                      </xs:complexType>
                    </xs:element>
                    <xs:element maxOccurs="unbounded" name="InterestNoteLines_Tax">
                      <xs:annotation>
                        <xs:appinfo>
                          <xse:label xmlns:xse="http://schemas.docentric.com/xml-schema-extensions" xse:text="Taxes" xse:refCode=""/>
                        </xs:appinfo>
                      </xs:annotation>
                      <xs:complexType>
                        <xs:attribute name="ShowTaxAmountMST" type="xs:boolean" use="optional"/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Total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Interest note">
            <InterestNoteLines BalanceAmount="0.0000000000" ColumnHeading="Interest amount in USD" CurrencyCode="USD" CustInterestTransLineNum="2.0000000000" DueDate="2017-07-20" InterestAmount="511.4100000000" InterestAmountInCurr="511.4100000000" InterestDays="2100" InterestFromDate="2017-07-21" InterestLanguageText="" InterestPercent="3.0000000000" InterestToDate="2023-04-20" Invoice="000088" LineInterestAmountInCurr="0.0000000000" LineNum="0.0000000000" RefCount="0" RemainAmount="247.0600000000" TaxInterestAmount="0.0000000000" TaxInterestDays="0" TransDate="2017-06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3.0000000000" DueDate="2017-08-19" InterestAmount="514.0800000000" InterestAmountInCurr="514.0800000000" InterestDays="2069" InterestFromDate="2017-08-20" InterestLanguageText="" InterestPercent="3.0000000000" InterestToDate="2023-04-19" Invoice="000093" LineInterestAmountInCurr="0.0000000000" LineNum="0.0000000000" RefCount="0" RemainAmount="252.0000000000" TaxInterestAmount="0.0000000000" TaxInterestDays="0" TransDate="2017-07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4.0000000000" DueDate="2017-09-19" InterestAmount="516.6500000000" InterestAmountInCurr="516.6500000000" InterestDays="2038" InterestFromDate="2017-09-20" InterestLanguageText="" InterestPercent="3.0000000000" InterestToDate="2023-04-19" Invoice="000098" LineInterestAmountInCurr="0.0000000000" LineNum="0.0000000000" RefCount="0" RemainAmount="257.0400000000" TaxInterestAmount="0.0000000000" TaxInterestDays="0" TransDate="2017-08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5.0000000000" DueDate="2017-10-20" InterestAmount="519.1400000000" InterestAmountInCurr="519.1400000000" InterestDays="2008" InterestFromDate="2017-10-21" InterestLanguageText="" InterestPercent="3.0000000000" InterestToDate="2023-04-20" Invoice="000103" LineInterestAmountInCurr="0.0000000000" LineNum="0.0000000000" RefCount="0" RemainAmount="262.1900000000" TaxInterestAmount="0.0000000000" TaxInterestDays="0" TransDate="2017-09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6.0000000000" DueDate="2017-11-19" InterestAmount="521.4900000000" InterestAmountInCurr="521.4900000000" InterestDays="1977" InterestFromDate="2017-11-20" InterestLanguageText="" InterestPercent="3.0000000000" InterestToDate="2023-04-19" Invoice="000108" LineInterestAmountInCurr="0.0000000000" LineNum="0.0000000000" RefCount="0" RemainAmount="267.4300000000" TaxInterestAmount="0.0000000000" TaxInterestDays="0" TransDate="2017-10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7.0000000000" DueDate="2017-12-20" InterestAmount="523.7400000000" InterestAmountInCurr="523.7400000000" InterestDays="1947" InterestFromDate="2017-12-21" InterestLanguageText="" InterestPercent="3.0000000000" InterestToDate="2023-04-20" Invoice="000113" LineInterestAmountInCurr="0.0000000000" LineNum="0.0000000000" RefCount="0" RemainAmount="272.7800000000" TaxInterestAmount="0.0000000000" TaxInterestDays="0" TransDate="2017-11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8.0000000000" DueDate="2018-01-19" InterestAmount="525.8700000000" InterestAmountInCurr="525.8700000000" InterestDays="1916" InterestFromDate="2018-01-20" InterestLanguageText="" InterestPercent="3.0000000000" InterestToDate="2023-04-19" Invoice="000118" LineInterestAmountInCurr="0.0000000000" LineNum="0.0000000000" RefCount="0" RemainAmount="278.2400000000" TaxInterestAmount="0.0000000000" TaxInterestDays="0" TransDate="2017-12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9.0000000000" DueDate="2020-06-25" InterestAmount="153.0000000000" InterestAmountInCurr="153.0000000000" InterestDays="1034" InterestFromDate="2020-06-26" InterestLanguageText="" InterestPercent="3.0000000000" InterestToDate="2023-04-25" Invoice="000187" LineInterestAmountInCurr="0.0000000000" LineNum="0.0000000000" RefCount="0" RemainAmount="150.0000000000" TaxInterestAmount="0.0000000000" TaxInterestDays="0" TransDate="2020-05-11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10.0000000000" DueDate="2020-06-26" InterestAmount="2040.0000000000" InterestAmountInCurr="2040.0000000000" InterestDays="1034" InterestFromDate="2020-06-27" InterestLanguageText="" InterestPercent="3.0000000000" InterestToDate="2023-04-26" Invoice="000194" LineInterestAmountInCurr="0.0000000000" LineNum="0.0000000000" RefCount="0" RemainAmount="2000.0000000000" TaxInterestAmount="0.0000000000" TaxInterestDays="0" TransDate="2020-05-12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11.0000000000" DueDate="2020-07-20" InterestAmount="170.7800000000" InterestAmountInCurr="170.7800000000" InterestDays="1004" InterestFromDate="2020-07-21" InterestLanguageText="" InterestPercent="3.0000000000" InterestToDate="2023-04-20" Invoice="000222" LineInterestAmountInCurr="0.0000000000" LineNum="0.0000000000" RefCount="0" RemainAmount="172.5000000000" TaxInterestAmount="0.0000000000" TaxInterestDays="0" TransDate="2020-06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12.0000000000" DueDate="2020-07-20" InterestAmount="170.7800000000" InterestAmountInCurr="170.7800000000" InterestDays="1004" InterestFromDate="2020-07-21" InterestLanguageText="" InterestPercent="3.0000000000" InterestToDate="2023-04-20" Invoice="000223" LineInterestAmountInCurr="0.0000000000" LineNum="0.0000000000" RefCount="0" RemainAmount="172.5000000000" TaxInterestAmount="0.0000000000" TaxInterestDays="0" TransDate="2020-06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13.0000000000" DueDate="2020-07-20" InterestAmount="168.3000000000" InterestAmountInCurr="168.3000000000" InterestDays="1004" InterestFromDate="2020-07-21" InterestLanguageText="" InterestPercent="3.0000000000" InterestToDate="2023-04-20" Invoice="000224" LineInterestAmountInCurr="0.0000000000" LineNum="0.0000000000" RefCount="0" RemainAmount="170.0000000000" TaxInterestAmount="0.0000000000" TaxInterestDays="0" TransDate="2020-06-05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14.0000000000" DueDate="2020-10-26" InterestAmount="2254.4100000000" InterestAmountInCurr="2254.4100000000" InterestDays="912" InterestFromDate="2020-10-27" InterestLanguageText="" InterestPercent="3.0000000000" InterestToDate="2023-04-26" Invoice="000225" LineInterestAmountInCurr="0.0000000000" LineNum="0.0000000000" RefCount="0" RemainAmount="2504.9000000000" TaxInterestAmount="0.0000000000" TaxInterestDays="0" TransDate="2020-09-11" TransTxt="Interest value 3,00 % per 1 Month is used.">
              <PaymentSlip InvoiceReferenceNumberFI="" OcrField="" OcrLine_FI="" PaymentId=""/>
            </InterestNoteLines>
            <InterestNoteLines BalanceAmount="0.0000000000" ColumnHeading="Interest amount in USD" CurrencyCode="USD" CustInterestTransLineNum="1.0000000000" DueDate="2016-12-21" InterestAmount="7284.6000000000" InterestAmountInCurr="7284.6000000000" InterestDays="2312" InterestFromDate="2016-12-22" InterestLanguageText="" InterestPercent="3.0000000000" InterestToDate="2023-04-21" Invoice="FTI-00000008" LineInterestAmountInCurr="0.0000000000" LineNum="0.0000000000" RefCount="0" RemainAmount="3195.0000000000" TaxInterestAmount="0.0000000000" TaxInterestDays="0" TransDate="2016-12-21" TransTxt="Interest FTI-00000008 by line">
              <PaymentSlip InvoiceReferenceNumberFI="" OcrField="" OcrLine_FI="" PaymentId=""/>
            </InterestNoteLines>
            <InterestNoteHeader AccountNo1_CH="" AccountNo2_CH="" AccountNum="US-008" AccountNum1_FI="" AccountNum2_FI="" AccountNum3_FI="" AccountNum4_FI="" AccountNum5_FI="" AccountNum6_FI="" AmountCheckId="" AmountDecimals_CH="" AmountNoDecimals_CH="" BankAccountTable_AccountNum_CH="" BankAccountTable_Clearing_CH="" BankGroupIdName_CH="" BankZipCode_CH="" BillingClassification="" CompanyRegNum="" currencyCodeISO_CH="" CustCurrencyCode="USD" CustomerAddress="199 Purple Road&#10;Alamo, NV 89001 &#10;USA" CustomerName="Sparrow Retail" Description_CH="" Enterpriseregister_NO="" FeeLanguageText="" FICreditorID_DK="" FormLetterRemarksTxt="" InfoMessage="" InterestCode="" InterestFee="0.0000000000" InterestNote="000009" InterestNoteDate="2023-04-14" InvoiceAmount="15874.2500000000" InvoiceAmountDecimals="" InvoiceAmountNoDecimals="" LayoutCode_CH="" OcrLine_CH="" PaymentId2_PaymentId3_CH="" PaymentRef1_CH="" PaymentRef2_CH="" PaymentReferenceBE="" PaymentTerms="Net45" CompanyAddressTranslatedCountry="123 Coffee Street&#10;Redmond, WA 98052&#10;USA" Printed="true" TaxInterestNoteDocument="">
              <GiroType Value="0" Name="None" Text="None"/>
              <Status Value="0" Name="Created" Text="Created"/>
            </InterestNoteHeader>
            <InterestNoteLines_Tax ShowTaxAmountMST="false" TaxAmount="0.0000000000" TaxAmountMST="0.0000000000" TaxAmountTotal="0.0000000000" TaxBaseAmount="0.0000000000" TaxBaseQty="0.0000000000" TaxCode="" TaxExemptDescription="" TaxWriteCode="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maxOccurs="unbounded" name="BillingClassification">
                      <xs:complexType>
                        <xs:attribute name="BillingClassification_1" type="xs:string" use="optional"/>
                      </xs:complexType>
                    </xs:element>
                  </xs:choice>
                  <xs:attribute name="CountryCon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CustInterestNoteDS_RecordId" type="xs:long" use="optional">
                    <xs:annotation>
                      <xs:appinfo>
                        <xse:label xmlns:xse="http://schemas.docentric.com/xml-schema-extensions" xse:text="CustInterestNoteDS_RecordId" xse:refCode=""/>
                      </xs:appinfo>
                    </xs:annotation>
                  </xs:attribut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IdentificationText" xse:refCode=""/>
                      </xs:appinfo>
                    </xs:annotation>
                  </xs:attribute>
                  <xs:attribute name="InclTransWithNoBillingClass" type="xs:boolean" use="optional">
                    <xs:annotation>
                      <xs:appinfo>
                        <xse:label xmlns:xse="http://schemas.docentric.com/xml-schema-extensions" xse:text="Include transactions without a billing classification" xse:refCode="@SPS691"/>
                      </xs:appinfo>
                    </xs:annotation>
                  </xs:attribute>
                  <xs:attribute name="MarkOpenInvoiceLine" type="xs:boolean" use="optional">
                    <xs:annotation>
                      <xs:appinfo>
                        <xse:label xmlns:xse="http://schemas.docentric.com/xml-schema-extensions" xse:text="MarkOpenInvoiceLine" xse:refCode=""/>
                      </xs:appinfo>
                    </xs:annotation>
                  </xs:attribute>
                  <xs:attribute name="PrintType" type="xs:string" use="optional">
                    <xs:annotation>
                      <xs:appinfo>
                        <xse:label xmlns:xse="http://schemas.docentric.com/xml-schema-extensions" xse:text="String 60" xse:refCode="@SYS116965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CountryContext="US" CustInterestNoteDS_RecordId="68719477492" DocumentTitleOriginal="" FooterText="" InclTransWithNoBillingClass="true" MarkOpenInvoiceLine="true" PrintType="Original">
            <BillingClassification BillingClassification_1="No value selected"/>
          </Parameters>
        </SampleXml>
      </PreviewData>
    </DataSource>
  </DataSources>
  <Elements xmlns="">
    <Element Type="Field" Id="63228412">
      <ValueBinding DataKind="2" Source="Parameters" Path="concat(label('@SYS8298'), ' ', @PrintType)" ResultDataType="System.String"/>
    </Element>
    <Element Type="Label" Id="2692397715">
      <Value LabelName="Page" LabelCode="@SYS5250"/>
    </Element>
    <Element Type="Label" Id="3489723498">
      <Value LabelName="Page" LabelCode="@SYS5250"/>
    </Element>
    <Element Type="Label" Id="574862729">
      <Value LabelName="of" LabelCode="@SYS92595"/>
    </Element>
    <Element Type="Label" Id="643400621">
      <Value LabelName="Number" LabelCode="@SYS13864"/>
    </Element>
    <Element Type="Field" Id="974716496">
      <ValueBinding DataKind="2" Source="MainData" Path="InterestNoteHeader/@InterestNote" ResultDataType="System.String"/>
    </Element>
    <Element Type="Field" Id="3762613104">
      <ValueBinding DataKind="2" Source="MainData" Path="iif(upper-case(data-source(&quot;Parameters&quot;)/@CountryContext) = &quot;PL&quot;, label('@GLS113019'), label('@SYS128610'))" ResultDataType="System.String"/>
    </Element>
    <Element Type="Field" Id="1354766847" FormatString="d">
      <ValueBinding DataKind="2" Source="MainData" Path="InterestNoteHeader/@InterestNoteDate" ResultDataType="System.DateTime"/>
    </Element>
    <Element Type="If" Id="459619858">
      <ChildElements>
        <ElementRef Id="934016379"/>
        <ElementRef Id="667686813"/>
      </ChildElements>
      <ValueBinding DataKind="2" Source="Parameters" Path="not(BillingClassification/@BillingClassification_1 = &quot;No value selected&quot;)" ResultDataType="System.Boolean"/>
    </Element>
    <Element Type="Label" Id="934016379">
      <Value LabelName="BillingClassification" LabelCode="@SPS371" DataSection="1" DataXPath="InterestNoteHeader/@BillingClassification"/>
    </Element>
    <Element Type="Field" Id="667686813">
      <ValueBinding DataKind="2" Source="MainData" Path="InterestNoteHeader/@BillingClassification" ResultDataType="System.String"/>
    </Element>
    <Element Type="Label" Id="3791909437">
      <Value LabelName="Account" LabelCode="@SYS182387"/>
    </Element>
    <Element Type="Field" Id="2556731788">
      <ValueBinding DataKind="2" Source="MainData" Path="InterestNoteHeader/@AccountNum" ResultDataType="System.String"/>
    </Element>
    <Element Type="If" Id="3615536496">
      <ChildElements>
        <ElementRef Id="224573435"/>
        <ElementRef Id="4065348910"/>
      </ChildElements>
      <ValueBinding DataKind="2" Source="MainData" Path="count(InterestNoteHeader/@LastInterestNoteDate) &gt; 0" ResultDataType="System.Boolean"/>
    </Element>
    <Element Type="Label" Id="224573435">
      <Value LabelName="Last interest date" LabelCode="@SYS77797"/>
    </Element>
    <Element Type="Field" Id="4065348910" FormatString="d">
      <ValueBinding DataKind="2" Source="MainData" Path="InterestNoteHeader/@LastInterestNoteDate" ResultDataType="System.DateTime"/>
    </Element>
    <Element Type="Label" Id="1006557371">
      <Value LabelName="PaymentTerms" LabelCode="@SYS48" DataSection="1" DataXPath="InterestNoteHeader/@PaymentTerms"/>
    </Element>
    <Element Type="Field" Id="1274218001">
      <ValueBinding DataKind="2" Source="MainData" Path="InterestNoteHeader/@PaymentTerms" ResultDataType="System.String"/>
    </Element>
    <Element Type="Label" Id="3639826780">
      <Value LabelName="CustCurrencyCode" LabelCode="@SYS7572" DataSection="1" DataXPath="InterestNoteHeader/@CustCurrencyCode"/>
    </Element>
    <Element Type="Field" Id="1451439147">
      <ValueBinding DataKind="2" Source="MainData" Path="InterestNoteHeader/@CustCurrencyCode" ResultDataType="System.String"/>
    </Element>
    <Element Type="If" Id="734515119">
      <ChildElements>
        <ElementRef Id="521750093"/>
        <ElementRef Id="4053943098"/>
      </ChildElements>
      <ValueBinding DataKind="2" Source="MainData" Path="InterestNoteHeader/GiroType/@Name = &quot;BelSMS101&quot; or InterestNoteHeader/GiroType/@Name = &quot;BelSMS102&quot;" ResultDataType="System.Boolean"/>
    </Element>
    <Element Type="Label" Id="521750093">
      <Value LabelName="PaymentReferenceBE" LabelCode="@SYS22514" DataSection="1" DataXPath="InterestNoteLines/@PaymentReferenceBE"/>
    </Element>
    <Element Type="Field" Id="4053943098">
      <ValueBinding DataKind="2" Source="MainData" Path="InterestNoteHeader/@PaymentReferenceBE" ResultDataType="System.String"/>
    </Element>
    <Element Type="If" Id="3967986915">
      <ChildElements>
        <ElementRef Id="2728560548"/>
        <ElementRef Id="3603125298"/>
      </ChildElements>
      <ValueBinding DataKind="2" Source="Parameters" Path="upper-case(@CountryContext) = &quot;PL&quot;" ResultDataType="System.Boolean"/>
    </Element>
    <Element Type="Label" Id="2728560548">
      <Value LabelName="Reference" LabelCode="@GLS113032"/>
    </Element>
    <Element Type="Field" Id="3603125298">
      <ValueBinding DataKind="2" Source="MainData" Path="InterestNoteHeader/@InterestNote" ResultDataType="System.String"/>
    </Element>
    <Element Type="Label" Id="2482952854">
      <Value LabelName="TransDate" LabelCode="@SYS7402" DataSection="1" DataXPath="InterestNoteLines/@TransDate"/>
    </Element>
    <Element Type="Label" Id="959682753">
      <Value LabelName="DueDate" LabelCode="@SYS14588" DataSection="1" DataXPath="InterestNoteLines/@DueDate"/>
    </Element>
    <Element Type="Label" Id="3120164881">
      <Value LabelName="Transaction" LabelCode="@SYS15191"/>
    </Element>
    <Element Type="Label" Id="3458358002">
      <Value LabelName="TransTxt" LabelCode="@SYS13566" DataSection="1" DataXPath="InterestNoteLines/@TransTxt"/>
    </Element>
    <Element Type="Label" Id="439260837">
      <Value LabelName="CurrencyCode" LabelCode="@SYS7572" DataSection="1" DataXPath="InterestNoteLines/@CurrencyCode"/>
    </Element>
    <Element Type="Label" Id="83267306">
      <Value LabelName="Amount" LabelCode="@SYS179622"/>
    </Element>
    <Element Type="Label" Id="3187538154">
      <VisualFormatOverrides>
        <VisualFormatOverride TargetWordObjectType="50" FormatProperty="600">
          <Binding DataKind="2" Source="Parameters" Path="BillingClassification/@BillingClassification_1 != &quot;&quot; and&#10;BillingClassification/@BillingClassification_1 != &quot;No value selected&quot;" ResultDataType="System.Boolean"/>
        </VisualFormatOverride>
      </VisualFormatOverrides>
      <Value LabelName="Balance" LabelCode="@SYS177514"/>
    </Element>
    <Element Type="Label" Id="533548526">
      <Value LabelName="Interest from date" LabelCode="@SYS128214"/>
    </Element>
    <Element Type="Label" Id="3887653254">
      <Value LabelName="Interest to date" LabelCode="@SYS128215"/>
    </Element>
    <Element Type="Label" Id="3724459793">
      <Value LabelName="Days" LabelCode="@SYS181895"/>
    </Element>
    <Element Type="Label" Id="214250164">
      <Value LabelName="Interest amount" LabelCode="@SYS128219"/>
    </Element>
    <Element Type="Field" Id="3907623836">
      <ValueBinding DataKind="2" Source="MainData" Path="InterestNoteLines[1]/@ColumnHeading" ResultDataType="System.String"/>
    </Element>
    <Element Type="Label" Id="2272044656">
      <Value LabelName="Number of tax interest days" LabelCode="@GLS223117"/>
    </Element>
    <Element Type="Label" Id="689964603">
      <Value LabelName="Tax interest" LabelCode="@GLS110929"/>
    </Element>
    <Element Type="List" Id="3428604622" RenderMode="2">
      <ChildElements>
        <ElementRef Id="3661871232"/>
        <ElementRef Id="4040841149"/>
        <ElementRef Id="2750297005"/>
        <ElementRef Id="1306970980"/>
        <ElementRef Id="750786073"/>
        <ElementRef Id="2262096265"/>
        <ElementRef Id="1954130855"/>
        <ElementRef Id="900789990"/>
        <ElementRef Id="3340723892"/>
        <ElementRef Id="323395391"/>
        <ElementRef Id="3039683115"/>
        <ElementRef Id="117418150"/>
        <ElementRef Id="3903229891"/>
        <ElementRef Id="1308277681"/>
      </ChildElements>
      <ValueBinding DataKind="2" Source="MainData" Path="InterestNoteLines"/>
      <SortDescriptors>
        <SortDescriptor SortDirection="1">
          <Binding DataKind="2" Path="@Invoice" ResultDataType="System.String"/>
        </SortDescriptor>
        <SortDescriptor SortDirection="1">
          <Binding DataKind="2" Path="@InterestFromDate" ResultDataType="System.DateTime"/>
        </SortDescriptor>
        <SortDescriptor SortDirection="1">
          <Binding DataKind="2" Path="@LineNum" ResultDataType="System.Decimal"/>
        </SortDescriptor>
      </SortDescriptors>
    </Element>
    <Element Type="If" Id="3661871232">
      <ChildElements>
        <ElementRef Id="413979068"/>
      </ChildElements>
      <ValueBinding DataKind="2" Source="." Path="@LineNum = 0" ResultDataType="System.Boolean"/>
    </Element>
    <Element Type="Field" Id="413979068" FormatString="d">
      <ValueBinding DataKind="2" Source="." Path="@TransDate" ResultDataType="System.DateTime"/>
    </Element>
    <Element Type="If" Id="4040841149">
      <ChildElements>
        <ElementRef Id="350460050"/>
      </ChildElements>
      <ValueBinding DataKind="2" Source="." Path="@LineNum = 0" ResultDataType="System.Boolean"/>
    </Element>
    <Element Type="Field" Id="350460050" FormatString="d">
      <ValueBinding DataKind="2" Source="." Path="@DueDate" ResultDataType="System.DateTime"/>
    </Element>
    <Element Type="If" Id="2750297005">
      <ChildElements>
        <ElementRef Id="3262705371"/>
      </ChildElements>
      <ValueBinding DataKind="2" Source="." Path="@LineNum = 0" ResultDataType="System.Boolean"/>
    </Element>
    <Element Type="Field" Id="3262705371">
      <ValueBinding DataKind="2" Source="." Path="@Invoice" ResultDataType="System.String"/>
    </Element>
    <Element Type="If" Id="1306970980">
      <ChildElements>
        <ElementRef Id="3393440326"/>
      </ChildElements>
      <ValueBinding DataKind="2" Source="." Path="@LineNum = 0" ResultDataType="System.Boolean"/>
    </Element>
    <Element Type="Field" Id="3393440326">
      <ValueBinding DataKind="2" Source="." Path="@TransTxt" ResultDataType="System.String"/>
    </Element>
    <Element Type="Field" Id="750786073">
      <ValueBinding DataKind="2" Source="." Path="@CurrencyCode" ResultDataType="System.String"/>
    </Element>
    <Element Type="Field" Id="2262096265" FormatString="n2">
      <ValueBinding DataKind="2" Source="." Path="@RemainAmount" ResultDataType="System.Decimal"/>
    </Element>
    <Element Type="If" Id="1954130855">
      <ChildElements>
        <ElementRef Id="2527976536"/>
      </ChildElements>
      <ValueBinding DataKind="2" Source="." Path="data-source(&quot;Parameters&quot;)/@MarkOpenInvoiceLine = &quot;false&quot;&#10;and @LineNum != 0" ResultDataType="System.Boolean"/>
    </Element>
    <Element Type="Field" Id="2527976536" FormatString="n2">
      <ValueBinding DataKind="2" Source="." Path="@BalanceAmount" ResultDataType="System.Decimal"/>
    </Element>
    <Element Type="Field" Id="900789990" FormatString="d">
      <ValueBinding DataKind="2" Source="." Path="@InterestFromDate" ResultDataType="System.DateTime"/>
    </Element>
    <Element Type="Field" Id="3340723892" FormatString="d">
      <ValueBinding DataKind="2" Source="." Path="@InterestToDate" ResultDataType="System.DateTime"/>
    </Element>
    <Element Type="Field" Id="323395391" FormatString="n0">
      <ValueBinding DataKind="2" Source="." Path="@InterestDays" ResultDataType="System.Decimal"/>
    </Element>
    <Element Type="Field" Id="3039683115" FormatString="n2">
      <ValueBinding DataKind="2" Source="." Path="@InterestAmount" ResultDataType="System.Decimal"/>
    </Element>
    <Element Type="If" Id="117418150" Invert="1">
      <ChildElements>
        <ElementRef Id="1582641415"/>
      </ChildElements>
      <ValueBinding DataKind="2" Source="." Path="@LineNum != 0" ResultDataType="System.Boolean"/>
    </Element>
    <Element Type="Field" Id="1582641415" FormatString="n2">
      <ValueBinding DataKind="2" Source="." Path="@InterestAmountInCurr" ResultDataType="System.Decimal"/>
    </Element>
    <Element Type="Field" Id="3903229891" FormatString="n0">
      <VisualFormatOverrides>
        <VisualFormatOverride TargetWordObjectType="50" FormatProperty="600">
          <Binding DataKind="2" Source="Parameters" Path="upper-case(@CountryContext) = 'PL'" ResultDataType="System.Boolean"/>
        </VisualFormatOverride>
      </VisualFormatOverrides>
      <ValueBinding DataKind="2" Source="." Path="@TaxInterestDays" ResultDataType="System.Decimal"/>
    </Element>
    <Element Type="Field" Id="1308277681" FormatString="n2">
      <VisualFormatOverrides>
        <VisualFormatOverride TargetWordObjectType="50" FormatProperty="600">
          <Binding DataKind="2" Source="Parameters" Path="upper-case(@CountryContext) = 'PL'" ResultDataType="System.Boolean"/>
        </VisualFormatOverride>
      </VisualFormatOverrides>
      <ValueBinding DataKind="2" Source="." Path="@TaxInterestAmount" ResultDataType="System.Decimal"/>
    </Element>
    <Element Type="Label" Id="3058192256">
      <Value LabelName="Interest total" LabelCode="@SYS302694"/>
    </Element>
    <Element Type="Field" Id="400568751" FormatString="n2">
      <ValueBinding DataKind="2" Source="MainData" Path="sum(InterestNoteLines/@InterestAmountInCurr)" ResultDataType="System.Double"/>
    </Element>
    <Element Type="Label" Id="3163883799">
      <Value LabelName="Interest fee" LabelCode="@SYS25394"/>
    </Element>
    <Element Type="Field" Id="2755465278" FormatString="n2">
      <ValueBinding DataKind="2" Source="MainData" Path="InterestNoteHeader/@InterestFee" ResultDataType="System.Decimal"/>
    </Element>
    <Element Type="Label" Id="163599211">
      <Value LabelName="Sales tax amount" LabelCode="@ApplicationSuite_Localization:SalesTaxAmount"/>
    </Element>
    <Element Type="Field" Id="992143773" FormatString="n2">
      <ValueBinding DataKind="2" Source="MainData" Path="iif(count(InterestNoteLines_Tax) = 0, 0,&#10;    InterestNoteLines_Tax[1]/@TaxAmountTotal)" ResultDataType="System.Decimal"/>
    </Element>
    <Element Type="Label" Id="380294298">
      <Value LabelName="Total" LabelCode="@SYS179596"/>
    </Element>
    <Element Type="Field" Id="476497374" FormatString="n2">
      <ValueBinding DataKind="2" Source="MainData" Path="sum(InterestNoteLines/@InterestAmountInCurr) + &#10;InterestNoteHeader/@InterestFee + &#10;iif(count(InterestNoteLines_Tax) &gt; 0, &#10;    InterestNoteLines_Tax[1]/@TaxAmountTotal,&#10; 0)" ResultDataType="System.Double"/>
    </Element>
    <Element Type="If" Id="3997890266">
      <ChildElements>
        <ElementRef Id="1935857562"/>
      </ChildElements>
      <ValueBinding DataKind="2" Source="MainData" Path="InterestNoteHeader/@FormLetterRemarksTxt != &quot;&quot;" ResultDataType="System.Boolean"/>
    </Element>
    <Element Type="Field" Id="1935857562">
      <ValueBinding DataKind="2" Source="MainData" Path="InterestNoteHeader/@FormLetterRemarksTxt" ResultDataType="System.String"/>
    </Element>
    <Element Type="If" Id="281308950">
      <ChildElements>
        <ElementRef Id="3956043259"/>
        <ElementRef Id="2840492048"/>
      </ChildElements>
      <ValueBinding DataKind="2" Source="MainData" Path="sum(InterestNoteLines/@RefCount) &gt; 0" ResultDataType="System.Boolean"/>
    </Element>
    <Element Type="Label" Id="3956043259">
      <Value LabelName="Transaction text references" LabelCode="@SYS302693"/>
    </Element>
    <Element Type="Group" Id="2840492048">
      <ChildElements>
        <ElementRef Id="3506073139"/>
        <ElementRef Id="3280355229"/>
      </ChildElements>
      <ValueBinding DataKind="2" Source="MainData" Path="InterestNoteLines"/>
      <SortDescriptors/>
      <GroupByBinding DataKind="2" Path="@InterestLanguageText" ResultDataType="System.String"/>
    </Element>
    <Element Type="Field" Id="3506073139">
      <ValueBinding DataKind="2" Source="." Path="InterestNoteLines[1]/@RefCount" ResultDataType="System.Decimal"/>
    </Element>
    <Element Type="Field" Id="3280355229">
      <ValueBinding DataKind="2" Source="." Path="@docentricdg:Key" ResultDataType="System.String"/>
    </Element>
    <Element Type="If" Id="4165639597">
      <ChildElements>
        <ElementRef Id="457764451"/>
        <ElementRef Id="2361770293"/>
      </ChildElements>
      <ValueBinding DataKind="2" Source="MainData" Path="InterestNoteHeader/@FeeLanguageText != &quot;&quot;" ResultDataType="System.Boolean"/>
    </Element>
    <Element Type="Label" Id="457764451">
      <Value LabelName="Fee detail" LabelCode="@SYS302695"/>
    </Element>
    <Element Type="Field" Id="2361770293">
      <ValueBinding DataKind="2" Source="MainData" Path="InterestNoteHeader/@FeeLanguageText" ResultDataType="System.String"/>
    </Element>
    <Element Type="If" Id="2498835651">
      <ChildElements>
        <ElementRef Id="3816658276"/>
        <ElementRef Id="4037982762"/>
        <ElementRef Id="3869230705"/>
        <ElementRef Id="2759235047"/>
        <ElementRef Id="4113683401"/>
        <ElementRef Id="90212096"/>
      </ChildElements>
      <ValueBinding DataKind="2" Source="MainData" Path="count(InterestNoteLines_Tax[@TaxAmount != 0]) &gt; 0" ResultDataType="System.Boolean"/>
    </Element>
    <Element Type="Label" Id="3816658276">
      <Value LabelName="TaxCode" LabelCode="@SYS21877" DataSection="1" DataXPath="InterestNoteLines_Tax/@TaxCode"/>
    </Element>
    <Element Type="Label" Id="4037982762">
      <Value LabelName="TaxBaseAmount" LabelCode="@SYS21950" DataSection="1" DataXPath="InterestNoteLines_Tax/@TaxBaseAmount"/>
    </Element>
    <Element Type="Label" Id="3869230705">
      <Value LabelName="Quantity" LabelCode="@SYS14578"/>
    </Element>
    <Element Type="Label" Id="2759235047">
      <Value LabelName="TaxAmount" LabelCode="@SYS22646" DataSection="1" DataXPath="InterestNoteLines_Tax/@TaxAmount"/>
    </Element>
    <Element Type="Label" Id="4113683401">
      <VisualFormatOverrides>
        <VisualFormatOverride TargetWordObjectType="50" FormatProperty="600">
          <Binding DataKind="2" Source="MainData" Path="count(InterestNoteLines_Tax[@ShowTaxAmountMST = &quot;true&quot;]) &gt; 0" ResultDataType="System.Boolean"/>
        </VisualFormatOverride>
      </VisualFormatOverrides>
      <Value LabelName="Sales tax amount in company currency" LabelCode="@SYS128994"/>
    </Element>
    <Element Type="List" Id="90212096" RenderMode="2">
      <ChildElements>
        <ElementRef Id="3616231164"/>
        <ElementRef Id="1806120774"/>
        <ElementRef Id="2460285834"/>
        <ElementRef Id="1208138002"/>
        <ElementRef Id="3410102545"/>
        <ElementRef Id="2235425978"/>
        <ElementRef Id="605614532"/>
      </ChildElements>
      <ValueBinding DataKind="2" Source="MainData" Path="InterestNoteLines_Tax"/>
      <SortDescriptors/>
    </Element>
    <Element Type="Field" Id="3616231164">
      <ValueBinding DataKind="2" Source="." Path="@TaxWriteCode" ResultDataType="System.String"/>
    </Element>
    <Element Type="Field" Id="1806120774">
      <ValueBinding DataKind="2" Source="." Path="@TaxCode" ResultDataType="System.String"/>
    </Element>
    <Element Type="Field" Id="2460285834" FormatString="n2">
      <ValueBinding DataKind="2" Source="." Path="@TaxBaseAmount" ResultDataType="System.Decimal"/>
    </Element>
    <Element Type="Field" Id="1208138002" FormatString="n2">
      <ValueBinding DataKind="2" Source="." Path="@TaxBaseQty" ResultDataType="System.Decimal"/>
    </Element>
    <Element Type="Field" Id="3410102545" FormatString="n2">
      <ValueBinding DataKind="2" Source="." Path="@TaxAmount" ResultDataType="System.Decimal"/>
    </Element>
    <Element Type="If" Id="2235425978">
      <ChildElements>
        <ElementRef Id="2236657044"/>
      </ChildElements>
      <ValueBinding DataKind="2" Source="." Path="@ShowTaxAmountMST" ResultDataType="System.Boolean"/>
    </Element>
    <Element Type="Field" Id="2236657044" FormatString="n2">
      <ValueBinding DataKind="2" Source="." Path="@TaxAmountMST" ResultDataType="System.Decimal"/>
    </Element>
    <Element Type="Field" Id="605614532">
      <ValueBinding DataKind="2" Source="." Path="@TaxExemptDescription" ResultDataType="System.String"/>
    </Element>
    <Element Type="If" Id="2624955354">
      <ChildElements>
        <ElementRef Id="3975621347"/>
      </ChildElements>
      <ValueBinding DataKind="2" Source="Parameters" Path="@FooterText != &quot;&quot;" ResultDataType="System.Boolean"/>
    </Element>
    <Element Type="Field" Id="3975621347">
      <ValueBinding DataKind="2" Source="Parameters" Path="@FooterText" ResultDataType="System.String"/>
    </Element>
    <Element Type="Field" Id="818538352">
      <ValueBinding DataKind="2" Source="MainData" Path="InterestNoteHeader/@CustomerName" ResultDataType="System.String"/>
    </Element>
    <Element Type="Field" Id="2520030372">
      <ValueBinding DataKind="2" Source="MainData" Path="InterestNoteHeader/@CustomerAddress" ResultDataType="System.String"/>
    </Element>
    <Element Type="If" Id="2564871">
      <ChildElements>
        <ElementRef Id="1433482393"/>
      </ChildElements>
      <ValueBinding DataKind="2" Source="MainData" Path="InterestNoteHeader/@Enterpriseregister_NO != &quot;&quot;" ResultDataType="System.Boolean"/>
    </Element>
    <Element Type="Field" Id="1433482393">
      <ValueBinding DataKind="2" Source="MainData" Path="InterestNoteHeader/@Enterpriseregister_NO" ResultDataType="System.String"/>
    </Element>
    <Element Type="Image" Id="223261463" SizeMode="5">
      <ValueBinding DataKind="2" Source="GeneralData" Path="CurrentCompany/@Logo" ResultDataType="System.Byte[]"/>
    </Element>
    <Element Type="Label" Id="1532847128">
      <Value LabelName="Page" LabelCode="@SYS5250"/>
    </Element>
    <Element Type="Label" Id="3673739189">
      <Value LabelName="of" LabelCode="@SYS92595"/>
    </Element>
    <Element Type="Field" Id="4113377118">
      <ValueBinding DataKind="2" Source="GeneralData" Path="CurrentCompany/@Name" ResultDataType="System.String"/>
    </Element>
    <Element Type="Field" Id="2383274745">
      <ValueBinding DataKind="2" Source="GeneralData" Path="CurrentCompany/PrimaryPostalAddress/@Address" ResultDataType="System.String"/>
    </Element>
    <Element Type="If" Id="2602063828">
      <ChildElements>
        <ElementRef Id="3074525783"/>
        <ElementRef Id="3584549640"/>
      </ChildElements>
      <ValueBinding DataKind="2" Source="GeneralData" Path="CurrentCompany/@Phone != &quot;&quot;" ResultDataType="System.Boolean"/>
    </Element>
    <Element Type="Label" Id="3074525783">
      <Value LabelName="Phone" LabelCode="@SYS7869" DataSection="2" DataXPath="CurrentCompany/@Phone"/>
    </Element>
    <Element Type="Field" Id="3584549640">
      <ValueBinding DataKind="2" Source="GeneralData" Path="CurrentCompany/@Phone" ResultDataType="System.String"/>
    </Element>
    <Element Type="If" Id="2880805709">
      <ChildElements>
        <ElementRef Id="2736648828"/>
        <ElementRef Id="2014340865"/>
      </ChildElements>
      <ValueBinding DataKind="2" Source="GeneralData" Path="CurrentCompany/@Telefax != &quot;&quot;" ResultDataType="System.Boolean"/>
    </Element>
    <Element Type="Label" Id="2736648828">
      <Value LabelName="Telefax" LabelCode="@SYS7888" DataSection="2" DataXPath="CurrentCompany/@Telefax"/>
    </Element>
    <Element Type="Field" Id="2014340865">
      <ValueBinding DataKind="2" Source="GeneralData" Path="CurrentCompany/@Telefax" ResultDataType="System.String"/>
    </Element>
    <Element Type="Label" Id="2139144449">
      <Value LabelName="Giro" LabelCode="@SYS180888"/>
    </Element>
    <Element Type="Field" Id="1085265456">
      <ValueBinding DataKind="2" Source="GeneralData" Path="CurrentCompany/BankAccount/@Giro" ResultDataType="System.String"/>
    </Element>
    <Element Type="Label" Id="1954290030">
      <Value LabelName="CoRegNum" LabelCode="@SYS969" DataSection="2" DataXPath="CurrentCompany/RegistrationNumbers/@CoRegNum"/>
    </Element>
    <Element Type="Field" Id="3665181749">
      <ValueBinding DataKind="2" Source="GeneralData" Path="CurrentCompany/RegistrationNumbers/@CoRegNum" ResultDataType="System.String"/>
    </Element>
    <Element Type="If" Id="4200560854">
      <ChildElements>
        <ElementRef Id="3177217219"/>
        <ElementRef Id="1822696934"/>
      </ChildElements>
      <ValueBinding DataKind="2" Source="MainData" Path="@ShowCompanyVATNum = 0" ResultDataType="System.Boolean"/>
    </Element>
    <Element Type="Label" Id="3177217219">
      <Value LabelName="Our tax exempt No." LabelCode="@SYS67100"/>
    </Element>
    <Element Type="Field" Id="1822696934">
      <ValueBinding DataKind="2" Source="GeneralData" Path="CurrentCompany/SalesTax/@VATNum" ResultDataType="System.String"/>
    </Element>
    <Element Type="Image" Id="2663030052" SizeMode="1">
      <ValueBinding DataKind="2" Source="GeneralData" Path="CurrentCompany/@Logo" ResultDataType="System.Byte[]"/>
    </Element>
  </Elements>
</ProjectData>
</file>

<file path=customXml/itemProps1.xml><?xml version="1.0" encoding="utf-8"?>
<ds:datastoreItem xmlns:ds="http://schemas.openxmlformats.org/officeDocument/2006/customXml" ds:itemID="{149AF022-1AE7-4B71-BE47-6D45A0C20F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A3FEFE-9B04-4718-82FD-398AC734A367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GJ. Jovan</dc:creator>
  <cp:keywords/>
  <dc:description/>
  <cp:lastModifiedBy>Jernej Valič</cp:lastModifiedBy>
  <cp:revision>6</cp:revision>
  <dcterms:created xsi:type="dcterms:W3CDTF">2023-04-14T17:46:00Z</dcterms:created>
  <dcterms:modified xsi:type="dcterms:W3CDTF">2023-04-20T10:44:00Z</dcterms:modified>
</cp:coreProperties>
</file>